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EA4111" w14:textId="60B3AE49" w:rsidR="008F64CF" w:rsidRDefault="002B2F02" w:rsidP="001F5AC6">
      <w:pPr>
        <w:pStyle w:val="Heading1"/>
        <w:rPr>
          <w:rFonts w:cs="Times New Roman"/>
          <w:u w:val="single"/>
        </w:rPr>
      </w:pPr>
      <w:r w:rsidRPr="008F64CF">
        <w:rPr>
          <w:rFonts w:cs="Times New Roman"/>
          <w:u w:val="single"/>
        </w:rPr>
        <w:t>CHAPTER-01</w:t>
      </w:r>
      <w:r w:rsidR="008F64CF">
        <w:rPr>
          <w:rFonts w:cs="Times New Roman"/>
          <w:u w:val="single"/>
        </w:rPr>
        <w:t>:</w:t>
      </w:r>
      <w:r w:rsidRPr="008F64CF">
        <w:rPr>
          <w:rFonts w:cs="Times New Roman"/>
          <w:u w:val="single"/>
        </w:rPr>
        <w:t xml:space="preserve"> INTRODUCTION</w:t>
      </w:r>
    </w:p>
    <w:p w14:paraId="7968F83A" w14:textId="77777777" w:rsidR="009A1CAF" w:rsidRPr="009A1CAF" w:rsidRDefault="009A1CAF" w:rsidP="009A1CAF"/>
    <w:p w14:paraId="69CE6E27" w14:textId="409CD9B0" w:rsidR="002B2F02" w:rsidRPr="002B2F02" w:rsidRDefault="002B2F02" w:rsidP="002B2F02">
      <w:pPr>
        <w:rPr>
          <w:rFonts w:cs="Times New Roman"/>
        </w:rPr>
      </w:pPr>
      <w:r w:rsidRPr="002B2F02">
        <w:rPr>
          <w:rFonts w:cs="Times New Roman"/>
        </w:rPr>
        <w:t>This chapter is a part of our software requirement specification for the project “Assignment Management System”. In this chapter we focus on the intended audience for this project.</w:t>
      </w:r>
    </w:p>
    <w:p w14:paraId="04039CB7" w14:textId="02FAF823" w:rsidR="009A1CAF" w:rsidRPr="00827FCA" w:rsidRDefault="008F64CF" w:rsidP="00827FCA">
      <w:pPr>
        <w:pStyle w:val="Heading2"/>
        <w:rPr>
          <w:rFonts w:cs="Times New Roman"/>
        </w:rPr>
      </w:pPr>
      <w:r>
        <w:rPr>
          <w:rFonts w:cs="Times New Roman"/>
        </w:rPr>
        <w:t>1.1</w:t>
      </w:r>
      <w:r w:rsidR="00827FCA">
        <w:rPr>
          <w:rFonts w:cs="Times New Roman"/>
        </w:rPr>
        <w:t xml:space="preserve"> </w:t>
      </w:r>
      <w:r w:rsidR="004F3905" w:rsidRPr="008F64CF">
        <w:rPr>
          <w:rFonts w:cs="Times New Roman"/>
        </w:rPr>
        <w:t>PURPOSE</w:t>
      </w:r>
    </w:p>
    <w:p w14:paraId="071AF93F" w14:textId="375E79E5" w:rsidR="008F64CF" w:rsidRDefault="002B2F02" w:rsidP="002B2F02">
      <w:pPr>
        <w:rPr>
          <w:rFonts w:cs="Times New Roman"/>
        </w:rPr>
      </w:pPr>
      <w:r w:rsidRPr="002B2F02">
        <w:rPr>
          <w:rFonts w:cs="Times New Roman"/>
        </w:rPr>
        <w:t xml:space="preserve">This document briefly describes the Software Requirement Analysis of </w:t>
      </w:r>
      <w:r w:rsidR="00B6287A">
        <w:rPr>
          <w:rFonts w:cs="Times New Roman"/>
        </w:rPr>
        <w:t>Assignment</w:t>
      </w:r>
      <w:r w:rsidRPr="002B2F02">
        <w:rPr>
          <w:rFonts w:cs="Times New Roman"/>
        </w:rPr>
        <w:t xml:space="preserve"> Management System.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r w:rsidR="002B2F02" w:rsidRPr="008F64CF">
        <w:rPr>
          <w:rFonts w:cs="Times New Roman"/>
        </w:rPr>
        <w:t>INTENDED AUDIENCE</w:t>
      </w:r>
    </w:p>
    <w:p w14:paraId="0B17B5C5" w14:textId="3A1AFB1F" w:rsidR="008F64CF" w:rsidRDefault="008F64CF" w:rsidP="004F3905">
      <w:r w:rsidRPr="008F64CF">
        <w:t xml:space="preserve">This SRS is intended for several audiences including the customers as well as the project managers, designers, developers, and testers. The customer will use this SRS to verify that the developer team has created a product that the customer finds acceptable. The project managers of the developer team will use this SRS to plan milestones and a delivery date and ensure that the developing team is on the right track when developing the system.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mer’s documented requirements. The testers will use this SRS to derive test plans and test cases for each documented requirement. When portions of the software are complete, the testers will run their tests on that software to ensure that the software fulfills the requirements </w:t>
      </w:r>
      <w:r w:rsidRPr="008F64CF">
        <w:lastRenderedPageBreak/>
        <w:t xml:space="preserve">documented in this SRS. T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t xml:space="preserve"> </w:t>
      </w:r>
      <w:r w:rsidR="008F64CF" w:rsidRPr="008F64CF">
        <w:rPr>
          <w:rFonts w:cs="Times New Roman"/>
        </w:rPr>
        <w:t>CONCLUSION</w:t>
      </w:r>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6CFEEE20" w14:textId="0B0225F5" w:rsidR="008F64CF" w:rsidRDefault="008F64CF" w:rsidP="008F64CF">
      <w:pPr>
        <w:rPr>
          <w:rFonts w:cs="Times New Roman"/>
        </w:rPr>
      </w:pPr>
    </w:p>
    <w:p w14:paraId="6C76E3DF" w14:textId="1EE15F74" w:rsidR="008F64CF" w:rsidRDefault="008F64CF" w:rsidP="008F64CF">
      <w:pPr>
        <w:rPr>
          <w:rFonts w:cs="Times New Roman"/>
        </w:rPr>
      </w:pPr>
    </w:p>
    <w:p w14:paraId="4717A308" w14:textId="70D64517" w:rsidR="008F64CF" w:rsidRDefault="008F64CF" w:rsidP="008F64CF">
      <w:pPr>
        <w:rPr>
          <w:rFonts w:cs="Times New Roman"/>
        </w:rPr>
      </w:pPr>
    </w:p>
    <w:p w14:paraId="672585BB" w14:textId="258832DF" w:rsidR="008F64CF" w:rsidRDefault="008F64CF" w:rsidP="008F64CF">
      <w:pPr>
        <w:rPr>
          <w:rFonts w:cs="Times New Roman"/>
        </w:rPr>
      </w:pPr>
    </w:p>
    <w:p w14:paraId="751469FA" w14:textId="2B329B46" w:rsidR="008F64CF" w:rsidRDefault="008F64CF" w:rsidP="008F64CF">
      <w:pPr>
        <w:rPr>
          <w:rFonts w:cs="Times New Roman"/>
        </w:rPr>
      </w:pPr>
    </w:p>
    <w:p w14:paraId="4F7BA538" w14:textId="557E388C" w:rsidR="008F64CF" w:rsidRDefault="008F64CF" w:rsidP="008F64CF">
      <w:pPr>
        <w:rPr>
          <w:rFonts w:cs="Times New Roman"/>
        </w:rPr>
      </w:pPr>
    </w:p>
    <w:p w14:paraId="664C3F94" w14:textId="1630001D" w:rsidR="008F64CF" w:rsidRDefault="008F64CF" w:rsidP="008F64CF">
      <w:pPr>
        <w:rPr>
          <w:rFonts w:cs="Times New Roman"/>
        </w:rPr>
      </w:pPr>
    </w:p>
    <w:p w14:paraId="4A8108DD" w14:textId="533DE631" w:rsidR="008F64CF" w:rsidRDefault="008F64CF" w:rsidP="008F64CF">
      <w:pPr>
        <w:rPr>
          <w:rFonts w:cs="Times New Roman"/>
        </w:rPr>
      </w:pPr>
    </w:p>
    <w:p w14:paraId="08B4D2D3" w14:textId="1C08A725" w:rsidR="008F64CF" w:rsidRDefault="008F64CF" w:rsidP="008F64CF">
      <w:pPr>
        <w:rPr>
          <w:rFonts w:cs="Times New Roman"/>
        </w:rPr>
      </w:pPr>
    </w:p>
    <w:p w14:paraId="1300FCA7" w14:textId="27E94DB7" w:rsidR="008F64CF" w:rsidRDefault="008F64CF" w:rsidP="008F64CF">
      <w:pPr>
        <w:rPr>
          <w:rFonts w:cs="Times New Roman"/>
        </w:rPr>
      </w:pPr>
    </w:p>
    <w:p w14:paraId="3C571E0D" w14:textId="7528B7E1" w:rsidR="008F64CF" w:rsidRDefault="008F64CF" w:rsidP="008F64CF">
      <w:pPr>
        <w:rPr>
          <w:rFonts w:cs="Times New Roman"/>
        </w:rPr>
      </w:pPr>
    </w:p>
    <w:p w14:paraId="362326CE" w14:textId="7D946E3F" w:rsidR="008F64CF" w:rsidRDefault="008F64CF" w:rsidP="008F64CF">
      <w:pPr>
        <w:rPr>
          <w:rFonts w:cs="Times New Roman"/>
        </w:rPr>
      </w:pPr>
    </w:p>
    <w:p w14:paraId="425656AE" w14:textId="05482B5B" w:rsidR="008F64CF" w:rsidRDefault="008F64CF" w:rsidP="008F64CF">
      <w:pPr>
        <w:rPr>
          <w:rFonts w:cs="Times New Roman"/>
        </w:rPr>
      </w:pPr>
    </w:p>
    <w:p w14:paraId="3CB3E2E1" w14:textId="5C139AA4" w:rsidR="008F64CF" w:rsidRDefault="008F64CF" w:rsidP="008F64CF">
      <w:pPr>
        <w:rPr>
          <w:rFonts w:cs="Times New Roman"/>
        </w:rPr>
      </w:pPr>
    </w:p>
    <w:p w14:paraId="77207BA9" w14:textId="34350CCA" w:rsidR="008F64CF" w:rsidRDefault="008F64CF" w:rsidP="008F64CF">
      <w:pPr>
        <w:rPr>
          <w:rFonts w:cs="Times New Roman"/>
        </w:rPr>
      </w:pPr>
    </w:p>
    <w:p w14:paraId="723867BD" w14:textId="78F0AD00" w:rsidR="008F64CF" w:rsidRDefault="008F64CF" w:rsidP="008F64CF">
      <w:pPr>
        <w:rPr>
          <w:rFonts w:cs="Times New Roman"/>
        </w:rPr>
      </w:pPr>
    </w:p>
    <w:p w14:paraId="0858ABF8" w14:textId="77777777" w:rsidR="00934A9B" w:rsidRDefault="00934A9B" w:rsidP="008F64CF">
      <w:pPr>
        <w:pStyle w:val="Heading1"/>
        <w:rPr>
          <w:rFonts w:eastAsiaTheme="minorHAnsi" w:cs="Times New Roman"/>
          <w:b w:val="0"/>
          <w:color w:val="auto"/>
          <w:sz w:val="22"/>
          <w:szCs w:val="22"/>
        </w:rPr>
      </w:pPr>
    </w:p>
    <w:p w14:paraId="67426A67" w14:textId="58607AED" w:rsidR="008F64CF" w:rsidRDefault="008F64CF" w:rsidP="008F64CF">
      <w:pPr>
        <w:pStyle w:val="Heading1"/>
        <w:rPr>
          <w:u w:val="single"/>
        </w:rPr>
      </w:pPr>
      <w:r>
        <w:tab/>
      </w:r>
      <w:r>
        <w:tab/>
      </w:r>
      <w:r>
        <w:tab/>
      </w:r>
      <w:r w:rsidRPr="007D16E3">
        <w:rPr>
          <w:u w:val="single"/>
        </w:rPr>
        <w:t>CHAPTER -</w:t>
      </w:r>
      <w:r w:rsidR="007D16E3" w:rsidRPr="007D16E3">
        <w:rPr>
          <w:u w:val="single"/>
        </w:rPr>
        <w:t>02:</w:t>
      </w:r>
      <w:r w:rsidRPr="007D16E3">
        <w:rPr>
          <w:u w:val="single"/>
        </w:rPr>
        <w:t xml:space="preserve"> INCEPTION OF AMS</w:t>
      </w:r>
    </w:p>
    <w:p w14:paraId="2A5EB473" w14:textId="0E3D6A8F" w:rsidR="007D16E3" w:rsidRDefault="007D16E3" w:rsidP="007D16E3"/>
    <w:p w14:paraId="652DAE10" w14:textId="08858923" w:rsidR="007D16E3" w:rsidRDefault="007D16E3" w:rsidP="007D16E3">
      <w:pPr>
        <w:pStyle w:val="Heading2"/>
      </w:pPr>
      <w:r>
        <w:t>2.1 INTODUCTION</w:t>
      </w:r>
    </w:p>
    <w:p w14:paraId="61A32633" w14:textId="44DCD874"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is.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r>
        <w:t>2.1.1 LIST OF STAKEHOLDERS</w:t>
      </w:r>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w:t>
      </w:r>
      <w:r w:rsidRPr="007D16E3">
        <w:lastRenderedPageBreak/>
        <w:t xml:space="preserve">stakeholder is allowed to suggest one or more individuals who might be probable stakeholders for the given problem. </w:t>
      </w:r>
    </w:p>
    <w:p w14:paraId="7EB4F28E" w14:textId="397B8721" w:rsidR="007D16E3" w:rsidRDefault="007D16E3" w:rsidP="005C5B73">
      <w:r w:rsidRPr="007D16E3">
        <w:t>To identify stakeholders, we cons</w:t>
      </w:r>
      <w:r>
        <w:t>ulted some teachers and students of</w:t>
      </w:r>
      <w:r w:rsidRPr="007D16E3">
        <w:t xml:space="preserve"> Dhaka</w:t>
      </w:r>
      <w:r>
        <w:t xml:space="preserve"> University,</w:t>
      </w:r>
      <w:r w:rsidRPr="007D16E3">
        <w:t xml:space="preserve"> Bangladesh and asked them the following questions:</w:t>
      </w:r>
    </w:p>
    <w:p w14:paraId="52FBD2C8" w14:textId="4FAA4D3D" w:rsidR="00471980" w:rsidRDefault="00471980" w:rsidP="004844CE">
      <w:pPr>
        <w:pStyle w:val="ListParagraph"/>
        <w:numPr>
          <w:ilvl w:val="0"/>
          <w:numId w:val="3"/>
        </w:numPr>
        <w:rPr>
          <w:rFonts w:cs="Times New Roman"/>
        </w:rPr>
      </w:pPr>
      <w:r>
        <w:rPr>
          <w:rFonts w:cs="Times New Roman"/>
        </w:rPr>
        <w:t>Who will be using this web application?</w:t>
      </w:r>
    </w:p>
    <w:p w14:paraId="20AA55A7" w14:textId="35F4AF15" w:rsidR="00471980" w:rsidRDefault="00471980" w:rsidP="004844CE">
      <w:pPr>
        <w:pStyle w:val="ListParagraph"/>
        <w:numPr>
          <w:ilvl w:val="0"/>
          <w:numId w:val="3"/>
        </w:numPr>
        <w:rPr>
          <w:rFonts w:cs="Times New Roman"/>
        </w:rPr>
      </w:pPr>
      <w:r>
        <w:rPr>
          <w:rFonts w:cs="Times New Roman"/>
        </w:rPr>
        <w:t>Whose work will these project affect?</w:t>
      </w:r>
    </w:p>
    <w:p w14:paraId="06ED7C4B" w14:textId="40C3B3F8" w:rsidR="00471980" w:rsidRDefault="00471980" w:rsidP="00471980">
      <w:pPr>
        <w:rPr>
          <w:rFonts w:cs="Times New Roman"/>
        </w:rPr>
      </w:pPr>
      <w:r>
        <w:rPr>
          <w:rFonts w:cs="Times New Roman"/>
        </w:rPr>
        <w:t>We identified following stakeholders for our assignment system:</w:t>
      </w:r>
    </w:p>
    <w:p w14:paraId="6FCCD38A" w14:textId="503882A2" w:rsidR="00471980" w:rsidRDefault="00471980" w:rsidP="004844CE">
      <w:pPr>
        <w:pStyle w:val="ListParagraph"/>
        <w:numPr>
          <w:ilvl w:val="0"/>
          <w:numId w:val="4"/>
        </w:numPr>
        <w:rPr>
          <w:rFonts w:cs="Times New Roman"/>
        </w:rPr>
      </w:pPr>
      <w:r>
        <w:rPr>
          <w:rFonts w:cs="Times New Roman"/>
        </w:rPr>
        <w:t>Instructor</w:t>
      </w:r>
    </w:p>
    <w:p w14:paraId="22F852E6" w14:textId="37CB5A2D" w:rsidR="00471980" w:rsidRDefault="00471980" w:rsidP="004844CE">
      <w:pPr>
        <w:pStyle w:val="ListParagraph"/>
        <w:numPr>
          <w:ilvl w:val="0"/>
          <w:numId w:val="4"/>
        </w:numPr>
        <w:rPr>
          <w:rFonts w:cs="Times New Roman"/>
        </w:rPr>
      </w:pPr>
      <w:r>
        <w:rPr>
          <w:rFonts w:cs="Times New Roman"/>
        </w:rPr>
        <w:t>Student</w:t>
      </w:r>
    </w:p>
    <w:p w14:paraId="1BD0A326" w14:textId="0C0416C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structor:</w:t>
      </w:r>
      <w:r w:rsidRPr="00D00497">
        <w:t xml:space="preserve"> Instructor is a person who is a creator of the group. S/he creating a code for the students to join his/her group, post assignment, check plagiarism of student’s assignment, distribute mark and comment on post.</w:t>
      </w:r>
    </w:p>
    <w:p w14:paraId="7D088A8D" w14:textId="64A7A010" w:rsidR="00EC4254" w:rsidRDefault="00EC4254" w:rsidP="00471980">
      <w:r w:rsidRPr="00D00497">
        <w:rPr>
          <w:b/>
        </w:rPr>
        <w:t>Student:</w:t>
      </w:r>
      <w:r>
        <w:t xml:space="preserve"> Student is a person who can submit assignment, resubmit assignment, communicate with instructor and comment on post.</w:t>
      </w:r>
    </w:p>
    <w:p w14:paraId="5BF1E0FA" w14:textId="7B92FA26" w:rsidR="00EC4254" w:rsidRDefault="00EC4254" w:rsidP="0002004B">
      <w:pPr>
        <w:pStyle w:val="Heading3"/>
      </w:pPr>
      <w:r>
        <w:t>2.1.2 MULTIPLE VIEWPOINTS</w:t>
      </w:r>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321EDCF0" w:rsidR="00EC4254" w:rsidRDefault="00EC4254" w:rsidP="00E4590B">
      <w:pPr>
        <w:pStyle w:val="Heading4"/>
      </w:pPr>
      <w:r>
        <w:t>INSTRUCTOR VIEWPOINTS</w:t>
      </w:r>
    </w:p>
    <w:p w14:paraId="52E51F83" w14:textId="5105A8BC" w:rsidR="00EC4254" w:rsidRDefault="00EC4254" w:rsidP="004844CE">
      <w:pPr>
        <w:pStyle w:val="ListParagraph"/>
        <w:numPr>
          <w:ilvl w:val="0"/>
          <w:numId w:val="5"/>
        </w:numPr>
      </w:pPr>
      <w:r>
        <w:t>User friendly and efficient system</w:t>
      </w:r>
    </w:p>
    <w:p w14:paraId="2C20AB5E" w14:textId="08323F23" w:rsidR="00EC4254" w:rsidRDefault="00EC4254" w:rsidP="004844CE">
      <w:pPr>
        <w:pStyle w:val="ListParagraph"/>
        <w:numPr>
          <w:ilvl w:val="0"/>
          <w:numId w:val="5"/>
        </w:numPr>
      </w:pPr>
      <w:r>
        <w:t>Computer based system</w:t>
      </w:r>
    </w:p>
    <w:p w14:paraId="0AACC51F" w14:textId="2ED647B0" w:rsidR="00EC4254" w:rsidRDefault="00EC4254" w:rsidP="004844CE">
      <w:pPr>
        <w:pStyle w:val="ListParagraph"/>
        <w:numPr>
          <w:ilvl w:val="0"/>
          <w:numId w:val="5"/>
        </w:numPr>
      </w:pPr>
      <w:r>
        <w:t>Error free system</w:t>
      </w:r>
    </w:p>
    <w:p w14:paraId="6D88F796" w14:textId="6B95A6C8" w:rsidR="00EC4254" w:rsidRDefault="00EC4254" w:rsidP="004844CE">
      <w:pPr>
        <w:pStyle w:val="ListParagraph"/>
        <w:numPr>
          <w:ilvl w:val="0"/>
          <w:numId w:val="5"/>
        </w:numPr>
      </w:pPr>
      <w:r>
        <w:t>Multiple login System: Instructor and student</w:t>
      </w:r>
    </w:p>
    <w:p w14:paraId="672C2E35" w14:textId="2707C6CF" w:rsidR="00EC4254" w:rsidRDefault="00EC4254" w:rsidP="004844CE">
      <w:pPr>
        <w:pStyle w:val="ListParagraph"/>
        <w:numPr>
          <w:ilvl w:val="0"/>
          <w:numId w:val="5"/>
        </w:numPr>
      </w:pPr>
      <w:r>
        <w:t>Strong Authentication</w:t>
      </w:r>
    </w:p>
    <w:p w14:paraId="7062C28C" w14:textId="7891D5A7" w:rsidR="00EC4254" w:rsidRDefault="00EC4254" w:rsidP="004844CE">
      <w:pPr>
        <w:pStyle w:val="ListParagraph"/>
        <w:numPr>
          <w:ilvl w:val="0"/>
          <w:numId w:val="5"/>
        </w:numPr>
      </w:pPr>
      <w:r>
        <w:t>Filtering option</w:t>
      </w:r>
    </w:p>
    <w:p w14:paraId="0DBE50B9" w14:textId="6A61D80E" w:rsidR="00EC4254" w:rsidRDefault="00EC4254" w:rsidP="004844CE">
      <w:pPr>
        <w:pStyle w:val="ListParagraph"/>
        <w:numPr>
          <w:ilvl w:val="0"/>
          <w:numId w:val="5"/>
        </w:numPr>
      </w:pPr>
      <w:r>
        <w:lastRenderedPageBreak/>
        <w:t>Plagiarism checking</w:t>
      </w:r>
    </w:p>
    <w:p w14:paraId="46AA91AA" w14:textId="31D56AF1" w:rsidR="00EC4254" w:rsidRDefault="00927011" w:rsidP="004844CE">
      <w:pPr>
        <w:pStyle w:val="ListParagraph"/>
        <w:numPr>
          <w:ilvl w:val="0"/>
          <w:numId w:val="5"/>
        </w:numPr>
      </w:pPr>
      <w:r>
        <w:t>Easy to operate</w:t>
      </w:r>
    </w:p>
    <w:p w14:paraId="63747604" w14:textId="552DB4AE" w:rsidR="00927011" w:rsidRDefault="000B2222" w:rsidP="004844CE">
      <w:pPr>
        <w:pStyle w:val="ListParagraph"/>
        <w:numPr>
          <w:ilvl w:val="0"/>
          <w:numId w:val="5"/>
        </w:numPr>
      </w:pPr>
      <w:r>
        <w:t>Notification for each post or comment</w:t>
      </w:r>
    </w:p>
    <w:p w14:paraId="6BBC5F1F" w14:textId="5EF68A54" w:rsidR="00927011" w:rsidRDefault="00927011" w:rsidP="004844CE">
      <w:pPr>
        <w:pStyle w:val="ListParagraph"/>
        <w:numPr>
          <w:ilvl w:val="0"/>
          <w:numId w:val="5"/>
        </w:numPr>
      </w:pPr>
      <w:r>
        <w:t>Communicate with Student</w:t>
      </w:r>
    </w:p>
    <w:p w14:paraId="3325B13A" w14:textId="2B96E84C" w:rsidR="00927011" w:rsidRDefault="00927011" w:rsidP="004844CE">
      <w:pPr>
        <w:pStyle w:val="ListParagraph"/>
        <w:numPr>
          <w:ilvl w:val="0"/>
          <w:numId w:val="5"/>
        </w:numPr>
      </w:pPr>
      <w:r>
        <w:t>Future support from developers</w:t>
      </w:r>
    </w:p>
    <w:p w14:paraId="575A77CF" w14:textId="0998595C" w:rsidR="00927011" w:rsidRDefault="00927011" w:rsidP="004844CE">
      <w:pPr>
        <w:pStyle w:val="ListParagraph"/>
        <w:numPr>
          <w:ilvl w:val="0"/>
          <w:numId w:val="5"/>
        </w:numPr>
      </w:pPr>
      <w:r>
        <w:t>Give format of assignment</w:t>
      </w:r>
    </w:p>
    <w:p w14:paraId="34A8DF16" w14:textId="6668D184" w:rsidR="00927011" w:rsidRDefault="00927011" w:rsidP="004844CE">
      <w:pPr>
        <w:pStyle w:val="ListParagraph"/>
        <w:numPr>
          <w:ilvl w:val="0"/>
          <w:numId w:val="5"/>
        </w:numPr>
      </w:pPr>
      <w:r>
        <w:t>Check format and requirements to submit</w:t>
      </w:r>
    </w:p>
    <w:p w14:paraId="7224A5BF" w14:textId="00874E44" w:rsidR="009A1CAF" w:rsidRDefault="00927011" w:rsidP="00927011">
      <w:pPr>
        <w:pStyle w:val="ListParagraph"/>
        <w:numPr>
          <w:ilvl w:val="0"/>
          <w:numId w:val="5"/>
        </w:numPr>
      </w:pPr>
      <w:r>
        <w:t>Distribute mark evaluating plagiarism</w:t>
      </w:r>
    </w:p>
    <w:p w14:paraId="5C1A9097" w14:textId="61D22FD6" w:rsidR="00927011" w:rsidRDefault="00927011" w:rsidP="003E0053">
      <w:pPr>
        <w:pStyle w:val="Heading4"/>
      </w:pPr>
      <w:r>
        <w:t>STUDENT VIEWPOINTS</w:t>
      </w:r>
    </w:p>
    <w:p w14:paraId="1B3A5ED8" w14:textId="4D010113" w:rsidR="00927011" w:rsidRDefault="00927011" w:rsidP="004844CE">
      <w:pPr>
        <w:pStyle w:val="ListParagraph"/>
        <w:numPr>
          <w:ilvl w:val="0"/>
          <w:numId w:val="6"/>
        </w:numPr>
      </w:pPr>
      <w:r>
        <w:t>User friendly and efficient system</w:t>
      </w:r>
    </w:p>
    <w:p w14:paraId="17DD292F" w14:textId="25F1E57A" w:rsidR="00927011" w:rsidRDefault="00927011" w:rsidP="004844CE">
      <w:pPr>
        <w:pStyle w:val="ListParagraph"/>
        <w:numPr>
          <w:ilvl w:val="0"/>
          <w:numId w:val="6"/>
        </w:numPr>
      </w:pPr>
      <w:r>
        <w:t>Computer based system</w:t>
      </w:r>
    </w:p>
    <w:p w14:paraId="7ECC3705" w14:textId="01482E40" w:rsidR="00927011" w:rsidRDefault="00927011" w:rsidP="004844CE">
      <w:pPr>
        <w:pStyle w:val="ListParagraph"/>
        <w:numPr>
          <w:ilvl w:val="0"/>
          <w:numId w:val="6"/>
        </w:numPr>
      </w:pPr>
      <w:r>
        <w:t>Easy to operate</w:t>
      </w:r>
    </w:p>
    <w:p w14:paraId="4922EDC5" w14:textId="47394D1D" w:rsidR="00927011" w:rsidRDefault="00927011" w:rsidP="004844CE">
      <w:pPr>
        <w:pStyle w:val="ListParagraph"/>
        <w:numPr>
          <w:ilvl w:val="0"/>
          <w:numId w:val="6"/>
        </w:numPr>
      </w:pPr>
      <w:r>
        <w:t>Strong authentication</w:t>
      </w:r>
    </w:p>
    <w:p w14:paraId="7C5031E4" w14:textId="42C87E36" w:rsidR="00927011" w:rsidRDefault="00927011" w:rsidP="004844CE">
      <w:pPr>
        <w:pStyle w:val="ListParagraph"/>
        <w:numPr>
          <w:ilvl w:val="0"/>
          <w:numId w:val="6"/>
        </w:numPr>
      </w:pPr>
      <w:r>
        <w:t>Resubmission option</w:t>
      </w:r>
    </w:p>
    <w:p w14:paraId="209EAEEB" w14:textId="3470C86E" w:rsidR="00927011" w:rsidRDefault="00927011" w:rsidP="004844CE">
      <w:pPr>
        <w:pStyle w:val="ListParagraph"/>
        <w:numPr>
          <w:ilvl w:val="0"/>
          <w:numId w:val="6"/>
        </w:numPr>
      </w:pPr>
      <w:r>
        <w:t>Filtering option</w:t>
      </w:r>
    </w:p>
    <w:p w14:paraId="65C5E72B" w14:textId="728D085F" w:rsidR="00927011" w:rsidRDefault="00927011" w:rsidP="004844CE">
      <w:pPr>
        <w:pStyle w:val="ListParagraph"/>
        <w:numPr>
          <w:ilvl w:val="0"/>
          <w:numId w:val="6"/>
        </w:numPr>
      </w:pPr>
      <w:r>
        <w:t>Post and comment</w:t>
      </w:r>
    </w:p>
    <w:p w14:paraId="249D37F6" w14:textId="77777777" w:rsidR="00927011" w:rsidRDefault="00927011" w:rsidP="004844CE">
      <w:pPr>
        <w:pStyle w:val="ListParagraph"/>
        <w:numPr>
          <w:ilvl w:val="0"/>
          <w:numId w:val="6"/>
        </w:numPr>
      </w:pPr>
      <w:r>
        <w:t>Message to teacher</w:t>
      </w:r>
    </w:p>
    <w:p w14:paraId="2BEE6384" w14:textId="02583E8B" w:rsidR="00927011" w:rsidRDefault="00927011" w:rsidP="00927011">
      <w:pPr>
        <w:pStyle w:val="ListParagraph"/>
        <w:numPr>
          <w:ilvl w:val="0"/>
          <w:numId w:val="6"/>
        </w:numPr>
      </w:pPr>
      <w:r>
        <w:t>Multiple access</w:t>
      </w:r>
    </w:p>
    <w:p w14:paraId="6E22478E" w14:textId="0E63FF97" w:rsidR="00927011" w:rsidRPr="00EC4254" w:rsidRDefault="00927011" w:rsidP="00023317">
      <w:pPr>
        <w:pStyle w:val="Heading3"/>
      </w:pPr>
      <w:r>
        <w:t xml:space="preserve">2.1.3 WORKING TOWARDS COLLABORATION </w:t>
      </w:r>
    </w:p>
    <w:p w14:paraId="201CA2C5" w14:textId="69B9F4C1"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 and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5F2EA75D" w:rsidR="009A1CAF" w:rsidRPr="0025594A" w:rsidRDefault="00B951F5" w:rsidP="0025594A">
      <w:pPr>
        <w:pStyle w:val="ListParagraph"/>
        <w:numPr>
          <w:ilvl w:val="0"/>
          <w:numId w:val="7"/>
        </w:numPr>
        <w:rPr>
          <w:rFonts w:cs="Times New Roman"/>
        </w:rPr>
      </w:pPr>
      <w:r>
        <w:rPr>
          <w:rFonts w:cs="Times New Roman"/>
        </w:rPr>
        <w:t>Make final decision about requirements</w:t>
      </w:r>
    </w:p>
    <w:p w14:paraId="67DEE0A0" w14:textId="1BD771A1" w:rsidR="000B2222" w:rsidRDefault="00B951F5" w:rsidP="0025594A">
      <w:pPr>
        <w:pStyle w:val="Heading4"/>
      </w:pPr>
      <w:r>
        <w:lastRenderedPageBreak/>
        <w:t>COMMON REQUIREMENTS</w:t>
      </w:r>
    </w:p>
    <w:p w14:paraId="2E0AB9CD" w14:textId="3C88CCB5" w:rsidR="000B2222" w:rsidRDefault="000B2222" w:rsidP="004844CE">
      <w:pPr>
        <w:pStyle w:val="ListParagraph"/>
        <w:numPr>
          <w:ilvl w:val="0"/>
          <w:numId w:val="8"/>
        </w:numPr>
      </w:pPr>
      <w:r>
        <w:t>User friendly</w:t>
      </w:r>
    </w:p>
    <w:p w14:paraId="6721FEE3" w14:textId="0D52372C" w:rsidR="000B2222" w:rsidRDefault="000B2222" w:rsidP="004844CE">
      <w:pPr>
        <w:pStyle w:val="ListParagraph"/>
        <w:numPr>
          <w:ilvl w:val="0"/>
          <w:numId w:val="8"/>
        </w:numPr>
      </w:pPr>
      <w:r>
        <w:t>Strong authentication</w:t>
      </w:r>
    </w:p>
    <w:p w14:paraId="261B4BEF" w14:textId="35BA6A06" w:rsidR="000B2222" w:rsidRDefault="000B2222" w:rsidP="004844CE">
      <w:pPr>
        <w:pStyle w:val="ListParagraph"/>
        <w:numPr>
          <w:ilvl w:val="0"/>
          <w:numId w:val="8"/>
        </w:numPr>
      </w:pPr>
      <w:r>
        <w:t>Filtering option</w:t>
      </w:r>
    </w:p>
    <w:p w14:paraId="13B1814F" w14:textId="4B8229E4" w:rsidR="000B2222" w:rsidRDefault="000B2222" w:rsidP="004844CE">
      <w:pPr>
        <w:pStyle w:val="ListParagraph"/>
        <w:numPr>
          <w:ilvl w:val="0"/>
          <w:numId w:val="8"/>
        </w:numPr>
      </w:pPr>
      <w:r>
        <w:t>Resubmission</w:t>
      </w:r>
    </w:p>
    <w:p w14:paraId="5B8DF521" w14:textId="5F4C49DE" w:rsidR="000B2222" w:rsidRDefault="000B2222" w:rsidP="004844CE">
      <w:pPr>
        <w:pStyle w:val="ListParagraph"/>
        <w:numPr>
          <w:ilvl w:val="0"/>
          <w:numId w:val="8"/>
        </w:numPr>
      </w:pPr>
      <w:r>
        <w:t>Format of assignment</w:t>
      </w:r>
    </w:p>
    <w:p w14:paraId="0CBAC270" w14:textId="0D7A921F" w:rsidR="000B2222" w:rsidRDefault="000B2222" w:rsidP="004844CE">
      <w:pPr>
        <w:pStyle w:val="ListParagraph"/>
        <w:numPr>
          <w:ilvl w:val="0"/>
          <w:numId w:val="8"/>
        </w:numPr>
      </w:pPr>
      <w:r>
        <w:t>Plagiarism check</w:t>
      </w:r>
    </w:p>
    <w:p w14:paraId="3244642A" w14:textId="042BEFBF" w:rsidR="000B2222" w:rsidRDefault="000B2222" w:rsidP="004844CE">
      <w:pPr>
        <w:pStyle w:val="ListParagraph"/>
        <w:numPr>
          <w:ilvl w:val="0"/>
          <w:numId w:val="8"/>
        </w:numPr>
      </w:pPr>
      <w:r>
        <w:t>Multiple access</w:t>
      </w:r>
    </w:p>
    <w:p w14:paraId="24991D06" w14:textId="1E1BE2D7" w:rsidR="000B2222" w:rsidRDefault="000B2222" w:rsidP="004844CE">
      <w:pPr>
        <w:pStyle w:val="ListParagraph"/>
        <w:numPr>
          <w:ilvl w:val="0"/>
          <w:numId w:val="8"/>
        </w:numPr>
      </w:pPr>
      <w:r>
        <w:t>Error free system</w:t>
      </w:r>
    </w:p>
    <w:p w14:paraId="2EDA1026" w14:textId="34AB0C9C" w:rsidR="000B2222" w:rsidRDefault="000B2222" w:rsidP="004844CE">
      <w:pPr>
        <w:pStyle w:val="ListParagraph"/>
        <w:numPr>
          <w:ilvl w:val="0"/>
          <w:numId w:val="8"/>
        </w:numPr>
      </w:pPr>
      <w:r>
        <w:t>Future Support from developers</w:t>
      </w:r>
    </w:p>
    <w:p w14:paraId="58111501" w14:textId="175F2668" w:rsidR="0025594A" w:rsidRDefault="000B2222" w:rsidP="0025594A">
      <w:pPr>
        <w:pStyle w:val="ListParagraph"/>
        <w:numPr>
          <w:ilvl w:val="0"/>
          <w:numId w:val="8"/>
        </w:numPr>
      </w:pPr>
      <w:r>
        <w:t>Check format and requirements to submit</w:t>
      </w:r>
    </w:p>
    <w:p w14:paraId="5376CA17" w14:textId="552719AE" w:rsidR="000B2222" w:rsidRDefault="000B2222" w:rsidP="0025594A">
      <w:pPr>
        <w:pStyle w:val="Heading4"/>
      </w:pPr>
      <w:r>
        <w:t>CONFLICTING REQUIREMENTS</w:t>
      </w:r>
    </w:p>
    <w:p w14:paraId="4CBCFC31" w14:textId="73D2C340" w:rsidR="000B2222" w:rsidRDefault="000B2222" w:rsidP="004844CE">
      <w:pPr>
        <w:pStyle w:val="ListParagraph"/>
        <w:numPr>
          <w:ilvl w:val="0"/>
          <w:numId w:val="9"/>
        </w:numPr>
      </w:pPr>
      <w:r>
        <w:t>Limited budget</w:t>
      </w:r>
    </w:p>
    <w:p w14:paraId="7799769E" w14:textId="0DC5992F" w:rsidR="000B2222" w:rsidRDefault="000B2222" w:rsidP="004844CE">
      <w:pPr>
        <w:pStyle w:val="ListParagraph"/>
        <w:numPr>
          <w:ilvl w:val="0"/>
          <w:numId w:val="9"/>
        </w:numPr>
      </w:pPr>
      <w:r>
        <w:t>Post on the group</w:t>
      </w:r>
    </w:p>
    <w:p w14:paraId="70924B9B" w14:textId="71D8E28A" w:rsidR="000B2222" w:rsidRDefault="000B2222" w:rsidP="004844CE">
      <w:pPr>
        <w:pStyle w:val="ListParagraph"/>
        <w:numPr>
          <w:ilvl w:val="0"/>
          <w:numId w:val="9"/>
        </w:numPr>
      </w:pPr>
      <w:r>
        <w:t>Message to teacher</w:t>
      </w:r>
    </w:p>
    <w:p w14:paraId="64E73878" w14:textId="35634B7C" w:rsidR="00B962BB" w:rsidRDefault="00B962BB" w:rsidP="00B962BB">
      <w:pPr>
        <w:pStyle w:val="ListParagraph"/>
        <w:numPr>
          <w:ilvl w:val="0"/>
          <w:numId w:val="9"/>
        </w:numPr>
      </w:pPr>
      <w:r>
        <w:t>Notification for each comment and post</w:t>
      </w:r>
    </w:p>
    <w:p w14:paraId="7A37A516" w14:textId="3D53A1E6" w:rsidR="00B962BB" w:rsidRDefault="00B962BB" w:rsidP="0025594A">
      <w:pPr>
        <w:pStyle w:val="Heading4"/>
      </w:pPr>
      <w:r>
        <w:t>FINIAL REQUIREMENTS</w:t>
      </w:r>
    </w:p>
    <w:p w14:paraId="7DC15BD3" w14:textId="33AD1AE3" w:rsidR="00B962BB" w:rsidRDefault="00B962BB" w:rsidP="004844CE">
      <w:pPr>
        <w:pStyle w:val="ListParagraph"/>
        <w:numPr>
          <w:ilvl w:val="0"/>
          <w:numId w:val="10"/>
        </w:numPr>
      </w:pPr>
      <w:r>
        <w:t>User friendly</w:t>
      </w:r>
    </w:p>
    <w:p w14:paraId="12ED3E8D" w14:textId="5DDB5012" w:rsidR="00B962BB" w:rsidRDefault="00B962BB" w:rsidP="004844CE">
      <w:pPr>
        <w:pStyle w:val="ListParagraph"/>
        <w:numPr>
          <w:ilvl w:val="0"/>
          <w:numId w:val="10"/>
        </w:numPr>
      </w:pPr>
      <w:r>
        <w:t>Strong authentication</w:t>
      </w:r>
    </w:p>
    <w:p w14:paraId="419BA525" w14:textId="2D53565E" w:rsidR="00B962BB" w:rsidRDefault="00B962BB" w:rsidP="004844CE">
      <w:pPr>
        <w:pStyle w:val="ListParagraph"/>
        <w:numPr>
          <w:ilvl w:val="0"/>
          <w:numId w:val="10"/>
        </w:numPr>
      </w:pPr>
      <w:r>
        <w:t>Multiple access</w:t>
      </w:r>
    </w:p>
    <w:p w14:paraId="7125254B" w14:textId="29AABC20" w:rsidR="00B962BB" w:rsidRDefault="00B962BB" w:rsidP="004844CE">
      <w:pPr>
        <w:pStyle w:val="ListParagraph"/>
        <w:numPr>
          <w:ilvl w:val="0"/>
          <w:numId w:val="10"/>
        </w:numPr>
      </w:pPr>
      <w:r>
        <w:t>Filtering option</w:t>
      </w:r>
    </w:p>
    <w:p w14:paraId="15FFDEE2" w14:textId="12D5DC3C" w:rsidR="00B962BB" w:rsidRDefault="00B962BB" w:rsidP="004844CE">
      <w:pPr>
        <w:pStyle w:val="ListParagraph"/>
        <w:numPr>
          <w:ilvl w:val="0"/>
          <w:numId w:val="10"/>
        </w:numPr>
      </w:pPr>
      <w:r>
        <w:t>Plagiarism checking</w:t>
      </w:r>
    </w:p>
    <w:p w14:paraId="316EAFDB" w14:textId="4B6882CA" w:rsidR="00B962BB" w:rsidRDefault="00B962BB" w:rsidP="004844CE">
      <w:pPr>
        <w:pStyle w:val="ListParagraph"/>
        <w:numPr>
          <w:ilvl w:val="0"/>
          <w:numId w:val="10"/>
        </w:numPr>
      </w:pPr>
      <w:r>
        <w:t>Format of assignment</w:t>
      </w:r>
    </w:p>
    <w:p w14:paraId="036E5674" w14:textId="7EC8CA7B" w:rsidR="00B962BB" w:rsidRDefault="00B962BB" w:rsidP="004844CE">
      <w:pPr>
        <w:pStyle w:val="ListParagraph"/>
        <w:numPr>
          <w:ilvl w:val="0"/>
          <w:numId w:val="10"/>
        </w:numPr>
      </w:pPr>
      <w:r>
        <w:t>Resubmission assignment</w:t>
      </w:r>
    </w:p>
    <w:p w14:paraId="780CDA66" w14:textId="080A82CD" w:rsidR="00B962BB" w:rsidRDefault="00B962BB" w:rsidP="004844CE">
      <w:pPr>
        <w:pStyle w:val="ListParagraph"/>
        <w:numPr>
          <w:ilvl w:val="0"/>
          <w:numId w:val="10"/>
        </w:numPr>
      </w:pPr>
      <w:r>
        <w:t>Notification for post and comment</w:t>
      </w:r>
    </w:p>
    <w:p w14:paraId="1AF8AE7D" w14:textId="3B130AA1" w:rsidR="00B962BB" w:rsidRDefault="00B962BB" w:rsidP="004844CE">
      <w:pPr>
        <w:pStyle w:val="ListParagraph"/>
        <w:numPr>
          <w:ilvl w:val="0"/>
          <w:numId w:val="10"/>
        </w:numPr>
      </w:pPr>
      <w:r>
        <w:t>Check format and requirements to submit</w:t>
      </w:r>
    </w:p>
    <w:p w14:paraId="648B8A91" w14:textId="48EDDEC8" w:rsidR="00B962BB" w:rsidRDefault="00B962BB" w:rsidP="004844CE">
      <w:pPr>
        <w:pStyle w:val="ListParagraph"/>
        <w:numPr>
          <w:ilvl w:val="0"/>
          <w:numId w:val="10"/>
        </w:numPr>
      </w:pPr>
      <w:r>
        <w:t>Post and comment</w:t>
      </w:r>
    </w:p>
    <w:p w14:paraId="2169C981" w14:textId="44268B04" w:rsidR="009A1CAF" w:rsidRDefault="00B962BB" w:rsidP="0025594A">
      <w:pPr>
        <w:pStyle w:val="ListParagraph"/>
        <w:numPr>
          <w:ilvl w:val="0"/>
          <w:numId w:val="10"/>
        </w:numPr>
      </w:pPr>
      <w:r>
        <w:t>Message to teacher</w:t>
      </w:r>
    </w:p>
    <w:p w14:paraId="7726792B" w14:textId="15B003FA" w:rsidR="009A1CAF" w:rsidRPr="009A1CAF" w:rsidRDefault="00B962BB" w:rsidP="0025594A">
      <w:pPr>
        <w:pStyle w:val="Heading3"/>
      </w:pPr>
      <w:r>
        <w:lastRenderedPageBreak/>
        <w:t>2.1.4 REQUIREMENTS QUESTIONARE</w:t>
      </w:r>
    </w:p>
    <w:p w14:paraId="35C0ABF3" w14:textId="77777777"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ith providing computerized solutions. Thus, in order to obtain an efficient solution to the problem, it is important to ‘loosen up’ or ‘break the ice’ between the two groups. </w:t>
      </w:r>
    </w:p>
    <w:p w14:paraId="085FBABB" w14:textId="2043D7C4" w:rsidR="009A1CAF" w:rsidRPr="00DB0DDA" w:rsidRDefault="00B962BB" w:rsidP="009A1CAF">
      <w:r w:rsidRPr="00B962BB">
        <w:t>Following the ideal guidelines of requirement engineering, some context free questions were asked. The context free questions help throwing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r w:rsidRPr="007E465E">
        <w:t>2.2</w:t>
      </w:r>
      <w:r w:rsidR="00B962BB" w:rsidRPr="007E465E">
        <w:t xml:space="preserve"> CONCLUSION</w:t>
      </w:r>
    </w:p>
    <w:p w14:paraId="1A2EA63C" w14:textId="2DF7412F" w:rsidR="00B962BB" w:rsidRPr="00B962BB" w:rsidRDefault="00B962BB" w:rsidP="00B962BB">
      <w:pPr>
        <w:autoSpaceDE w:val="0"/>
        <w:autoSpaceDN w:val="0"/>
        <w:adjustRightInd w:val="0"/>
        <w:rPr>
          <w:rFonts w:cs="Times New Roman"/>
          <w:color w:val="000000"/>
        </w:rPr>
      </w:pPr>
      <w:r w:rsidRPr="00B962BB">
        <w:rPr>
          <w:rFonts w:cs="Times New Roman"/>
          <w:color w:val="000000"/>
        </w:rPr>
        <w:t xml:space="preserve">The Inception phase helped us to establish basic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DB204A">
      <w:pPr>
        <w:pStyle w:val="Heading1"/>
        <w:jc w:val="both"/>
        <w:rPr>
          <w:rFonts w:eastAsiaTheme="minorHAnsi" w:cstheme="minorBidi"/>
          <w:b w:val="0"/>
          <w:color w:val="0D0D0D" w:themeColor="text1" w:themeTint="F2"/>
          <w:sz w:val="24"/>
          <w:szCs w:val="22"/>
        </w:rPr>
      </w:pPr>
    </w:p>
    <w:p w14:paraId="6B448094" w14:textId="77777777" w:rsidR="00DB204A" w:rsidRPr="00DB204A" w:rsidRDefault="00DB204A" w:rsidP="00DB204A"/>
    <w:p w14:paraId="2B929D67" w14:textId="1BF1600C" w:rsidR="009A1CAF" w:rsidRDefault="009A1CAF" w:rsidP="00A83C61">
      <w:pPr>
        <w:pStyle w:val="Heading1"/>
      </w:pPr>
      <w:r w:rsidRPr="009A1CAF">
        <w:lastRenderedPageBreak/>
        <w:t>CHAPTER-03: ELICITATION OF AMS</w:t>
      </w:r>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r>
        <w:t>3.1 INTRODUCTION</w:t>
      </w:r>
    </w:p>
    <w:p w14:paraId="2BDD35EE" w14:textId="098236A7" w:rsidR="009A1CAF" w:rsidRDefault="009A1CAF" w:rsidP="009A1CAF">
      <w:r>
        <w:t>Requirements Elicitation is a part of requirements engineering that is the practice of gathering requirements from the users, customers and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r>
        <w:t>3.2 ELICITING REQUIREMENTS</w:t>
      </w:r>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r w:rsidRPr="007E465E">
        <w:t>3.2.1 COLLABORATIVE REQUIREMENTS GATHERING</w:t>
      </w:r>
    </w:p>
    <w:p w14:paraId="5E2F497E" w14:textId="7AFE0679" w:rsidR="008B6C3E" w:rsidRDefault="008B6C3E" w:rsidP="008B6C3E">
      <w:r>
        <w:t>We have met with stakeholders in the inception phase. The stakeholders are Instructor and student.  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7E4B5626" w14:textId="39073952" w:rsidR="008B6C3E" w:rsidRDefault="008B6C3E" w:rsidP="004844CE">
      <w:pPr>
        <w:pStyle w:val="ListParagraph"/>
        <w:numPr>
          <w:ilvl w:val="0"/>
          <w:numId w:val="17"/>
        </w:numPr>
      </w:pPr>
      <w:r>
        <w:lastRenderedPageBreak/>
        <w:t>The meeting was conducted with the teacher and students of different departments of University of Dhaka. They were questioned about their requirements and expectations.</w:t>
      </w:r>
    </w:p>
    <w:p w14:paraId="652EC140" w14:textId="1C7942A3" w:rsidR="008B6C3E" w:rsidRDefault="008B6C3E" w:rsidP="004844CE">
      <w:pPr>
        <w:pStyle w:val="ListParagraph"/>
        <w:numPr>
          <w:ilvl w:val="0"/>
          <w:numId w:val="17"/>
        </w:numPr>
      </w:pPr>
      <w:r>
        <w:t>They were inquired about the problems with existing workflow.</w:t>
      </w:r>
    </w:p>
    <w:p w14:paraId="4F3E78BC" w14:textId="126E6387" w:rsidR="008B6C3E" w:rsidRDefault="008B6C3E" w:rsidP="004844CE">
      <w:pPr>
        <w:pStyle w:val="ListParagraph"/>
        <w:numPr>
          <w:ilvl w:val="0"/>
          <w:numId w:val="17"/>
        </w:numPr>
      </w:pPr>
      <w:r>
        <w:t>The final requirement list was delivered at the end of the meeting.</w:t>
      </w:r>
    </w:p>
    <w:p w14:paraId="2FECDF4D" w14:textId="77777777" w:rsidR="00BF13F5" w:rsidRDefault="00BF13F5" w:rsidP="00BF13F5">
      <w:pPr>
        <w:pStyle w:val="ListParagraph"/>
      </w:pPr>
    </w:p>
    <w:p w14:paraId="6E535ED7" w14:textId="25986166" w:rsidR="005960E7" w:rsidRDefault="005960E7" w:rsidP="00D33C71">
      <w:pPr>
        <w:pStyle w:val="Heading3"/>
      </w:pPr>
      <w:r>
        <w:t>3.2.2 PROBLEM IN THE SCOPE</w:t>
      </w:r>
    </w:p>
    <w:p w14:paraId="51075410" w14:textId="64F7B727" w:rsidR="005960E7" w:rsidRDefault="005960E7" w:rsidP="005960E7">
      <w:pPr>
        <w:rPr>
          <w:sz w:val="23"/>
          <w:szCs w:val="23"/>
        </w:rPr>
      </w:pPr>
      <w:r>
        <w:rPr>
          <w:sz w:val="23"/>
          <w:szCs w:val="23"/>
        </w:rPr>
        <w:t>A number of problem were encountered in the course of preparing the software requirement specification and analysis of Assignment Management System.</w:t>
      </w:r>
    </w:p>
    <w:p w14:paraId="0E3A3BEC" w14:textId="02C198DF" w:rsidR="005960E7" w:rsidRDefault="005960E7" w:rsidP="005960E7">
      <w:pPr>
        <w:rPr>
          <w:sz w:val="23"/>
          <w:szCs w:val="23"/>
        </w:rPr>
      </w:pPr>
      <w:r w:rsidRPr="005960E7">
        <w:rPr>
          <w:b/>
          <w:sz w:val="23"/>
          <w:szCs w:val="23"/>
        </w:rPr>
        <w:t>What was done</w:t>
      </w:r>
      <w:r>
        <w:rPr>
          <w:sz w:val="23"/>
          <w:szCs w:val="23"/>
        </w:rPr>
        <w:t>:</w:t>
      </w:r>
    </w:p>
    <w:p w14:paraId="58124986" w14:textId="22ED5B5B" w:rsidR="005960E7" w:rsidRDefault="005960E7" w:rsidP="004844CE">
      <w:pPr>
        <w:pStyle w:val="ListParagraph"/>
        <w:numPr>
          <w:ilvl w:val="0"/>
          <w:numId w:val="19"/>
        </w:numPr>
        <w:rPr>
          <w:sz w:val="23"/>
          <w:szCs w:val="23"/>
        </w:rPr>
      </w:pPr>
      <w:r>
        <w:rPr>
          <w:sz w:val="23"/>
          <w:szCs w:val="23"/>
        </w:rPr>
        <w:t xml:space="preserve">The system is applicable for the </w:t>
      </w:r>
      <w:r w:rsidR="003858C0">
        <w:rPr>
          <w:sz w:val="23"/>
          <w:szCs w:val="23"/>
        </w:rPr>
        <w:t>soft document (pdf, docx, txt etc.)</w:t>
      </w:r>
      <w:r>
        <w:rPr>
          <w:sz w:val="23"/>
          <w:szCs w:val="23"/>
        </w:rPr>
        <w:t xml:space="preserve"> type assignment.</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6B9C6FC" w:rsidR="003858C0" w:rsidRPr="003858C0" w:rsidRDefault="003858C0" w:rsidP="003858C0">
      <w:pPr>
        <w:rPr>
          <w:b/>
          <w:sz w:val="23"/>
          <w:szCs w:val="23"/>
        </w:rPr>
      </w:pPr>
      <w:r w:rsidRPr="003858C0">
        <w:rPr>
          <w:b/>
          <w:sz w:val="23"/>
          <w:szCs w:val="23"/>
        </w:rPr>
        <w:t>What was not done:</w:t>
      </w:r>
    </w:p>
    <w:p w14:paraId="0CF13606" w14:textId="08CE9A7D" w:rsidR="005960E7" w:rsidRDefault="005960E7" w:rsidP="004844CE">
      <w:pPr>
        <w:pStyle w:val="ListParagraph"/>
        <w:numPr>
          <w:ilvl w:val="0"/>
          <w:numId w:val="18"/>
        </w:numPr>
      </w:pPr>
      <w:r>
        <w:t>The system is not applicable for the hand-written assignment</w:t>
      </w:r>
      <w:r w:rsidR="003858C0">
        <w:t>.</w:t>
      </w:r>
    </w:p>
    <w:p w14:paraId="5BEF02A6" w14:textId="641FF09E" w:rsidR="005960E7" w:rsidRPr="005960E7" w:rsidRDefault="003858C0" w:rsidP="004844CE">
      <w:pPr>
        <w:pStyle w:val="ListParagraph"/>
        <w:numPr>
          <w:ilvl w:val="0"/>
          <w:numId w:val="18"/>
        </w:numPr>
      </w:pPr>
      <w:r>
        <w:t>The plagiarism check will not be performed</w:t>
      </w:r>
      <w:r w:rsidR="005960E7">
        <w:t xml:space="preserve"> </w:t>
      </w:r>
      <w:r>
        <w:t>with</w:t>
      </w:r>
      <w:r w:rsidR="005960E7">
        <w:t xml:space="preserve"> the outer world.</w:t>
      </w:r>
    </w:p>
    <w:p w14:paraId="750E1CC3" w14:textId="176783EA" w:rsidR="005960E7" w:rsidRDefault="005960E7" w:rsidP="008D4F72">
      <w:pPr>
        <w:pStyle w:val="Heading3"/>
      </w:pPr>
      <w:r>
        <w:t>3.2.3 QUALITY FUNCTION DEPLOYMENT</w:t>
      </w:r>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601B7CB5" w:rsidR="003858C0" w:rsidRPr="003858C0" w:rsidRDefault="004D6EAE" w:rsidP="004D6EAE">
      <w:r>
        <w:t>Normal are generally the objectives and goals that are stated for a product or system during meetings with the stakeholders. The presence of these requirements fulfills stakeholders’ satisfaction. The normal requirements of our project-</w:t>
      </w:r>
    </w:p>
    <w:p w14:paraId="2235DC6E" w14:textId="15799A55" w:rsidR="003858C0" w:rsidRDefault="00A535DE" w:rsidP="004844CE">
      <w:pPr>
        <w:pStyle w:val="ListParagraph"/>
        <w:numPr>
          <w:ilvl w:val="0"/>
          <w:numId w:val="20"/>
        </w:numPr>
      </w:pPr>
      <w:r>
        <w:t>Assignment filtering with group</w:t>
      </w:r>
    </w:p>
    <w:p w14:paraId="75227948" w14:textId="20596C19" w:rsidR="00A535DE" w:rsidRDefault="00A535DE" w:rsidP="004844CE">
      <w:pPr>
        <w:pStyle w:val="ListParagraph"/>
        <w:numPr>
          <w:ilvl w:val="0"/>
          <w:numId w:val="20"/>
        </w:numPr>
      </w:pPr>
      <w:r>
        <w:t>Assignment submission</w:t>
      </w:r>
    </w:p>
    <w:p w14:paraId="2194B7A0" w14:textId="63E2C01B" w:rsidR="00A535DE" w:rsidRDefault="00A535DE" w:rsidP="004844CE">
      <w:pPr>
        <w:pStyle w:val="ListParagraph"/>
        <w:numPr>
          <w:ilvl w:val="0"/>
          <w:numId w:val="20"/>
        </w:numPr>
      </w:pPr>
      <w:r>
        <w:lastRenderedPageBreak/>
        <w:t>Assignment resubmission</w:t>
      </w:r>
    </w:p>
    <w:p w14:paraId="0CF0B829" w14:textId="5045A810" w:rsidR="00A535DE" w:rsidRDefault="00A535DE" w:rsidP="004844CE">
      <w:pPr>
        <w:pStyle w:val="ListParagraph"/>
        <w:numPr>
          <w:ilvl w:val="0"/>
          <w:numId w:val="20"/>
        </w:numPr>
      </w:pPr>
      <w:r>
        <w:t>Format checking when submit</w:t>
      </w:r>
    </w:p>
    <w:p w14:paraId="1B4D4FAC" w14:textId="6EDE02EA" w:rsidR="00A535DE" w:rsidRDefault="00A535DE" w:rsidP="004844CE">
      <w:pPr>
        <w:pStyle w:val="ListParagraph"/>
        <w:numPr>
          <w:ilvl w:val="0"/>
          <w:numId w:val="20"/>
        </w:numPr>
      </w:pPr>
      <w:r>
        <w:t>Mail sending for new assignment</w:t>
      </w:r>
    </w:p>
    <w:p w14:paraId="21312761" w14:textId="5EE40664" w:rsidR="00A535DE" w:rsidRDefault="00A535DE" w:rsidP="00673F91">
      <w:pPr>
        <w:pStyle w:val="Heading4"/>
      </w:pPr>
      <w:r>
        <w:t>3.2.3.2 EXPECTED REQUIREMENTS</w:t>
      </w:r>
    </w:p>
    <w:p w14:paraId="758AB8C8" w14:textId="2D0FBD85" w:rsidR="00A535DE" w:rsidRDefault="00A535DE" w:rsidP="004844CE">
      <w:pPr>
        <w:pStyle w:val="ListParagraph"/>
        <w:numPr>
          <w:ilvl w:val="0"/>
          <w:numId w:val="21"/>
        </w:numPr>
      </w:pPr>
      <w:r>
        <w:t>Comment and post</w:t>
      </w:r>
    </w:p>
    <w:p w14:paraId="5AE3F4FC" w14:textId="64ABEEDB" w:rsidR="00A535DE" w:rsidRDefault="00A535DE" w:rsidP="004844CE">
      <w:pPr>
        <w:pStyle w:val="ListParagraph"/>
        <w:numPr>
          <w:ilvl w:val="0"/>
          <w:numId w:val="21"/>
        </w:numPr>
      </w:pPr>
      <w:r>
        <w:t>Notification</w:t>
      </w:r>
    </w:p>
    <w:p w14:paraId="32F73302" w14:textId="57E97368" w:rsidR="00A535DE" w:rsidRDefault="00A535DE" w:rsidP="004844CE">
      <w:pPr>
        <w:pStyle w:val="ListParagraph"/>
        <w:numPr>
          <w:ilvl w:val="0"/>
          <w:numId w:val="21"/>
        </w:numPr>
      </w:pPr>
      <w:r>
        <w:t>Authentication</w:t>
      </w:r>
    </w:p>
    <w:p w14:paraId="31FD4EAC" w14:textId="50E517A5" w:rsidR="00A535DE" w:rsidRDefault="00A535DE" w:rsidP="004844CE">
      <w:pPr>
        <w:pStyle w:val="ListParagraph"/>
        <w:numPr>
          <w:ilvl w:val="0"/>
          <w:numId w:val="21"/>
        </w:numPr>
      </w:pPr>
      <w:r>
        <w:t>User friendly</w:t>
      </w:r>
    </w:p>
    <w:p w14:paraId="7FC8E317" w14:textId="787F8B77" w:rsidR="00A535DE" w:rsidRDefault="00A535DE" w:rsidP="004844CE">
      <w:pPr>
        <w:pStyle w:val="ListParagraph"/>
        <w:numPr>
          <w:ilvl w:val="0"/>
          <w:numId w:val="21"/>
        </w:numPr>
      </w:pPr>
      <w:r>
        <w:t>Multiple access</w:t>
      </w:r>
    </w:p>
    <w:p w14:paraId="7BE977C1" w14:textId="3AC45D04" w:rsidR="00BF13F5" w:rsidRDefault="00A535DE" w:rsidP="00673F91">
      <w:pPr>
        <w:pStyle w:val="ListParagraph"/>
        <w:numPr>
          <w:ilvl w:val="0"/>
          <w:numId w:val="21"/>
        </w:numPr>
      </w:pPr>
      <w:r>
        <w:t>Error free system</w:t>
      </w:r>
    </w:p>
    <w:p w14:paraId="4DED050F" w14:textId="1A3122BF" w:rsidR="00A535DE" w:rsidRDefault="00A535DE" w:rsidP="00673F91">
      <w:pPr>
        <w:pStyle w:val="Heading4"/>
      </w:pPr>
      <w:r>
        <w:t>3.2.3.3 EXCITING REQUIREMENTS</w:t>
      </w:r>
    </w:p>
    <w:p w14:paraId="13CEEDA9" w14:textId="747468EF" w:rsidR="00A535DE" w:rsidRDefault="00A535DE" w:rsidP="004844CE">
      <w:pPr>
        <w:pStyle w:val="ListParagraph"/>
        <w:numPr>
          <w:ilvl w:val="0"/>
          <w:numId w:val="22"/>
        </w:numPr>
      </w:pPr>
      <w:r>
        <w:t>Plagiarism check</w:t>
      </w:r>
    </w:p>
    <w:p w14:paraId="2D89C0C6" w14:textId="7750DA00" w:rsidR="00BF13F5" w:rsidRPr="003858C0" w:rsidRDefault="00A535DE" w:rsidP="00673F91">
      <w:pPr>
        <w:pStyle w:val="ListParagraph"/>
        <w:numPr>
          <w:ilvl w:val="0"/>
          <w:numId w:val="22"/>
        </w:numPr>
      </w:pPr>
      <w:r>
        <w:t>Message to teacher</w:t>
      </w:r>
    </w:p>
    <w:p w14:paraId="05C3D481" w14:textId="73C81F8B" w:rsidR="00294EE9" w:rsidRPr="00673F91" w:rsidRDefault="00294EE9" w:rsidP="00673F91">
      <w:pPr>
        <w:pStyle w:val="Heading3"/>
      </w:pPr>
      <w:r w:rsidRPr="00673F91">
        <w:t>3.2.4 USAGE SCENARIO</w:t>
      </w:r>
    </w:p>
    <w:p w14:paraId="37D0013B" w14:textId="4F1C1B6A" w:rsidR="00294EE9" w:rsidRDefault="00294EE9" w:rsidP="00294EE9">
      <w:r>
        <w:t>Assignment Management System (A</w:t>
      </w:r>
      <w:r w:rsidRPr="00294EE9">
        <w:t>MS) is an automated system for the following purposes:</w:t>
      </w:r>
    </w:p>
    <w:p w14:paraId="04549910" w14:textId="54B95C91" w:rsidR="00294EE9" w:rsidRDefault="00294EE9" w:rsidP="004844CE">
      <w:pPr>
        <w:pStyle w:val="ListParagraph"/>
        <w:numPr>
          <w:ilvl w:val="0"/>
          <w:numId w:val="23"/>
        </w:numPr>
      </w:pPr>
      <w:r>
        <w:t>Authentication</w:t>
      </w:r>
    </w:p>
    <w:p w14:paraId="6620FB31" w14:textId="49028062" w:rsidR="00294EE9" w:rsidRDefault="00294EE9" w:rsidP="004844CE">
      <w:pPr>
        <w:pStyle w:val="ListParagraph"/>
        <w:numPr>
          <w:ilvl w:val="0"/>
          <w:numId w:val="23"/>
        </w:numPr>
      </w:pPr>
      <w:r>
        <w:t>Assignment management</w:t>
      </w:r>
    </w:p>
    <w:p w14:paraId="000412A9" w14:textId="32588209" w:rsidR="00294EE9" w:rsidRDefault="00294EE9" w:rsidP="004844CE">
      <w:pPr>
        <w:pStyle w:val="ListParagraph"/>
        <w:numPr>
          <w:ilvl w:val="0"/>
          <w:numId w:val="23"/>
        </w:numPr>
      </w:pPr>
      <w:r>
        <w:t>Group management</w:t>
      </w:r>
    </w:p>
    <w:p w14:paraId="08815A75" w14:textId="53CC0FDE" w:rsidR="00294EE9" w:rsidRDefault="00294EE9" w:rsidP="004844CE">
      <w:pPr>
        <w:pStyle w:val="ListParagraph"/>
        <w:numPr>
          <w:ilvl w:val="0"/>
          <w:numId w:val="23"/>
        </w:numPr>
      </w:pPr>
      <w:r>
        <w:t>Communication</w:t>
      </w:r>
    </w:p>
    <w:p w14:paraId="416C58C9" w14:textId="5F6F06EA" w:rsidR="00294EE9" w:rsidRDefault="00294EE9" w:rsidP="00673F91">
      <w:pPr>
        <w:pStyle w:val="Heading4"/>
      </w:pPr>
      <w:r>
        <w:t>3.2.4.1 AUTHENTICATION</w:t>
      </w:r>
    </w:p>
    <w:p w14:paraId="1E964ED0" w14:textId="41691CBE" w:rsidR="00294EE9" w:rsidRPr="00294EE9" w:rsidRDefault="00294EE9" w:rsidP="00673F91">
      <w:pPr>
        <w:pStyle w:val="Heading5"/>
      </w:pPr>
      <w:r>
        <w:t>SIGN UP</w:t>
      </w:r>
    </w:p>
    <w:p w14:paraId="66B569CA" w14:textId="22113FB6" w:rsidR="00294EE9" w:rsidRPr="00294EE9" w:rsidRDefault="00294EE9" w:rsidP="00294EE9">
      <w:r>
        <w:t xml:space="preserve">When user will access the system, s/he will view the sign up and sign in options. In this system, user will register with first name, last name, email, phone number and password for creating an account. After data entry, there will be a validity check. The password must contain minimum 8 </w:t>
      </w:r>
      <w:r>
        <w:lastRenderedPageBreak/>
        <w:t>characters and maximum 30 characters including numbers. The regex will be used to check the email address and phone number. User must have to give unique email id for sign up.</w:t>
      </w:r>
    </w:p>
    <w:p w14:paraId="58137F36" w14:textId="3F957644" w:rsidR="00BF13F5" w:rsidRDefault="00BF13F5" w:rsidP="0052197B">
      <w:pPr>
        <w:pStyle w:val="Heading5"/>
      </w:pPr>
      <w:r>
        <w:t>SIGN IN</w:t>
      </w:r>
    </w:p>
    <w:p w14:paraId="5CED4304" w14:textId="11CB3A7D" w:rsidR="00BF13F5" w:rsidRPr="00BF13F5" w:rsidRDefault="00BF13F5" w:rsidP="00BF13F5">
      <w:r>
        <w:t>User will sign in with his/her email id and password. If the entered data match with the corresponding data stored in the database, the user will be able to access the system. If the password is entered incorrectly more than 5 times the user has to recover his/her account.</w:t>
      </w:r>
    </w:p>
    <w:p w14:paraId="09DE9813" w14:textId="4D13F282" w:rsidR="00BF13F5" w:rsidRPr="00BF13F5" w:rsidRDefault="00294EE9" w:rsidP="0055628B">
      <w:pPr>
        <w:pStyle w:val="Heading5"/>
      </w:pPr>
      <w:r>
        <w:t>Account recovery</w:t>
      </w:r>
    </w:p>
    <w:p w14:paraId="171633C1" w14:textId="77777777" w:rsidR="00294EE9" w:rsidRDefault="00294EE9" w:rsidP="00294EE9">
      <w:r>
        <w:t>If the user forgets his/her password, s/he can recover his/her account by "forgot password" option. When the user will select the "forgot password" option, s/he has to enter his/her email address. Then a link will be sent to his/her email. When the user will select the link, s/he will be redirected to a web page, where the user will set his/her new password. Then the user can log in to his/her account using the new password.</w:t>
      </w:r>
    </w:p>
    <w:p w14:paraId="35D5D809" w14:textId="47B83900" w:rsidR="004A4002" w:rsidRPr="004A4002" w:rsidRDefault="004A4002" w:rsidP="00880725">
      <w:pPr>
        <w:pStyle w:val="Heading5"/>
      </w:pPr>
      <w:r>
        <w:t>SIGN OUT</w:t>
      </w:r>
    </w:p>
    <w:p w14:paraId="4AA0A23F" w14:textId="6B9AADBB" w:rsidR="00BF13F5" w:rsidRDefault="00294EE9" w:rsidP="00294EE9">
      <w:pPr>
        <w:rPr>
          <w:rFonts w:cstheme="minorHAnsi"/>
        </w:rPr>
      </w:pPr>
      <w:r>
        <w:rPr>
          <w:rFonts w:cstheme="minorHAnsi"/>
        </w:rPr>
        <w:t xml:space="preserve">When a user will attempt to log out, the </w:t>
      </w:r>
      <w:r>
        <w:rPr>
          <w:rFonts w:cstheme="minorHAnsi"/>
          <w:noProof/>
        </w:rPr>
        <w:t>system</w:t>
      </w:r>
      <w:r>
        <w:rPr>
          <w:rFonts w:cstheme="minorHAnsi"/>
        </w:rPr>
        <w:t xml:space="preserve"> will check if there are any running process. If there are any running process, the </w:t>
      </w:r>
      <w:r>
        <w:rPr>
          <w:rFonts w:cstheme="minorHAnsi"/>
          <w:noProof/>
        </w:rPr>
        <w:t>system</w:t>
      </w:r>
      <w:r>
        <w:rPr>
          <w:rFonts w:cstheme="minorHAnsi"/>
        </w:rPr>
        <w:t xml:space="preserve"> will warn him/her to close running processes. If </w:t>
      </w:r>
      <w:r>
        <w:rPr>
          <w:rFonts w:cstheme="minorHAnsi"/>
          <w:noProof/>
        </w:rPr>
        <w:t>the</w:t>
      </w:r>
      <w:r>
        <w:rPr>
          <w:rFonts w:cstheme="minorHAnsi"/>
        </w:rPr>
        <w:t xml:space="preserve"> user does not close the running processes, the system will close the running processes forcedly. </w:t>
      </w:r>
    </w:p>
    <w:p w14:paraId="0EE52FE3" w14:textId="63849AA2" w:rsidR="000A1D7C" w:rsidRPr="000A1D7C" w:rsidRDefault="00BF13F5" w:rsidP="00C23B79">
      <w:pPr>
        <w:pStyle w:val="Heading4"/>
      </w:pPr>
      <w:r>
        <w:t>3.2.4.2 ASSIGNMRNT MANAGEMENT</w:t>
      </w:r>
    </w:p>
    <w:p w14:paraId="3BCFBAD4" w14:textId="45E8BEC8" w:rsidR="00BF13F5" w:rsidRDefault="00BF13F5" w:rsidP="007E465E">
      <w:pPr>
        <w:pStyle w:val="Heading5"/>
      </w:pPr>
      <w:r>
        <w:t>POST ASSIGNMENT</w:t>
      </w:r>
    </w:p>
    <w:p w14:paraId="75E1FFBC" w14:textId="5ED046D5" w:rsidR="009A1CAF" w:rsidRDefault="00BF13F5" w:rsidP="00BF13F5">
      <w:r>
        <w:t xml:space="preserve">When an instructor posts an assignment, s/he can give the students a format that students have to follow at the time of assignment submission. An instructor has to fill assignment title, description of assignment and deadline of submission to post an assignment. An instructor can attach files </w:t>
      </w:r>
      <w:r>
        <w:rPr>
          <w:noProof/>
        </w:rPr>
        <w:t>to</w:t>
      </w:r>
      <w:r>
        <w:t xml:space="preserve"> an assignment. When an instructor posts an assignment, a message will be sent through email to all the students. All the students can view the assignment and comment </w:t>
      </w:r>
      <w:r>
        <w:rPr>
          <w:noProof/>
        </w:rPr>
        <w:t>on</w:t>
      </w:r>
      <w:r>
        <w:t xml:space="preserve"> the assignment that the instructor posts. Instructor and students can post an announcement about a specific topic and all (instructor and student) can comment on that post. </w:t>
      </w:r>
      <w:r>
        <w:rPr>
          <w:noProof/>
        </w:rPr>
        <w:t>The instructor</w:t>
      </w:r>
      <w:r>
        <w:t xml:space="preserve"> can search, download and view </w:t>
      </w:r>
      <w:r>
        <w:lastRenderedPageBreak/>
        <w:t xml:space="preserve">the assignment of the </w:t>
      </w:r>
      <w:r>
        <w:rPr>
          <w:noProof/>
        </w:rPr>
        <w:t>individual</w:t>
      </w:r>
      <w:r>
        <w:t xml:space="preserve"> student. Instructor can also view the submission time and date of every </w:t>
      </w:r>
      <w:r>
        <w:rPr>
          <w:noProof/>
        </w:rPr>
        <w:t>student</w:t>
      </w:r>
      <w:r>
        <w:t xml:space="preserve">. When all the students submit the </w:t>
      </w:r>
      <w:r>
        <w:rPr>
          <w:noProof/>
        </w:rPr>
        <w:t>assignments</w:t>
      </w:r>
      <w:r>
        <w:t xml:space="preserve">, all the assignments are stored in one folder. </w:t>
      </w:r>
      <w:r>
        <w:rPr>
          <w:noProof/>
        </w:rPr>
        <w:t>The instructor</w:t>
      </w:r>
      <w:r>
        <w:t xml:space="preserve"> can download the folder in which all assignments of the students are stored. The instructor can filter the assignments by students and group wise and students can filter assignments by course wise.</w:t>
      </w:r>
    </w:p>
    <w:p w14:paraId="3B4009F9" w14:textId="3DD8EC29" w:rsidR="00BF13F5" w:rsidRDefault="00BF13F5" w:rsidP="000A1D7C">
      <w:pPr>
        <w:pStyle w:val="Heading5"/>
      </w:pPr>
      <w:r>
        <w:t>ASSIGNMENT SUBMISSION</w:t>
      </w:r>
    </w:p>
    <w:p w14:paraId="70881324" w14:textId="4C882E2F" w:rsidR="00BF13F5" w:rsidRDefault="00BF13F5" w:rsidP="00BF13F5">
      <w:pPr>
        <w:rPr>
          <w:rFonts w:cs="Vrinda"/>
          <w:szCs w:val="28"/>
          <w:lang w:bidi="bn-IN"/>
        </w:rPr>
      </w:pPr>
      <w:r>
        <w:rPr>
          <w:rFonts w:cstheme="minorHAnsi"/>
        </w:rPr>
        <w:t xml:space="preserve">All the students can see the assignment given by the instructor. The students can submit the assignment within a </w:t>
      </w:r>
      <w:r>
        <w:rPr>
          <w:rFonts w:cstheme="minorHAnsi"/>
          <w:noProof/>
        </w:rPr>
        <w:t>time</w:t>
      </w:r>
      <w:r>
        <w:rPr>
          <w:rFonts w:cstheme="minorHAnsi"/>
        </w:rPr>
        <w:t xml:space="preserve"> duration that is given by the instructor. If the instructor gives a format of an assignment, the students have to follow the specific format at the time of submission. </w:t>
      </w:r>
      <w:r>
        <w:rPr>
          <w:rFonts w:cstheme="minorHAnsi"/>
          <w:noProof/>
        </w:rPr>
        <w:t>Otherwise, the</w:t>
      </w:r>
      <w:r>
        <w:rPr>
          <w:rFonts w:cstheme="minorHAnsi"/>
        </w:rPr>
        <w:t xml:space="preserve"> </w:t>
      </w:r>
      <w:r>
        <w:rPr>
          <w:rFonts w:cstheme="minorHAnsi"/>
          <w:noProof/>
        </w:rPr>
        <w:t>system</w:t>
      </w:r>
      <w:r>
        <w:rPr>
          <w:rFonts w:cstheme="minorHAnsi"/>
        </w:rPr>
        <w:t xml:space="preserve"> will show an </w:t>
      </w:r>
      <w:r>
        <w:rPr>
          <w:rFonts w:cstheme="minorHAnsi"/>
          <w:noProof/>
        </w:rPr>
        <w:t>error</w:t>
      </w:r>
      <w:r>
        <w:rPr>
          <w:rFonts w:cstheme="minorHAnsi"/>
        </w:rPr>
        <w:t xml:space="preserve"> message of submission. Students can cancel submission and resubmit the </w:t>
      </w:r>
      <w:r>
        <w:rPr>
          <w:rFonts w:cstheme="minorHAnsi"/>
          <w:noProof/>
        </w:rPr>
        <w:t>assignment within the deadline for submission</w:t>
      </w:r>
      <w:r>
        <w:rPr>
          <w:rFonts w:cstheme="minorHAnsi"/>
        </w:rPr>
        <w:t xml:space="preserve">. Students </w:t>
      </w:r>
      <w:r>
        <w:rPr>
          <w:rFonts w:cstheme="minorHAnsi"/>
          <w:noProof/>
        </w:rPr>
        <w:t>cannot</w:t>
      </w:r>
      <w:r>
        <w:rPr>
          <w:rFonts w:cstheme="minorHAnsi"/>
        </w:rPr>
        <w:t xml:space="preserve"> submit assignment unless they cannot full fill all requirements (cannot submit 2 files of total 3). </w:t>
      </w:r>
      <w:r>
        <w:rPr>
          <w:rFonts w:cstheme="minorHAnsi"/>
          <w:noProof/>
        </w:rPr>
        <w:t xml:space="preserve">Students </w:t>
      </w:r>
      <w:r>
        <w:rPr>
          <w:rFonts w:cs="Vrinda"/>
          <w:noProof/>
          <w:szCs w:val="28"/>
          <w:lang w:bidi="bn-IN"/>
        </w:rPr>
        <w:t>will</w:t>
      </w:r>
      <w:r>
        <w:rPr>
          <w:rFonts w:cs="Vrinda"/>
          <w:szCs w:val="28"/>
          <w:lang w:bidi="bn-IN"/>
        </w:rPr>
        <w:t xml:space="preserve"> not be able to</w:t>
      </w:r>
      <w:r>
        <w:rPr>
          <w:rFonts w:cstheme="minorHAnsi"/>
        </w:rPr>
        <w:t xml:space="preserve"> </w:t>
      </w:r>
      <w:r>
        <w:rPr>
          <w:rFonts w:cstheme="minorHAnsi"/>
          <w:noProof/>
        </w:rPr>
        <w:t>submit</w:t>
      </w:r>
      <w:r>
        <w:rPr>
          <w:rFonts w:cstheme="minorHAnsi"/>
        </w:rPr>
        <w:t xml:space="preserve"> after the </w:t>
      </w:r>
      <w:r>
        <w:rPr>
          <w:rFonts w:cstheme="minorHAnsi"/>
          <w:noProof/>
        </w:rPr>
        <w:t>deadline</w:t>
      </w:r>
      <w:r>
        <w:rPr>
          <w:rFonts w:cs="Vrinda"/>
          <w:szCs w:val="28"/>
          <w:lang w:bidi="bn-IN"/>
        </w:rPr>
        <w:t xml:space="preserve"> of submission time if the instructor not </w:t>
      </w:r>
      <w:r>
        <w:rPr>
          <w:rFonts w:cs="Vrinda"/>
          <w:noProof/>
          <w:szCs w:val="28"/>
          <w:lang w:bidi="bn-IN"/>
        </w:rPr>
        <w:t>allows</w:t>
      </w:r>
      <w:r>
        <w:rPr>
          <w:rFonts w:cs="Vrinda"/>
          <w:szCs w:val="28"/>
          <w:lang w:bidi="bn-IN"/>
        </w:rPr>
        <w:t xml:space="preserve"> late submission.</w:t>
      </w:r>
    </w:p>
    <w:p w14:paraId="08170B2F" w14:textId="0CE4BAA4" w:rsidR="00BF13F5" w:rsidRPr="000A1D7C" w:rsidRDefault="00BF13F5" w:rsidP="000A1D7C">
      <w:pPr>
        <w:pStyle w:val="Heading5"/>
        <w:rPr>
          <w:lang w:bidi="bn-IN"/>
        </w:rPr>
      </w:pPr>
      <w:r>
        <w:rPr>
          <w:lang w:bidi="bn-IN"/>
        </w:rPr>
        <w:t>PLAGIARISM CHECK</w:t>
      </w:r>
    </w:p>
    <w:p w14:paraId="59983C89" w14:textId="696678CC" w:rsidR="004A4002" w:rsidRDefault="004A4002" w:rsidP="004A4002">
      <w:pPr>
        <w:rPr>
          <w:rFonts w:cs="Vrinda"/>
          <w:szCs w:val="28"/>
          <w:lang w:bidi="bn-IN"/>
        </w:rPr>
      </w:pPr>
      <w:r>
        <w:rPr>
          <w:rFonts w:cs="Vrinda"/>
          <w:noProof/>
          <w:szCs w:val="28"/>
          <w:lang w:bidi="bn-IN"/>
        </w:rPr>
        <w:t>The instructor</w:t>
      </w:r>
      <w:r>
        <w:rPr>
          <w:rFonts w:cs="Vrinda"/>
          <w:szCs w:val="28"/>
          <w:lang w:bidi="bn-IN"/>
        </w:rPr>
        <w:t xml:space="preserve"> can check plagiarism of assignments that students will submit.  Plagiarism will be checked by the MOSS (for a measure of software similarity), a free-level software to detect plagiarism. To check plagiarism using MOSS, instructor have to select “check plagiarism” option for an assignment. After checking plagiarism MOSS will send the </w:t>
      </w:r>
      <w:r>
        <w:rPr>
          <w:rFonts w:cs="Vrinda"/>
          <w:noProof/>
          <w:szCs w:val="28"/>
          <w:lang w:bidi="bn-IN"/>
        </w:rPr>
        <w:t>result</w:t>
      </w:r>
      <w:r>
        <w:rPr>
          <w:rFonts w:cs="Vrinda"/>
          <w:szCs w:val="28"/>
          <w:lang w:bidi="bn-IN"/>
        </w:rPr>
        <w:t xml:space="preserve"> of similarity as a link. An instructor can see the percentage of similarity of every student. </w:t>
      </w:r>
    </w:p>
    <w:p w14:paraId="72953C3F" w14:textId="0798D309" w:rsidR="004A4002" w:rsidRDefault="004A4002" w:rsidP="000A1D7C">
      <w:pPr>
        <w:pStyle w:val="Heading5"/>
        <w:rPr>
          <w:lang w:bidi="bn-IN"/>
        </w:rPr>
      </w:pPr>
      <w:r>
        <w:rPr>
          <w:lang w:bidi="bn-IN"/>
        </w:rPr>
        <w:t>MARK DISTRIBUITION</w:t>
      </w:r>
    </w:p>
    <w:p w14:paraId="68DE42E9" w14:textId="77777777" w:rsidR="004A4002" w:rsidRDefault="004A4002" w:rsidP="004A4002">
      <w:pPr>
        <w:rPr>
          <w:rFonts w:cstheme="minorHAnsi"/>
          <w:noProof/>
        </w:rPr>
      </w:pPr>
      <w:r>
        <w:rPr>
          <w:rFonts w:cstheme="minorHAnsi"/>
          <w:noProof/>
        </w:rPr>
        <w:t>After the evaluation, the instructor can give marks to each assignment of the students in this system.Then instructor can publish the marks of assignments in the group and each member can view the marks if the instructor wishes.</w:t>
      </w:r>
    </w:p>
    <w:p w14:paraId="2F80EC96" w14:textId="77777777" w:rsidR="004A4002" w:rsidRPr="004A4002" w:rsidRDefault="004A4002" w:rsidP="004A4002">
      <w:pPr>
        <w:rPr>
          <w:lang w:bidi="bn-IN"/>
        </w:rPr>
      </w:pPr>
    </w:p>
    <w:p w14:paraId="6EC43D30" w14:textId="3B13F488" w:rsidR="004A4002" w:rsidRDefault="004A4002" w:rsidP="00010006">
      <w:pPr>
        <w:pStyle w:val="Heading4"/>
      </w:pPr>
      <w:r w:rsidRPr="007E465E">
        <w:lastRenderedPageBreak/>
        <w:t>3.2.4.3 GROUP MANAGEMNT</w:t>
      </w:r>
    </w:p>
    <w:p w14:paraId="600E2A9B" w14:textId="7C6B9AA5" w:rsidR="00BF13F5" w:rsidRPr="008861B7" w:rsidRDefault="004A4002" w:rsidP="00BF13F5">
      <w:pPr>
        <w:rPr>
          <w:rFonts w:cstheme="minorHAnsi"/>
        </w:rPr>
      </w:pPr>
      <w:r>
        <w:rPr>
          <w:rFonts w:cstheme="minorHAnsi"/>
        </w:rPr>
        <w:t xml:space="preserve">When a user creates a group, the system </w:t>
      </w:r>
      <w:r>
        <w:rPr>
          <w:rFonts w:cstheme="minorHAnsi"/>
          <w:noProof/>
        </w:rPr>
        <w:t>considers</w:t>
      </w:r>
      <w:r>
        <w:rPr>
          <w:rFonts w:cstheme="minorHAnsi"/>
        </w:rPr>
        <w:t xml:space="preserve"> the user as an instructor. </w:t>
      </w:r>
      <w:r>
        <w:rPr>
          <w:rFonts w:cstheme="minorHAnsi"/>
          <w:noProof/>
        </w:rPr>
        <w:t>The instructor</w:t>
      </w:r>
      <w:r>
        <w:rPr>
          <w:rFonts w:cstheme="minorHAnsi"/>
        </w:rPr>
        <w:t xml:space="preserve"> must have to sign in to his/her account to create a group. Then the user has to fill up a </w:t>
      </w:r>
      <w:r>
        <w:rPr>
          <w:rFonts w:cstheme="minorHAnsi"/>
          <w:noProof/>
        </w:rPr>
        <w:t>group</w:t>
      </w:r>
      <w:r>
        <w:rPr>
          <w:rFonts w:cstheme="minorHAnsi"/>
        </w:rPr>
        <w:t xml:space="preserve"> name (class name/course name), section, and subject to create a group. After creating the group, the system will ask the instructor to create a code for his/her group. A student can join groups using code that is created by group instructor. A student can join many groups by using group-codes as s/he wants. Also, an instructor can create multiple groups. An instructor can remove or update his/her group. Instructor and students can post on the group  </w:t>
      </w:r>
    </w:p>
    <w:p w14:paraId="342393EC" w14:textId="4718A46D" w:rsidR="004A4002" w:rsidRDefault="004A4002" w:rsidP="008861B7">
      <w:pPr>
        <w:pStyle w:val="Heading3"/>
      </w:pPr>
      <w:r>
        <w:t>3.2.5 ELICITATION WORK PRODUCT</w:t>
      </w:r>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bookmarkStart w:id="0" w:name="_GoBack"/>
      <w:bookmarkEnd w:id="0"/>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A35A46B" w14:textId="72ECBA88" w:rsidR="004A4002" w:rsidRDefault="004A4002" w:rsidP="004844CE">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7EBCD782" w14:textId="2DA489D8" w:rsidR="004A4002" w:rsidRDefault="004A4002" w:rsidP="004A4002">
      <w:pPr>
        <w:pStyle w:val="Default"/>
        <w:spacing w:line="360" w:lineRule="auto"/>
        <w:jc w:val="both"/>
        <w:rPr>
          <w:rFonts w:ascii="Times New Roman" w:hAnsi="Times New Roman" w:cs="Times New Roman"/>
          <w:sz w:val="22"/>
          <w:szCs w:val="22"/>
        </w:rPr>
      </w:pPr>
    </w:p>
    <w:p w14:paraId="1C48E170" w14:textId="32FD417B" w:rsidR="004A4002" w:rsidRDefault="004A4002" w:rsidP="004A4002">
      <w:pPr>
        <w:pStyle w:val="Default"/>
        <w:spacing w:line="360" w:lineRule="auto"/>
        <w:jc w:val="both"/>
        <w:rPr>
          <w:rFonts w:ascii="Times New Roman" w:hAnsi="Times New Roman" w:cs="Times New Roman"/>
          <w:sz w:val="22"/>
          <w:szCs w:val="22"/>
        </w:rPr>
      </w:pPr>
    </w:p>
    <w:p w14:paraId="38C5E393" w14:textId="1AB85AB7" w:rsidR="004A4002" w:rsidRDefault="004A4002" w:rsidP="004A4002">
      <w:pPr>
        <w:pStyle w:val="Default"/>
        <w:spacing w:line="360" w:lineRule="auto"/>
        <w:jc w:val="both"/>
        <w:rPr>
          <w:rFonts w:ascii="Times New Roman" w:hAnsi="Times New Roman" w:cs="Times New Roman"/>
          <w:sz w:val="22"/>
          <w:szCs w:val="22"/>
        </w:rPr>
      </w:pPr>
    </w:p>
    <w:p w14:paraId="2D7CEFEE" w14:textId="2D0D41F2" w:rsidR="004A4002" w:rsidRDefault="004A4002" w:rsidP="004A4002">
      <w:pPr>
        <w:pStyle w:val="Default"/>
        <w:spacing w:line="360" w:lineRule="auto"/>
        <w:jc w:val="both"/>
        <w:rPr>
          <w:rFonts w:ascii="Times New Roman" w:hAnsi="Times New Roman" w:cs="Times New Roman"/>
          <w:sz w:val="22"/>
          <w:szCs w:val="22"/>
        </w:rPr>
      </w:pPr>
    </w:p>
    <w:p w14:paraId="70A7BB80" w14:textId="6DD10E7D" w:rsidR="004A4002" w:rsidRDefault="004A4002" w:rsidP="004A4002">
      <w:pPr>
        <w:pStyle w:val="Default"/>
        <w:spacing w:line="360" w:lineRule="auto"/>
        <w:jc w:val="both"/>
        <w:rPr>
          <w:rFonts w:ascii="Times New Roman" w:hAnsi="Times New Roman" w:cs="Times New Roman"/>
          <w:sz w:val="22"/>
          <w:szCs w:val="22"/>
        </w:rPr>
      </w:pPr>
    </w:p>
    <w:p w14:paraId="0825CE52" w14:textId="2D68CB79" w:rsidR="004A4002" w:rsidRDefault="004A4002" w:rsidP="004A4002">
      <w:pPr>
        <w:pStyle w:val="Default"/>
        <w:spacing w:line="360" w:lineRule="auto"/>
        <w:jc w:val="both"/>
        <w:rPr>
          <w:rFonts w:ascii="Times New Roman" w:hAnsi="Times New Roman" w:cs="Times New Roman"/>
          <w:sz w:val="22"/>
          <w:szCs w:val="22"/>
        </w:rPr>
      </w:pPr>
    </w:p>
    <w:p w14:paraId="2852B6D4" w14:textId="083C9CA4" w:rsidR="004A4002" w:rsidRDefault="004A4002" w:rsidP="004A4002">
      <w:pPr>
        <w:pStyle w:val="Default"/>
        <w:spacing w:line="360" w:lineRule="auto"/>
        <w:jc w:val="both"/>
        <w:rPr>
          <w:rFonts w:ascii="Times New Roman" w:hAnsi="Times New Roman" w:cs="Times New Roman"/>
          <w:sz w:val="22"/>
          <w:szCs w:val="22"/>
        </w:rPr>
      </w:pPr>
    </w:p>
    <w:p w14:paraId="372BEED9" w14:textId="2B76D187" w:rsidR="004A4002" w:rsidRDefault="004A4002" w:rsidP="004A4002">
      <w:pPr>
        <w:pStyle w:val="Default"/>
        <w:spacing w:line="360" w:lineRule="auto"/>
        <w:jc w:val="both"/>
        <w:rPr>
          <w:rFonts w:ascii="Times New Roman" w:hAnsi="Times New Roman" w:cs="Times New Roman"/>
          <w:sz w:val="22"/>
          <w:szCs w:val="22"/>
        </w:rPr>
      </w:pPr>
    </w:p>
    <w:p w14:paraId="0850E197" w14:textId="21EB2484" w:rsidR="004A4002" w:rsidRDefault="004A4002" w:rsidP="004A4002">
      <w:pPr>
        <w:pStyle w:val="Default"/>
        <w:spacing w:line="360" w:lineRule="auto"/>
        <w:jc w:val="both"/>
        <w:rPr>
          <w:rFonts w:ascii="Times New Roman" w:hAnsi="Times New Roman" w:cs="Times New Roman"/>
          <w:sz w:val="22"/>
          <w:szCs w:val="22"/>
        </w:rPr>
      </w:pPr>
    </w:p>
    <w:p w14:paraId="54E49A71" w14:textId="3A45C9C2" w:rsidR="004A4002" w:rsidRDefault="004A4002" w:rsidP="004A4002">
      <w:pPr>
        <w:pStyle w:val="Heading1"/>
        <w:rPr>
          <w:u w:val="single"/>
        </w:rPr>
      </w:pPr>
      <w:r>
        <w:lastRenderedPageBreak/>
        <w:tab/>
      </w:r>
      <w:r w:rsidRPr="004A4002">
        <w:rPr>
          <w:u w:val="single"/>
        </w:rPr>
        <w:t>CHAPTER-04: SCENARIO BASED MODELING OF AMS</w:t>
      </w:r>
    </w:p>
    <w:p w14:paraId="2259D84B" w14:textId="6BCB6D4A" w:rsidR="004A4002" w:rsidRDefault="004A4002" w:rsidP="004A4002"/>
    <w:p w14:paraId="762CAAFD" w14:textId="4F6CA47E" w:rsidR="004A4002" w:rsidRDefault="004A4002" w:rsidP="004A4002">
      <w:r>
        <w:t>This chapter describes the Scenario Based Model for the Assignment management System.</w:t>
      </w:r>
    </w:p>
    <w:p w14:paraId="07857DCD" w14:textId="36BFF01F" w:rsidR="004A4002" w:rsidRDefault="004A4002" w:rsidP="008861B7">
      <w:pPr>
        <w:pStyle w:val="Heading2"/>
      </w:pPr>
      <w:r>
        <w:t>4.1 INTRODUCTION</w:t>
      </w:r>
    </w:p>
    <w:p w14:paraId="24363CD9" w14:textId="69018D7F" w:rsidR="004A4002" w:rsidRDefault="004A4002" w:rsidP="004A4002">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 and swim lane diagrams.</w:t>
      </w:r>
    </w:p>
    <w:p w14:paraId="1BBDF488" w14:textId="7B18D757" w:rsidR="00940A28" w:rsidRDefault="00940A28" w:rsidP="008861B7">
      <w:pPr>
        <w:pStyle w:val="Heading2"/>
      </w:pPr>
      <w:r>
        <w:t>4.2 DEFINATION OF USE CASE</w:t>
      </w:r>
    </w:p>
    <w:p w14:paraId="706AE829" w14:textId="030A21D1"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 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lastRenderedPageBreak/>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r>
        <w:t>4.3 USE CASE DIAGRAM</w:t>
      </w:r>
    </w:p>
    <w:p w14:paraId="7D2C9F42" w14:textId="0664520F" w:rsidR="00940A28" w:rsidRDefault="00940A28" w:rsidP="00CA0F3E">
      <w:r>
        <w:t>Use case diagrams give the non-technical view of overall system.</w:t>
      </w:r>
    </w:p>
    <w:p w14:paraId="06088332" w14:textId="3959D38B" w:rsidR="00940A28" w:rsidRPr="00CA0F3E" w:rsidRDefault="00940A28" w:rsidP="00CA0F3E">
      <w:pPr>
        <w:pStyle w:val="Heading3"/>
        <w:rPr>
          <w:rStyle w:val="Heading1Char"/>
          <w:b/>
          <w:color w:val="2E74B5" w:themeColor="accent5" w:themeShade="BF"/>
          <w:sz w:val="28"/>
          <w:szCs w:val="24"/>
        </w:rPr>
      </w:pPr>
      <w:r w:rsidRPr="00233134">
        <w:t>4.3.1</w:t>
      </w:r>
      <w:r w:rsidRPr="00CA0F3E">
        <w:rPr>
          <w:rStyle w:val="Heading1Char"/>
          <w:b/>
          <w:color w:val="2E74B5" w:themeColor="accent5" w:themeShade="BF"/>
          <w:sz w:val="28"/>
          <w:szCs w:val="24"/>
        </w:rPr>
        <w:t xml:space="preserve"> </w:t>
      </w:r>
      <w:r w:rsidRPr="00233134">
        <w:t>LEVEL- 0 USE CASE DIAGRAM-AMS</w:t>
      </w:r>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77777777" w:rsidR="00940A28" w:rsidRDefault="00940A28" w:rsidP="00940A28">
      <w:pPr>
        <w:rPr>
          <w:noProof/>
        </w:rPr>
      </w:pPr>
      <w:r>
        <w:rPr>
          <w:noProof/>
        </w:rPr>
        <w:drawing>
          <wp:inline distT="0" distB="0" distL="0" distR="0" wp14:anchorId="075AC4B2" wp14:editId="4038981C">
            <wp:extent cx="52006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0.png"/>
                    <pic:cNvPicPr/>
                  </pic:nvPicPr>
                  <pic:blipFill>
                    <a:blip r:embed="rId7">
                      <a:extLst>
                        <a:ext uri="{28A0092B-C50C-407E-A947-70E740481C1C}">
                          <a14:useLocalDpi xmlns:a14="http://schemas.microsoft.com/office/drawing/2010/main" val="0"/>
                        </a:ext>
                      </a:extLst>
                    </a:blip>
                    <a:stretch>
                      <a:fillRect/>
                    </a:stretch>
                  </pic:blipFill>
                  <pic:spPr>
                    <a:xfrm>
                      <a:off x="0" y="0"/>
                      <a:ext cx="5200650" cy="3152775"/>
                    </a:xfrm>
                    <a:prstGeom prst="rect">
                      <a:avLst/>
                    </a:prstGeom>
                  </pic:spPr>
                </pic:pic>
              </a:graphicData>
            </a:graphic>
          </wp:inline>
        </w:drawing>
      </w:r>
    </w:p>
    <w:p w14:paraId="2337D1DC" w14:textId="77777777" w:rsidR="00940A28" w:rsidRPr="007D547A" w:rsidRDefault="00940A28" w:rsidP="00940A28">
      <w:pPr>
        <w:rPr>
          <w:noProof/>
        </w:rPr>
      </w:pPr>
      <w:r>
        <w:rPr>
          <w:noProof/>
        </w:rPr>
        <w:tab/>
      </w:r>
      <w:r>
        <w:rPr>
          <w:noProof/>
        </w:rPr>
        <w:tab/>
      </w:r>
      <w:r>
        <w:rPr>
          <w:noProof/>
        </w:rPr>
        <w:tab/>
        <w:t>Figure-1: level 0 use case diagram- AMS</w:t>
      </w:r>
    </w:p>
    <w:p w14:paraId="2F7A9C72" w14:textId="77777777" w:rsidR="00940A28" w:rsidRDefault="00940A28" w:rsidP="00940A28">
      <w:pPr>
        <w:rPr>
          <w:b/>
          <w:noProof/>
          <w:sz w:val="28"/>
          <w:szCs w:val="28"/>
        </w:rPr>
      </w:pPr>
    </w:p>
    <w:p w14:paraId="0DD08BBF" w14:textId="77777777" w:rsidR="00940A28" w:rsidRPr="00C15450" w:rsidRDefault="00940A28" w:rsidP="00940A28">
      <w:r>
        <w:t>Name: Assignment Management System</w:t>
      </w:r>
    </w:p>
    <w:p w14:paraId="148DD90F" w14:textId="77777777" w:rsidR="00940A28" w:rsidRPr="00C15450" w:rsidRDefault="00940A28" w:rsidP="00940A28">
      <w:pPr>
        <w:spacing w:line="276" w:lineRule="auto"/>
      </w:pPr>
      <w:r>
        <w:t>Primary actor: Instructor, Student, Database</w:t>
      </w:r>
    </w:p>
    <w:p w14:paraId="20CCD08B" w14:textId="30A9EE98" w:rsidR="00940A28" w:rsidRDefault="00940A28" w:rsidP="00940A28">
      <w:pPr>
        <w:spacing w:line="276" w:lineRule="auto"/>
      </w:pPr>
      <w:r>
        <w:t>Secondary actor: Result Management System</w:t>
      </w:r>
    </w:p>
    <w:p w14:paraId="16A03C2A" w14:textId="4292CD13" w:rsidR="004262A1" w:rsidRDefault="004262A1" w:rsidP="00CA0F3E">
      <w:pPr>
        <w:pStyle w:val="Heading5"/>
      </w:pPr>
      <w:r w:rsidRPr="007E465E">
        <w:lastRenderedPageBreak/>
        <w:t>DESCRIPTION OF USECASE DIAGRAM LEVEL-0</w:t>
      </w:r>
    </w:p>
    <w:p w14:paraId="168823DA" w14:textId="2596E2C5" w:rsidR="004262A1" w:rsidRDefault="004262A1" w:rsidP="004262A1">
      <w:pPr>
        <w:rPr>
          <w:sz w:val="23"/>
          <w:szCs w:val="23"/>
        </w:rPr>
      </w:pPr>
      <w:r>
        <w:rPr>
          <w:sz w:val="23"/>
          <w:szCs w:val="23"/>
        </w:rPr>
        <w:t>After analyzing user story, we found five actor who will directly use the system as a system operator. Primary actors are those who will play action and get reply from the system whereas secondary actors only produce or consume the information.</w:t>
      </w:r>
    </w:p>
    <w:p w14:paraId="288676A3" w14:textId="2C0F1052" w:rsidR="004262A1" w:rsidRDefault="004262A1" w:rsidP="004262A1">
      <w:pPr>
        <w:rPr>
          <w:sz w:val="23"/>
          <w:szCs w:val="23"/>
        </w:rPr>
      </w:pPr>
      <w:r>
        <w:rPr>
          <w:sz w:val="23"/>
          <w:szCs w:val="23"/>
        </w:rPr>
        <w:t>Following the actors of “Assignment Management System”:</w:t>
      </w:r>
    </w:p>
    <w:p w14:paraId="58F1EE88" w14:textId="4FFE7A6A" w:rsidR="004262A1" w:rsidRDefault="004262A1" w:rsidP="004844CE">
      <w:pPr>
        <w:pStyle w:val="ListParagraph"/>
        <w:numPr>
          <w:ilvl w:val="0"/>
          <w:numId w:val="28"/>
        </w:numPr>
      </w:pPr>
      <w:r>
        <w:t>Instructor</w:t>
      </w:r>
    </w:p>
    <w:p w14:paraId="70AB12D7" w14:textId="5C9921F6" w:rsidR="004262A1" w:rsidRDefault="004262A1" w:rsidP="004844CE">
      <w:pPr>
        <w:pStyle w:val="ListParagraph"/>
        <w:numPr>
          <w:ilvl w:val="0"/>
          <w:numId w:val="28"/>
        </w:numPr>
      </w:pPr>
      <w:r>
        <w:t>Student</w:t>
      </w:r>
    </w:p>
    <w:p w14:paraId="79B8C343" w14:textId="5C3E6CED" w:rsidR="004262A1" w:rsidRDefault="004262A1" w:rsidP="004844CE">
      <w:pPr>
        <w:pStyle w:val="ListParagraph"/>
        <w:numPr>
          <w:ilvl w:val="0"/>
          <w:numId w:val="28"/>
        </w:numPr>
      </w:pPr>
      <w:r>
        <w:t>Database</w:t>
      </w:r>
    </w:p>
    <w:p w14:paraId="61E59BCF" w14:textId="77777777" w:rsidR="004262A1" w:rsidRPr="004262A1" w:rsidRDefault="004262A1" w:rsidP="004262A1">
      <w:pPr>
        <w:pStyle w:val="ListParagraph"/>
      </w:pPr>
    </w:p>
    <w:p w14:paraId="6C6931E5" w14:textId="7BC78799" w:rsidR="00940A28" w:rsidRDefault="00940A28" w:rsidP="00CA0F3E">
      <w:pPr>
        <w:pStyle w:val="Heading3"/>
      </w:pPr>
      <w:r>
        <w:t xml:space="preserve">4.3.2 LEVEL -1 </w:t>
      </w:r>
      <w:r w:rsidRPr="00940A28">
        <w:t>USE</w:t>
      </w:r>
      <w:r>
        <w:t>CASE DIAGRAM-SUBSYSTEM</w:t>
      </w:r>
    </w:p>
    <w:p w14:paraId="167952E5" w14:textId="77777777" w:rsidR="00940A28" w:rsidRPr="00940A28" w:rsidRDefault="00940A28" w:rsidP="00940A28"/>
    <w:p w14:paraId="1AAC1062" w14:textId="77777777" w:rsidR="00940A28" w:rsidRDefault="00940A28" w:rsidP="00940A28">
      <w:r>
        <w:rPr>
          <w:noProof/>
        </w:rPr>
        <w:drawing>
          <wp:inline distT="0" distB="0" distL="0" distR="0" wp14:anchorId="563053E5" wp14:editId="170F5D59">
            <wp:extent cx="5772150" cy="3152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vel1 (1).png"/>
                    <pic:cNvPicPr/>
                  </pic:nvPicPr>
                  <pic:blipFill>
                    <a:blip r:embed="rId8">
                      <a:extLst>
                        <a:ext uri="{28A0092B-C50C-407E-A947-70E740481C1C}">
                          <a14:useLocalDpi xmlns:a14="http://schemas.microsoft.com/office/drawing/2010/main" val="0"/>
                        </a:ext>
                      </a:extLst>
                    </a:blip>
                    <a:stretch>
                      <a:fillRect/>
                    </a:stretch>
                  </pic:blipFill>
                  <pic:spPr>
                    <a:xfrm>
                      <a:off x="0" y="0"/>
                      <a:ext cx="5772150" cy="3152775"/>
                    </a:xfrm>
                    <a:prstGeom prst="rect">
                      <a:avLst/>
                    </a:prstGeom>
                  </pic:spPr>
                </pic:pic>
              </a:graphicData>
            </a:graphic>
          </wp:inline>
        </w:drawing>
      </w:r>
    </w:p>
    <w:p w14:paraId="55FD528C" w14:textId="77777777" w:rsidR="00940A28" w:rsidRPr="007D547A" w:rsidRDefault="00940A28" w:rsidP="00940A28">
      <w:r>
        <w:tab/>
      </w:r>
      <w:r>
        <w:tab/>
      </w:r>
      <w:r>
        <w:tab/>
      </w:r>
      <w:r>
        <w:tab/>
        <w:t>Figure-2: level 1 use case diagram - Subsystem</w:t>
      </w:r>
    </w:p>
    <w:p w14:paraId="44E2650D" w14:textId="77777777" w:rsidR="00CA0F3E" w:rsidRDefault="00CA0F3E" w:rsidP="00940A28"/>
    <w:p w14:paraId="7254A19E" w14:textId="77777777" w:rsidR="00940A28" w:rsidRDefault="00940A28" w:rsidP="00940A28">
      <w:r>
        <w:lastRenderedPageBreak/>
        <w:t>Name: Subsystem of AMS</w:t>
      </w:r>
    </w:p>
    <w:p w14:paraId="33C925A8" w14:textId="77777777" w:rsidR="00940A28" w:rsidRDefault="00940A28" w:rsidP="00940A28">
      <w:r>
        <w:t>Primary actor:</w:t>
      </w:r>
      <w:r w:rsidRPr="000A32B4">
        <w:t xml:space="preserve"> </w:t>
      </w:r>
      <w:r>
        <w:t>Instructor, Student, Database</w:t>
      </w:r>
    </w:p>
    <w:p w14:paraId="46B6703A" w14:textId="77777777" w:rsidR="00940A28" w:rsidRDefault="00940A28" w:rsidP="00940A28">
      <w:r>
        <w:t>Secondary actor: N/A</w:t>
      </w:r>
    </w:p>
    <w:p w14:paraId="5FFC44E0" w14:textId="77777777" w:rsidR="00940A28" w:rsidRDefault="00940A28" w:rsidP="00940A28">
      <w:r>
        <w:t>There are 4 subsystems in the Assignment Management System. They are-</w:t>
      </w:r>
    </w:p>
    <w:p w14:paraId="6BEB1D1D" w14:textId="77777777" w:rsidR="00940A28" w:rsidRDefault="00940A28" w:rsidP="004844CE">
      <w:pPr>
        <w:pStyle w:val="ListParagraph"/>
        <w:numPr>
          <w:ilvl w:val="0"/>
          <w:numId w:val="29"/>
        </w:numPr>
        <w:spacing w:before="120" w:after="280"/>
      </w:pPr>
      <w:r>
        <w:t>Authentication</w:t>
      </w:r>
    </w:p>
    <w:p w14:paraId="35C8D646" w14:textId="77777777" w:rsidR="00940A28" w:rsidRDefault="00940A28" w:rsidP="004844CE">
      <w:pPr>
        <w:pStyle w:val="ListParagraph"/>
        <w:numPr>
          <w:ilvl w:val="0"/>
          <w:numId w:val="29"/>
        </w:numPr>
        <w:spacing w:before="120" w:after="280"/>
      </w:pPr>
      <w:r>
        <w:t>Assignment management</w:t>
      </w:r>
    </w:p>
    <w:p w14:paraId="74D11544" w14:textId="77777777" w:rsidR="00940A28" w:rsidRDefault="00940A28" w:rsidP="004844CE">
      <w:pPr>
        <w:pStyle w:val="ListParagraph"/>
        <w:numPr>
          <w:ilvl w:val="0"/>
          <w:numId w:val="29"/>
        </w:numPr>
        <w:spacing w:before="120" w:after="280"/>
      </w:pPr>
      <w:r>
        <w:t>Group management</w:t>
      </w:r>
    </w:p>
    <w:p w14:paraId="7E2E3CB7" w14:textId="5F47144B" w:rsidR="004262A1" w:rsidRPr="004262A1" w:rsidRDefault="00940A28" w:rsidP="004262A1">
      <w:pPr>
        <w:pStyle w:val="ListParagraph"/>
        <w:numPr>
          <w:ilvl w:val="0"/>
          <w:numId w:val="29"/>
        </w:numPr>
        <w:spacing w:before="120" w:after="280"/>
      </w:pPr>
      <w:r>
        <w:t>Communication</w:t>
      </w:r>
    </w:p>
    <w:p w14:paraId="222D3134" w14:textId="5D8E1EFC" w:rsidR="00940A28" w:rsidRDefault="004262A1" w:rsidP="00233134">
      <w:pPr>
        <w:pStyle w:val="Heading3"/>
      </w:pPr>
      <w:r>
        <w:t>4.3.3 LEVEL</w:t>
      </w:r>
      <w:r w:rsidR="006278CB">
        <w:t>-</w:t>
      </w:r>
      <w:r>
        <w:t xml:space="preserve"> 1.1 USE CASE DIAGRAM- AUTHENTICATION</w:t>
      </w:r>
    </w:p>
    <w:p w14:paraId="1E57BC21" w14:textId="77777777" w:rsidR="004262A1" w:rsidRPr="004262A1" w:rsidRDefault="004262A1" w:rsidP="004262A1"/>
    <w:p w14:paraId="3AC54DB1" w14:textId="77777777" w:rsidR="00940A28" w:rsidRPr="002E74CA" w:rsidRDefault="00940A28" w:rsidP="00940A28">
      <w:r>
        <w:rPr>
          <w:noProof/>
        </w:rPr>
        <w:drawing>
          <wp:inline distT="0" distB="0" distL="0" distR="0" wp14:anchorId="437CDB0D" wp14:editId="27EC52A6">
            <wp:extent cx="5343525" cy="3152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evel2.png"/>
                    <pic:cNvPicPr/>
                  </pic:nvPicPr>
                  <pic:blipFill>
                    <a:blip r:embed="rId9">
                      <a:extLst>
                        <a:ext uri="{28A0092B-C50C-407E-A947-70E740481C1C}">
                          <a14:useLocalDpi xmlns:a14="http://schemas.microsoft.com/office/drawing/2010/main" val="0"/>
                        </a:ext>
                      </a:extLst>
                    </a:blip>
                    <a:stretch>
                      <a:fillRect/>
                    </a:stretch>
                  </pic:blipFill>
                  <pic:spPr>
                    <a:xfrm>
                      <a:off x="0" y="0"/>
                      <a:ext cx="5343525" cy="3152775"/>
                    </a:xfrm>
                    <a:prstGeom prst="rect">
                      <a:avLst/>
                    </a:prstGeom>
                  </pic:spPr>
                </pic:pic>
              </a:graphicData>
            </a:graphic>
          </wp:inline>
        </w:drawing>
      </w:r>
    </w:p>
    <w:p w14:paraId="3E4242D0" w14:textId="77777777" w:rsidR="00940A28" w:rsidRDefault="00940A28" w:rsidP="00940A28">
      <w:r>
        <w:tab/>
      </w:r>
      <w:r>
        <w:tab/>
      </w:r>
      <w:r>
        <w:tab/>
        <w:t>Figure-3: level 1.1 use case diagram – Authentication</w:t>
      </w:r>
    </w:p>
    <w:p w14:paraId="0F09F24B" w14:textId="77777777" w:rsidR="00940A28" w:rsidRPr="007D547A" w:rsidRDefault="00940A28" w:rsidP="00940A28"/>
    <w:p w14:paraId="0BA0DABA" w14:textId="77777777" w:rsidR="00940A28" w:rsidRDefault="00940A28" w:rsidP="00940A28">
      <w:r>
        <w:t>Name: Authentication of AMS</w:t>
      </w:r>
    </w:p>
    <w:p w14:paraId="34F3BCE1" w14:textId="77777777" w:rsidR="00940A28" w:rsidRPr="00C15450" w:rsidRDefault="00940A28" w:rsidP="00940A28">
      <w:r>
        <w:lastRenderedPageBreak/>
        <w:t>Primary actor:</w:t>
      </w:r>
      <w:r w:rsidRPr="007E5B35">
        <w:t xml:space="preserve"> </w:t>
      </w:r>
      <w:r>
        <w:t>Instructor, Student, Database</w:t>
      </w:r>
    </w:p>
    <w:p w14:paraId="05A1DD22" w14:textId="77777777" w:rsidR="00940A28" w:rsidRDefault="00940A28" w:rsidP="00940A28">
      <w:r>
        <w:t>Secondary actor: N/A</w:t>
      </w:r>
    </w:p>
    <w:p w14:paraId="652927B3" w14:textId="34873897" w:rsidR="004262A1" w:rsidRPr="004262A1" w:rsidRDefault="00940A28" w:rsidP="00CA0F3E">
      <w:pPr>
        <w:pStyle w:val="Heading5"/>
      </w:pPr>
      <w:r w:rsidRPr="004262A1">
        <w:t>D</w:t>
      </w:r>
      <w:r w:rsidR="001C7BB8" w:rsidRPr="004262A1">
        <w:t>ESCRIPTION OF LEVEL</w:t>
      </w:r>
      <w:r w:rsidR="007E465E">
        <w:t>-</w:t>
      </w:r>
      <w:r w:rsidR="001C7BB8" w:rsidRPr="004262A1">
        <w:t xml:space="preserve"> 1.1 USE CASE DIAGRAM-</w:t>
      </w:r>
    </w:p>
    <w:p w14:paraId="62474EBB" w14:textId="77777777" w:rsidR="00940A28" w:rsidRDefault="00940A28" w:rsidP="00940A28">
      <w:r>
        <w:t xml:space="preserve">Authentication is the process of determining whether someone or something is, in fact, who or what it is declared to be. The authentication subsystem of PMS can be divided into four parts. These are: </w:t>
      </w:r>
    </w:p>
    <w:p w14:paraId="64A44E46" w14:textId="77777777" w:rsidR="00940A28" w:rsidRDefault="00940A28" w:rsidP="004844CE">
      <w:pPr>
        <w:pStyle w:val="ListParagraph"/>
        <w:numPr>
          <w:ilvl w:val="0"/>
          <w:numId w:val="30"/>
        </w:numPr>
        <w:spacing w:before="120" w:after="280"/>
      </w:pPr>
      <w:r>
        <w:t>Sign up</w:t>
      </w:r>
    </w:p>
    <w:p w14:paraId="0E5BB451" w14:textId="77777777" w:rsidR="00940A28" w:rsidRDefault="00940A28" w:rsidP="004844CE">
      <w:pPr>
        <w:pStyle w:val="ListParagraph"/>
        <w:numPr>
          <w:ilvl w:val="0"/>
          <w:numId w:val="30"/>
        </w:numPr>
        <w:spacing w:before="120" w:after="280"/>
      </w:pPr>
      <w:r>
        <w:t>Sign in</w:t>
      </w:r>
    </w:p>
    <w:p w14:paraId="6F213594" w14:textId="77777777" w:rsidR="00940A28" w:rsidRDefault="00940A28" w:rsidP="004844CE">
      <w:pPr>
        <w:pStyle w:val="ListParagraph"/>
        <w:numPr>
          <w:ilvl w:val="0"/>
          <w:numId w:val="30"/>
        </w:numPr>
        <w:spacing w:before="120" w:after="280"/>
      </w:pPr>
      <w:r>
        <w:t>Account recovery</w:t>
      </w:r>
    </w:p>
    <w:p w14:paraId="68116AC5" w14:textId="77777777" w:rsidR="00940A28" w:rsidRDefault="00940A28" w:rsidP="004844CE">
      <w:pPr>
        <w:pStyle w:val="ListParagraph"/>
        <w:numPr>
          <w:ilvl w:val="0"/>
          <w:numId w:val="30"/>
        </w:numPr>
        <w:spacing w:before="120" w:after="280"/>
      </w:pPr>
      <w:r>
        <w:t>Sign out</w:t>
      </w:r>
    </w:p>
    <w:p w14:paraId="7F39F914" w14:textId="7DB695CF" w:rsidR="00940A28" w:rsidRPr="001C7BB8" w:rsidRDefault="001C7BB8" w:rsidP="0088400F">
      <w:pPr>
        <w:pStyle w:val="Heading5"/>
      </w:pPr>
      <w:r>
        <w:t xml:space="preserve">1.1.1 </w:t>
      </w:r>
      <w:r w:rsidRPr="001C7BB8">
        <w:t>SIGN UP</w:t>
      </w:r>
    </w:p>
    <w:p w14:paraId="6E157B95" w14:textId="77777777" w:rsidR="00940A28" w:rsidRDefault="00940A28" w:rsidP="004844CE">
      <w:pPr>
        <w:pStyle w:val="ListParagraph"/>
        <w:numPr>
          <w:ilvl w:val="0"/>
          <w:numId w:val="31"/>
        </w:numPr>
        <w:spacing w:before="120" w:after="280"/>
      </w:pPr>
      <w:r>
        <w:t>Primary actor: Instructor, Student, Database</w:t>
      </w:r>
    </w:p>
    <w:p w14:paraId="49330521" w14:textId="77777777" w:rsidR="00940A28" w:rsidRDefault="00940A28" w:rsidP="004844CE">
      <w:pPr>
        <w:pStyle w:val="ListParagraph"/>
        <w:numPr>
          <w:ilvl w:val="0"/>
          <w:numId w:val="31"/>
        </w:numPr>
        <w:spacing w:before="120" w:after="280"/>
      </w:pPr>
      <w:r>
        <w:t>Secondary actor: N/A</w:t>
      </w:r>
    </w:p>
    <w:p w14:paraId="4558A286" w14:textId="00EDF30C" w:rsidR="00940A28" w:rsidRDefault="001C7BB8" w:rsidP="001E6D9E">
      <w:pPr>
        <w:pStyle w:val="Heading5"/>
      </w:pPr>
      <w:r>
        <w:t>STUDENTS ACTION/REPLY</w:t>
      </w:r>
    </w:p>
    <w:p w14:paraId="745FB8DB" w14:textId="77777777" w:rsidR="00940A28" w:rsidRDefault="00940A28" w:rsidP="004844CE">
      <w:pPr>
        <w:pStyle w:val="ListParagraph"/>
        <w:numPr>
          <w:ilvl w:val="0"/>
          <w:numId w:val="32"/>
        </w:numPr>
        <w:spacing w:before="120" w:after="280"/>
      </w:pPr>
      <w:r>
        <w:t>Action: Student enter information to sign up.</w:t>
      </w:r>
    </w:p>
    <w:p w14:paraId="1743A305" w14:textId="77777777" w:rsidR="00940A28" w:rsidRDefault="00940A28" w:rsidP="004844CE">
      <w:pPr>
        <w:pStyle w:val="ListParagraph"/>
        <w:numPr>
          <w:ilvl w:val="0"/>
          <w:numId w:val="32"/>
        </w:numPr>
        <w:spacing w:before="120" w:after="280"/>
      </w:pPr>
      <w:r>
        <w:t>Reply: System check validity and store information.</w:t>
      </w:r>
    </w:p>
    <w:p w14:paraId="18D1BB3B" w14:textId="48B4265E" w:rsidR="00940A28" w:rsidRPr="001E6D9E" w:rsidRDefault="001C7BB8" w:rsidP="001E6D9E">
      <w:pPr>
        <w:pStyle w:val="Heading5"/>
      </w:pPr>
      <w:r w:rsidRPr="001E6D9E">
        <w:t>INSTRUCTOR ACTION/REPLY</w:t>
      </w:r>
    </w:p>
    <w:p w14:paraId="410873B1" w14:textId="77777777" w:rsidR="00940A28" w:rsidRDefault="00940A28" w:rsidP="004844CE">
      <w:pPr>
        <w:pStyle w:val="ListParagraph"/>
        <w:numPr>
          <w:ilvl w:val="0"/>
          <w:numId w:val="32"/>
        </w:numPr>
        <w:spacing w:before="120" w:after="280"/>
      </w:pPr>
      <w:r>
        <w:t xml:space="preserve"> Action: Instructor enter information to sign up.</w:t>
      </w:r>
    </w:p>
    <w:p w14:paraId="7C4B1C0C" w14:textId="77777777" w:rsidR="00940A28" w:rsidRDefault="00940A28" w:rsidP="004844CE">
      <w:pPr>
        <w:pStyle w:val="ListParagraph"/>
        <w:numPr>
          <w:ilvl w:val="0"/>
          <w:numId w:val="32"/>
        </w:numPr>
        <w:spacing w:before="120" w:after="280"/>
      </w:pPr>
      <w:r>
        <w:t>Reply: System check validity and store information.</w:t>
      </w:r>
    </w:p>
    <w:p w14:paraId="687FF4E3" w14:textId="43E2D60D" w:rsidR="00940A28" w:rsidRPr="001E6D9E" w:rsidRDefault="001C7BB8" w:rsidP="001E6D9E">
      <w:pPr>
        <w:pStyle w:val="Heading5"/>
      </w:pPr>
      <w:r w:rsidRPr="001E6D9E">
        <w:t>DATABASE ACTION/REPLY</w:t>
      </w:r>
    </w:p>
    <w:p w14:paraId="0FE2A479" w14:textId="77777777" w:rsidR="00940A28" w:rsidRDefault="00940A28" w:rsidP="004844CE">
      <w:pPr>
        <w:pStyle w:val="ListParagraph"/>
        <w:numPr>
          <w:ilvl w:val="0"/>
          <w:numId w:val="33"/>
        </w:numPr>
        <w:spacing w:before="120" w:after="280"/>
      </w:pPr>
      <w:r>
        <w:t>Store valid data.</w:t>
      </w:r>
    </w:p>
    <w:p w14:paraId="04CC810A" w14:textId="77777777" w:rsidR="00940A28" w:rsidRDefault="00940A28" w:rsidP="004844CE">
      <w:pPr>
        <w:pStyle w:val="ListParagraph"/>
        <w:numPr>
          <w:ilvl w:val="0"/>
          <w:numId w:val="33"/>
        </w:numPr>
        <w:spacing w:before="120" w:after="280"/>
      </w:pPr>
      <w:r>
        <w:t>Show data successfully store or not.</w:t>
      </w:r>
    </w:p>
    <w:p w14:paraId="347F1042" w14:textId="68570938" w:rsidR="00940A28" w:rsidRPr="001C7BB8" w:rsidRDefault="001C7BB8" w:rsidP="0088400F">
      <w:pPr>
        <w:pStyle w:val="Heading5"/>
      </w:pPr>
      <w:r>
        <w:t xml:space="preserve">1.1.2 </w:t>
      </w:r>
      <w:r w:rsidRPr="001C7BB8">
        <w:t>SIGN IN</w:t>
      </w:r>
    </w:p>
    <w:p w14:paraId="099F9397" w14:textId="77777777" w:rsidR="00940A28" w:rsidRDefault="00940A28" w:rsidP="004844CE">
      <w:pPr>
        <w:pStyle w:val="ListParagraph"/>
        <w:numPr>
          <w:ilvl w:val="0"/>
          <w:numId w:val="34"/>
        </w:numPr>
        <w:spacing w:before="120" w:after="280"/>
      </w:pPr>
      <w:r>
        <w:t>Primary actor: Instructor, Student, Database</w:t>
      </w:r>
    </w:p>
    <w:p w14:paraId="49EDB2A4" w14:textId="77777777" w:rsidR="00940A28" w:rsidRPr="00C3455D" w:rsidRDefault="00940A28" w:rsidP="004844CE">
      <w:pPr>
        <w:pStyle w:val="ListParagraph"/>
        <w:numPr>
          <w:ilvl w:val="0"/>
          <w:numId w:val="34"/>
        </w:numPr>
        <w:spacing w:before="120" w:after="280"/>
      </w:pPr>
      <w:r>
        <w:lastRenderedPageBreak/>
        <w:t>Secondary actor: N/A</w:t>
      </w:r>
    </w:p>
    <w:p w14:paraId="3EEB0C8E" w14:textId="030519AF" w:rsidR="00940A28" w:rsidRDefault="001C7BB8" w:rsidP="001C7BB8">
      <w:pPr>
        <w:pStyle w:val="Heading5"/>
      </w:pPr>
      <w:r>
        <w:t>STUDENTS ACTION/REPLY</w:t>
      </w:r>
    </w:p>
    <w:p w14:paraId="5A4D684B" w14:textId="77777777" w:rsidR="00940A28" w:rsidRDefault="00940A28" w:rsidP="004844CE">
      <w:pPr>
        <w:pStyle w:val="ListParagraph"/>
        <w:numPr>
          <w:ilvl w:val="0"/>
          <w:numId w:val="32"/>
        </w:numPr>
        <w:spacing w:before="120" w:after="280"/>
      </w:pPr>
      <w:r>
        <w:t>Action: Student enter information to sign in.</w:t>
      </w:r>
    </w:p>
    <w:p w14:paraId="66A6F4BD" w14:textId="77777777" w:rsidR="00940A28" w:rsidRDefault="00940A28" w:rsidP="004844CE">
      <w:pPr>
        <w:pStyle w:val="ListParagraph"/>
        <w:numPr>
          <w:ilvl w:val="0"/>
          <w:numId w:val="32"/>
        </w:numPr>
        <w:spacing w:before="120" w:after="280"/>
      </w:pPr>
      <w:r>
        <w:t>Reply: System check validity and store information.</w:t>
      </w:r>
    </w:p>
    <w:p w14:paraId="2E07DB4A" w14:textId="715AE73D" w:rsidR="00940A28" w:rsidRDefault="001C7BB8" w:rsidP="001C7BB8">
      <w:pPr>
        <w:pStyle w:val="Heading5"/>
      </w:pPr>
      <w:r>
        <w:t>INSTRUCTOR ACTION/REPLY</w:t>
      </w:r>
    </w:p>
    <w:p w14:paraId="7E747D8C" w14:textId="77777777" w:rsidR="00940A28" w:rsidRDefault="00940A28" w:rsidP="004844CE">
      <w:pPr>
        <w:pStyle w:val="ListParagraph"/>
        <w:numPr>
          <w:ilvl w:val="0"/>
          <w:numId w:val="32"/>
        </w:numPr>
        <w:spacing w:before="120" w:after="280"/>
      </w:pPr>
      <w:r>
        <w:t xml:space="preserve"> Action: Instructor enter information to sign in.</w:t>
      </w:r>
    </w:p>
    <w:p w14:paraId="560151A1" w14:textId="77777777" w:rsidR="00940A28" w:rsidRDefault="00940A28" w:rsidP="004844CE">
      <w:pPr>
        <w:pStyle w:val="ListParagraph"/>
        <w:numPr>
          <w:ilvl w:val="0"/>
          <w:numId w:val="32"/>
        </w:numPr>
        <w:spacing w:before="120" w:after="280"/>
      </w:pPr>
      <w:r>
        <w:t>Reply: System check validity and store information.</w:t>
      </w:r>
    </w:p>
    <w:p w14:paraId="0BA56B60" w14:textId="6C8E6BC1" w:rsidR="00940A28" w:rsidRDefault="001C7BB8" w:rsidP="001C7BB8">
      <w:pPr>
        <w:pStyle w:val="Heading5"/>
      </w:pPr>
      <w:r>
        <w:t>DATABASE ACTION/REPLY</w:t>
      </w:r>
    </w:p>
    <w:p w14:paraId="64150C34" w14:textId="77777777" w:rsidR="00940A28" w:rsidRDefault="00940A28" w:rsidP="004844CE">
      <w:pPr>
        <w:pStyle w:val="ListParagraph"/>
        <w:numPr>
          <w:ilvl w:val="0"/>
          <w:numId w:val="33"/>
        </w:numPr>
        <w:spacing w:before="120" w:after="280"/>
      </w:pPr>
      <w:r>
        <w:t>Store valid data.</w:t>
      </w:r>
    </w:p>
    <w:p w14:paraId="168207ED" w14:textId="77777777" w:rsidR="00940A28" w:rsidRDefault="00940A28" w:rsidP="004844CE">
      <w:pPr>
        <w:pStyle w:val="ListParagraph"/>
        <w:numPr>
          <w:ilvl w:val="0"/>
          <w:numId w:val="33"/>
        </w:numPr>
        <w:spacing w:before="120" w:after="280"/>
      </w:pPr>
      <w:r>
        <w:t>Show data successfully store or not</w:t>
      </w:r>
    </w:p>
    <w:p w14:paraId="1576CB31" w14:textId="50DBD7AF" w:rsidR="00940A28" w:rsidRDefault="001C7BB8" w:rsidP="0088400F">
      <w:pPr>
        <w:pStyle w:val="Heading5"/>
      </w:pPr>
      <w:r>
        <w:t>1.1.3 ACCOUNT RECOVERY</w:t>
      </w:r>
    </w:p>
    <w:p w14:paraId="095DE435" w14:textId="77777777" w:rsidR="00940A28" w:rsidRDefault="00940A28" w:rsidP="004844CE">
      <w:pPr>
        <w:pStyle w:val="ListParagraph"/>
        <w:numPr>
          <w:ilvl w:val="0"/>
          <w:numId w:val="35"/>
        </w:numPr>
        <w:spacing w:before="120" w:after="280"/>
      </w:pPr>
      <w:r>
        <w:t>Primary actor: Instructor, Student, Database</w:t>
      </w:r>
    </w:p>
    <w:p w14:paraId="72086AB7" w14:textId="77777777" w:rsidR="00940A28" w:rsidRDefault="00940A28" w:rsidP="004844CE">
      <w:pPr>
        <w:pStyle w:val="ListParagraph"/>
        <w:numPr>
          <w:ilvl w:val="0"/>
          <w:numId w:val="35"/>
        </w:numPr>
        <w:spacing w:before="120" w:after="280"/>
      </w:pPr>
      <w:r>
        <w:t>Secondary actor: N/A</w:t>
      </w:r>
    </w:p>
    <w:p w14:paraId="47F2E7CA" w14:textId="7AAAD0D4" w:rsidR="00940A28" w:rsidRDefault="001C7BB8" w:rsidP="001C7BB8">
      <w:pPr>
        <w:pStyle w:val="Heading5"/>
      </w:pPr>
      <w:r>
        <w:t>STUDENTS ACTION/REPLY</w:t>
      </w:r>
    </w:p>
    <w:p w14:paraId="4CB30D38" w14:textId="77777777" w:rsidR="00940A28" w:rsidRDefault="00940A28" w:rsidP="004844CE">
      <w:pPr>
        <w:pStyle w:val="ListParagraph"/>
        <w:numPr>
          <w:ilvl w:val="0"/>
          <w:numId w:val="32"/>
        </w:numPr>
        <w:spacing w:before="120" w:after="280"/>
      </w:pPr>
      <w:r>
        <w:t>Action: Student enter email.</w:t>
      </w:r>
    </w:p>
    <w:p w14:paraId="0C0EF936" w14:textId="77777777" w:rsidR="00940A28" w:rsidRDefault="00940A28" w:rsidP="004844CE">
      <w:pPr>
        <w:pStyle w:val="ListParagraph"/>
        <w:numPr>
          <w:ilvl w:val="0"/>
          <w:numId w:val="32"/>
        </w:numPr>
        <w:spacing w:before="120" w:after="280"/>
      </w:pPr>
      <w:r>
        <w:t>Reply: System check validity and store information.</w:t>
      </w:r>
    </w:p>
    <w:p w14:paraId="357B3441" w14:textId="3AE25B7D" w:rsidR="00940A28" w:rsidRDefault="001C7BB8" w:rsidP="001C7BB8">
      <w:pPr>
        <w:pStyle w:val="Heading5"/>
      </w:pPr>
      <w:r>
        <w:t>INSTRUCTOR ACTION/REPLY</w:t>
      </w:r>
    </w:p>
    <w:p w14:paraId="52907ED3" w14:textId="77777777" w:rsidR="00940A28" w:rsidRDefault="00940A28" w:rsidP="004844CE">
      <w:pPr>
        <w:pStyle w:val="ListParagraph"/>
        <w:numPr>
          <w:ilvl w:val="0"/>
          <w:numId w:val="32"/>
        </w:numPr>
        <w:spacing w:before="120" w:after="280"/>
      </w:pPr>
      <w:r>
        <w:t xml:space="preserve"> Action: Instructor enter information to sign in.</w:t>
      </w:r>
    </w:p>
    <w:p w14:paraId="0C5E3CFF" w14:textId="77777777" w:rsidR="00940A28" w:rsidRDefault="00940A28" w:rsidP="004844CE">
      <w:pPr>
        <w:pStyle w:val="ListParagraph"/>
        <w:numPr>
          <w:ilvl w:val="0"/>
          <w:numId w:val="32"/>
        </w:numPr>
        <w:spacing w:before="120" w:after="280"/>
      </w:pPr>
      <w:r>
        <w:t>Reply: System check validity and send pin.</w:t>
      </w:r>
    </w:p>
    <w:p w14:paraId="1656BC09" w14:textId="629068B0" w:rsidR="00940A28" w:rsidRDefault="001C7BB8" w:rsidP="001C7BB8">
      <w:pPr>
        <w:pStyle w:val="Heading5"/>
      </w:pPr>
      <w:r>
        <w:t>DATABASE ACTION/REPLY</w:t>
      </w:r>
    </w:p>
    <w:p w14:paraId="18785DFE" w14:textId="77777777" w:rsidR="00940A28" w:rsidRDefault="00940A28" w:rsidP="004844CE">
      <w:pPr>
        <w:pStyle w:val="ListParagraph"/>
        <w:numPr>
          <w:ilvl w:val="0"/>
          <w:numId w:val="33"/>
        </w:numPr>
        <w:spacing w:before="120" w:after="280"/>
      </w:pPr>
      <w:r>
        <w:t>Store modified data.</w:t>
      </w:r>
    </w:p>
    <w:p w14:paraId="5CBAA001" w14:textId="77777777" w:rsidR="00940A28" w:rsidRDefault="00940A28" w:rsidP="004844CE">
      <w:pPr>
        <w:pStyle w:val="ListParagraph"/>
        <w:numPr>
          <w:ilvl w:val="0"/>
          <w:numId w:val="33"/>
        </w:numPr>
        <w:spacing w:before="120" w:after="280"/>
      </w:pPr>
      <w:r>
        <w:t>Show data successfully store or not</w:t>
      </w:r>
    </w:p>
    <w:p w14:paraId="7E99322E" w14:textId="2A61C0DD" w:rsidR="00940A28" w:rsidRDefault="007E465E" w:rsidP="0088400F">
      <w:pPr>
        <w:pStyle w:val="Heading3"/>
      </w:pPr>
      <w:r w:rsidRPr="0088400F">
        <w:lastRenderedPageBreak/>
        <w:t>4.3.4</w:t>
      </w:r>
      <w:r>
        <w:t xml:space="preserve"> </w:t>
      </w:r>
      <w:r w:rsidRPr="0088400F">
        <w:t>LEVEL</w:t>
      </w:r>
      <w:r w:rsidR="001C7BB8" w:rsidRPr="0088400F">
        <w:t xml:space="preserve"> </w:t>
      </w:r>
      <w:r w:rsidRPr="0088400F">
        <w:t>-</w:t>
      </w:r>
      <w:r w:rsidR="001C7BB8" w:rsidRPr="0088400F">
        <w:t>1.2 USE CASE DIAGRAM- ASSIGNMENT MANAGEMENT</w:t>
      </w:r>
    </w:p>
    <w:p w14:paraId="05B0E4B9" w14:textId="77777777" w:rsidR="001C7BB8" w:rsidRPr="001C7BB8" w:rsidRDefault="001C7BB8" w:rsidP="001C7BB8"/>
    <w:p w14:paraId="56271D86" w14:textId="77777777" w:rsidR="00940A28" w:rsidRPr="00381E3A" w:rsidRDefault="00940A28" w:rsidP="00940A28">
      <w:r>
        <w:rPr>
          <w:noProof/>
        </w:rPr>
        <w:drawing>
          <wp:inline distT="0" distB="0" distL="0" distR="0" wp14:anchorId="302B6460" wp14:editId="0BB687F3">
            <wp:extent cx="5943600" cy="513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vel3 .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5130800"/>
                    </a:xfrm>
                    <a:prstGeom prst="rect">
                      <a:avLst/>
                    </a:prstGeom>
                  </pic:spPr>
                </pic:pic>
              </a:graphicData>
            </a:graphic>
          </wp:inline>
        </w:drawing>
      </w:r>
    </w:p>
    <w:p w14:paraId="35A47F9D" w14:textId="77777777" w:rsidR="00940A28" w:rsidRDefault="00940A28" w:rsidP="00940A28">
      <w:r>
        <w:tab/>
      </w:r>
      <w:r>
        <w:tab/>
      </w:r>
      <w:r>
        <w:tab/>
        <w:t>Figure-4: level 1.2 use case diagram- Assignment management</w:t>
      </w:r>
    </w:p>
    <w:p w14:paraId="02C06D06" w14:textId="77777777" w:rsidR="00940A28" w:rsidRDefault="00940A28" w:rsidP="00940A28">
      <w:r>
        <w:t>Name: Assignment management of AMS</w:t>
      </w:r>
    </w:p>
    <w:p w14:paraId="2B23417E" w14:textId="77777777" w:rsidR="00940A28" w:rsidRDefault="00940A28" w:rsidP="00940A28">
      <w:r>
        <w:t>Primary actor: Instructor, Student, Database</w:t>
      </w:r>
    </w:p>
    <w:p w14:paraId="02944F1A" w14:textId="77777777" w:rsidR="00940A28" w:rsidRDefault="00940A28" w:rsidP="00940A28">
      <w:r>
        <w:t xml:space="preserve">Secondary actor: N/A </w:t>
      </w:r>
    </w:p>
    <w:p w14:paraId="49721272" w14:textId="383A6D7D" w:rsidR="008861B7" w:rsidRPr="008861B7" w:rsidRDefault="001C7BB8" w:rsidP="008861B7">
      <w:pPr>
        <w:pStyle w:val="Heading3"/>
      </w:pPr>
      <w:r>
        <w:lastRenderedPageBreak/>
        <w:t>DESCRIPTION OF LEVEL</w:t>
      </w:r>
      <w:r w:rsidR="007E465E">
        <w:t>-</w:t>
      </w:r>
      <w:r>
        <w:t xml:space="preserve"> 1.2 USE CASE DIAGRAM-</w:t>
      </w:r>
    </w:p>
    <w:p w14:paraId="5E60F954" w14:textId="77777777" w:rsidR="00940A28" w:rsidRDefault="00940A28" w:rsidP="00940A28">
      <w:r>
        <w:t>There are 8 subsystems in Assignment subsystem. These are-</w:t>
      </w:r>
    </w:p>
    <w:p w14:paraId="4949E85A" w14:textId="77777777" w:rsidR="00940A28" w:rsidRDefault="00940A28" w:rsidP="004844CE">
      <w:pPr>
        <w:pStyle w:val="ListParagraph"/>
        <w:numPr>
          <w:ilvl w:val="0"/>
          <w:numId w:val="36"/>
        </w:numPr>
        <w:spacing w:before="120" w:after="280"/>
      </w:pPr>
      <w:r>
        <w:t>Assignment post</w:t>
      </w:r>
    </w:p>
    <w:p w14:paraId="3363A08F" w14:textId="77777777" w:rsidR="00940A28" w:rsidRDefault="00940A28" w:rsidP="004844CE">
      <w:pPr>
        <w:pStyle w:val="ListParagraph"/>
        <w:numPr>
          <w:ilvl w:val="0"/>
          <w:numId w:val="36"/>
        </w:numPr>
        <w:spacing w:before="120" w:after="280"/>
      </w:pPr>
      <w:r>
        <w:t>Assignment submission</w:t>
      </w:r>
    </w:p>
    <w:p w14:paraId="10135BF4" w14:textId="77777777" w:rsidR="00940A28" w:rsidRDefault="00940A28" w:rsidP="004844CE">
      <w:pPr>
        <w:pStyle w:val="ListParagraph"/>
        <w:numPr>
          <w:ilvl w:val="0"/>
          <w:numId w:val="36"/>
        </w:numPr>
        <w:spacing w:before="120" w:after="280"/>
      </w:pPr>
      <w:r>
        <w:t>Comment</w:t>
      </w:r>
    </w:p>
    <w:p w14:paraId="51BB567D" w14:textId="77777777" w:rsidR="00940A28" w:rsidRDefault="00940A28" w:rsidP="004844CE">
      <w:pPr>
        <w:pStyle w:val="ListParagraph"/>
        <w:numPr>
          <w:ilvl w:val="0"/>
          <w:numId w:val="36"/>
        </w:numPr>
        <w:spacing w:before="120" w:after="280"/>
      </w:pPr>
      <w:r>
        <w:t>Assignment resubmission</w:t>
      </w:r>
    </w:p>
    <w:p w14:paraId="1AF1D1C1" w14:textId="77777777" w:rsidR="00940A28" w:rsidRDefault="00940A28" w:rsidP="004844CE">
      <w:pPr>
        <w:pStyle w:val="ListParagraph"/>
        <w:numPr>
          <w:ilvl w:val="0"/>
          <w:numId w:val="36"/>
        </w:numPr>
        <w:spacing w:before="120" w:after="280"/>
      </w:pPr>
      <w:r>
        <w:t>Filter assignment</w:t>
      </w:r>
    </w:p>
    <w:p w14:paraId="4A089282" w14:textId="77777777" w:rsidR="00940A28" w:rsidRDefault="00940A28" w:rsidP="004844CE">
      <w:pPr>
        <w:pStyle w:val="ListParagraph"/>
        <w:numPr>
          <w:ilvl w:val="0"/>
          <w:numId w:val="36"/>
        </w:numPr>
        <w:spacing w:before="120" w:after="280"/>
      </w:pPr>
      <w:r>
        <w:t>Plagiarism check</w:t>
      </w:r>
    </w:p>
    <w:p w14:paraId="45E9644F" w14:textId="77777777" w:rsidR="00940A28" w:rsidRDefault="00940A28" w:rsidP="004844CE">
      <w:pPr>
        <w:pStyle w:val="ListParagraph"/>
        <w:numPr>
          <w:ilvl w:val="0"/>
          <w:numId w:val="36"/>
        </w:numPr>
        <w:spacing w:before="120" w:after="280"/>
      </w:pPr>
      <w:r>
        <w:t>Notification</w:t>
      </w:r>
    </w:p>
    <w:p w14:paraId="25BA17CC" w14:textId="77777777" w:rsidR="00940A28" w:rsidRPr="00DE6037" w:rsidRDefault="00940A28" w:rsidP="004844CE">
      <w:pPr>
        <w:pStyle w:val="ListParagraph"/>
        <w:numPr>
          <w:ilvl w:val="0"/>
          <w:numId w:val="36"/>
        </w:numPr>
        <w:spacing w:before="120" w:after="280"/>
      </w:pPr>
      <w:r>
        <w:t>Mark distribution</w:t>
      </w:r>
    </w:p>
    <w:p w14:paraId="6F2FB291" w14:textId="7DF2225B" w:rsidR="00940A28" w:rsidRDefault="001C7BB8" w:rsidP="0088400F">
      <w:pPr>
        <w:pStyle w:val="Heading3"/>
      </w:pPr>
      <w:r>
        <w:t xml:space="preserve">4.3.5 LEVEL </w:t>
      </w:r>
      <w:r w:rsidR="007E465E">
        <w:t>-</w:t>
      </w:r>
      <w:r>
        <w:t>1.2.1 USE CASE DIAGRAM- POST ASSIGNMENT</w:t>
      </w:r>
    </w:p>
    <w:p w14:paraId="3CC07649" w14:textId="77777777" w:rsidR="001C7BB8" w:rsidRPr="001C7BB8" w:rsidRDefault="001C7BB8" w:rsidP="001C7BB8"/>
    <w:p w14:paraId="13E24D21" w14:textId="77777777" w:rsidR="00940A28" w:rsidRPr="007660BE" w:rsidRDefault="00940A28" w:rsidP="00940A28">
      <w:r>
        <w:rPr>
          <w:noProof/>
        </w:rPr>
        <w:drawing>
          <wp:inline distT="0" distB="0" distL="0" distR="0" wp14:anchorId="748A3D48" wp14:editId="765DE259">
            <wp:extent cx="5934075" cy="3152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evel5.png"/>
                    <pic:cNvPicPr/>
                  </pic:nvPicPr>
                  <pic:blipFill>
                    <a:blip r:embed="rId11">
                      <a:extLst>
                        <a:ext uri="{28A0092B-C50C-407E-A947-70E740481C1C}">
                          <a14:useLocalDpi xmlns:a14="http://schemas.microsoft.com/office/drawing/2010/main" val="0"/>
                        </a:ext>
                      </a:extLst>
                    </a:blip>
                    <a:stretch>
                      <a:fillRect/>
                    </a:stretch>
                  </pic:blipFill>
                  <pic:spPr>
                    <a:xfrm>
                      <a:off x="0" y="0"/>
                      <a:ext cx="5934075" cy="3152775"/>
                    </a:xfrm>
                    <a:prstGeom prst="rect">
                      <a:avLst/>
                    </a:prstGeom>
                  </pic:spPr>
                </pic:pic>
              </a:graphicData>
            </a:graphic>
          </wp:inline>
        </w:drawing>
      </w:r>
    </w:p>
    <w:p w14:paraId="6BB5A68E" w14:textId="77777777" w:rsidR="00940A28" w:rsidRDefault="00940A28" w:rsidP="00940A28">
      <w:pPr>
        <w:pStyle w:val="ListParagraph"/>
      </w:pPr>
      <w:r>
        <w:tab/>
      </w:r>
      <w:r>
        <w:tab/>
        <w:t xml:space="preserve">        Figure-5: level 1.2.1 use case diagram- Post assignment</w:t>
      </w:r>
    </w:p>
    <w:p w14:paraId="32C37EF0" w14:textId="77777777" w:rsidR="00940A28" w:rsidRDefault="00940A28" w:rsidP="00940A28">
      <w:pPr>
        <w:pStyle w:val="ListParagraph"/>
      </w:pPr>
    </w:p>
    <w:p w14:paraId="65023660" w14:textId="77777777" w:rsidR="0088400F" w:rsidRDefault="0088400F" w:rsidP="00940A28">
      <w:pPr>
        <w:pStyle w:val="ListParagraph"/>
      </w:pPr>
    </w:p>
    <w:p w14:paraId="10E97FA7" w14:textId="77777777" w:rsidR="00940A28" w:rsidRDefault="00940A28" w:rsidP="00940A28">
      <w:pPr>
        <w:pStyle w:val="ListParagraph"/>
      </w:pPr>
      <w:r>
        <w:lastRenderedPageBreak/>
        <w:t xml:space="preserve">Name: Post Assignment of AMS </w:t>
      </w:r>
    </w:p>
    <w:p w14:paraId="68D2E190" w14:textId="77777777" w:rsidR="00940A28" w:rsidRDefault="00940A28" w:rsidP="00940A28">
      <w:pPr>
        <w:pStyle w:val="ListParagraph"/>
      </w:pPr>
      <w:r>
        <w:t>Primary actor: Instructor, Database</w:t>
      </w:r>
    </w:p>
    <w:p w14:paraId="7D243E7B" w14:textId="77777777" w:rsidR="00940A28" w:rsidRDefault="00940A28" w:rsidP="00940A28">
      <w:pPr>
        <w:pStyle w:val="ListParagraph"/>
      </w:pPr>
      <w:r>
        <w:t>Secondary actor: N/A</w:t>
      </w:r>
    </w:p>
    <w:p w14:paraId="07341DF1" w14:textId="20ECE368" w:rsidR="001C7BB8" w:rsidRPr="001C7BB8" w:rsidRDefault="001C7BB8" w:rsidP="0088400F">
      <w:pPr>
        <w:pStyle w:val="Heading5"/>
      </w:pPr>
      <w:r>
        <w:t xml:space="preserve">DESCRIPTION OF LEVEL </w:t>
      </w:r>
      <w:r w:rsidR="007E465E">
        <w:t>-</w:t>
      </w:r>
      <w:r>
        <w:t>1.2.1 USE CASE DIAGRAM-</w:t>
      </w:r>
    </w:p>
    <w:p w14:paraId="6325F149" w14:textId="77777777" w:rsidR="00940A28" w:rsidRDefault="00940A28" w:rsidP="00940A28">
      <w:r>
        <w:t>There are 3 subsystems of Post assignment subsystems. These are-</w:t>
      </w:r>
    </w:p>
    <w:p w14:paraId="41A65FC0" w14:textId="77777777" w:rsidR="00940A28" w:rsidRDefault="00940A28" w:rsidP="004844CE">
      <w:pPr>
        <w:pStyle w:val="ListParagraph"/>
        <w:numPr>
          <w:ilvl w:val="0"/>
          <w:numId w:val="57"/>
        </w:numPr>
        <w:spacing w:before="120" w:after="280"/>
      </w:pPr>
      <w:r>
        <w:t>Format specification</w:t>
      </w:r>
    </w:p>
    <w:p w14:paraId="26B4279C" w14:textId="77777777" w:rsidR="00940A28" w:rsidRDefault="00940A28" w:rsidP="004844CE">
      <w:pPr>
        <w:pStyle w:val="ListParagraph"/>
        <w:numPr>
          <w:ilvl w:val="0"/>
          <w:numId w:val="57"/>
        </w:numPr>
        <w:spacing w:before="120" w:after="280"/>
      </w:pPr>
      <w:r>
        <w:t>Deadline specification</w:t>
      </w:r>
    </w:p>
    <w:p w14:paraId="686063DC" w14:textId="77777777" w:rsidR="00940A28" w:rsidRDefault="00940A28" w:rsidP="004844CE">
      <w:pPr>
        <w:pStyle w:val="ListParagraph"/>
        <w:numPr>
          <w:ilvl w:val="0"/>
          <w:numId w:val="57"/>
        </w:numPr>
        <w:spacing w:before="120" w:after="280"/>
      </w:pPr>
      <w:r>
        <w:t>File attachment</w:t>
      </w:r>
    </w:p>
    <w:p w14:paraId="54E3E71B" w14:textId="03DDCF18" w:rsidR="00940A28" w:rsidRDefault="001C7BB8" w:rsidP="0088400F">
      <w:pPr>
        <w:pStyle w:val="Heading5"/>
      </w:pPr>
      <w:r>
        <w:t>1.2.1.1 FORMAT SPECIFICATION</w:t>
      </w:r>
    </w:p>
    <w:p w14:paraId="4625DE22" w14:textId="77777777" w:rsidR="00940A28" w:rsidRDefault="00940A28" w:rsidP="004844CE">
      <w:pPr>
        <w:pStyle w:val="ListParagraph"/>
        <w:numPr>
          <w:ilvl w:val="0"/>
          <w:numId w:val="58"/>
        </w:numPr>
        <w:spacing w:before="120" w:after="280"/>
      </w:pPr>
      <w:r>
        <w:t>Primary actor: Instructor, Database</w:t>
      </w:r>
    </w:p>
    <w:p w14:paraId="35C7AAB3" w14:textId="77777777" w:rsidR="00940A28" w:rsidRDefault="00940A28" w:rsidP="004844CE">
      <w:pPr>
        <w:pStyle w:val="ListParagraph"/>
        <w:numPr>
          <w:ilvl w:val="0"/>
          <w:numId w:val="58"/>
        </w:numPr>
        <w:spacing w:before="120" w:after="280"/>
      </w:pPr>
      <w:r>
        <w:t>Secondary actor: N/A</w:t>
      </w:r>
    </w:p>
    <w:p w14:paraId="47EC6187" w14:textId="188A2418" w:rsidR="00940A28" w:rsidRDefault="001C7BB8" w:rsidP="001C7BB8">
      <w:pPr>
        <w:pStyle w:val="Heading5"/>
      </w:pPr>
      <w:r>
        <w:t>INSTRUCTOR ACTION/REPLY</w:t>
      </w:r>
    </w:p>
    <w:p w14:paraId="52666357" w14:textId="77777777" w:rsidR="00940A28" w:rsidRDefault="00940A28" w:rsidP="004844CE">
      <w:pPr>
        <w:pStyle w:val="ListParagraph"/>
        <w:numPr>
          <w:ilvl w:val="0"/>
          <w:numId w:val="32"/>
        </w:numPr>
        <w:spacing w:before="120" w:after="280"/>
      </w:pPr>
      <w:r>
        <w:t>Action: Select a format.</w:t>
      </w:r>
    </w:p>
    <w:p w14:paraId="3CFDDEA4" w14:textId="77777777" w:rsidR="00940A28" w:rsidRDefault="00940A28" w:rsidP="004844CE">
      <w:pPr>
        <w:pStyle w:val="ListParagraph"/>
        <w:numPr>
          <w:ilvl w:val="0"/>
          <w:numId w:val="32"/>
        </w:numPr>
        <w:spacing w:before="120" w:after="280"/>
      </w:pPr>
      <w:r>
        <w:t>Reply: Format selected.</w:t>
      </w:r>
    </w:p>
    <w:p w14:paraId="725311D7" w14:textId="7C967EB0" w:rsidR="00940A28" w:rsidRPr="001E7F0A" w:rsidRDefault="001C7BB8" w:rsidP="001C7BB8">
      <w:pPr>
        <w:pStyle w:val="Heading5"/>
      </w:pPr>
      <w:r w:rsidRPr="001E7F0A">
        <w:t>DATABASE ACTION/REPLY</w:t>
      </w:r>
    </w:p>
    <w:p w14:paraId="77E06441" w14:textId="77777777" w:rsidR="00940A28" w:rsidRDefault="00940A28" w:rsidP="004844CE">
      <w:pPr>
        <w:pStyle w:val="ListParagraph"/>
        <w:numPr>
          <w:ilvl w:val="0"/>
          <w:numId w:val="33"/>
        </w:numPr>
        <w:spacing w:before="120" w:after="280"/>
      </w:pPr>
      <w:r>
        <w:t>Action: Store format of assignment.</w:t>
      </w:r>
    </w:p>
    <w:p w14:paraId="76731B41" w14:textId="77777777" w:rsidR="00940A28" w:rsidRDefault="00940A28" w:rsidP="004844CE">
      <w:pPr>
        <w:pStyle w:val="ListParagraph"/>
        <w:numPr>
          <w:ilvl w:val="0"/>
          <w:numId w:val="33"/>
        </w:numPr>
        <w:spacing w:before="120" w:after="280"/>
      </w:pPr>
      <w:r>
        <w:t>Reply: Format stored.</w:t>
      </w:r>
    </w:p>
    <w:p w14:paraId="38E98061" w14:textId="1801009B" w:rsidR="00940A28" w:rsidRDefault="001C7BB8" w:rsidP="001C7BB8">
      <w:pPr>
        <w:pStyle w:val="Heading4"/>
      </w:pPr>
      <w:r>
        <w:t>1.2.1.2 DEADLINE SPECIFICATION</w:t>
      </w:r>
    </w:p>
    <w:p w14:paraId="70EED523" w14:textId="77777777" w:rsidR="00940A28" w:rsidRDefault="00940A28" w:rsidP="004844CE">
      <w:pPr>
        <w:pStyle w:val="ListParagraph"/>
        <w:numPr>
          <w:ilvl w:val="0"/>
          <w:numId w:val="59"/>
        </w:numPr>
        <w:spacing w:before="120" w:after="280"/>
      </w:pPr>
      <w:r>
        <w:t>Primary actor: Instructor, Database</w:t>
      </w:r>
    </w:p>
    <w:p w14:paraId="15739FFF" w14:textId="77777777" w:rsidR="00940A28" w:rsidRDefault="00940A28" w:rsidP="004844CE">
      <w:pPr>
        <w:pStyle w:val="ListParagraph"/>
        <w:numPr>
          <w:ilvl w:val="0"/>
          <w:numId w:val="59"/>
        </w:numPr>
        <w:spacing w:before="120" w:after="280"/>
      </w:pPr>
      <w:r>
        <w:t>Secondary actor: N/A</w:t>
      </w:r>
    </w:p>
    <w:p w14:paraId="0FCDABEB" w14:textId="04DBAB64" w:rsidR="00940A28" w:rsidRDefault="001C7BB8" w:rsidP="001C7BB8">
      <w:pPr>
        <w:pStyle w:val="Heading5"/>
      </w:pPr>
      <w:r>
        <w:t>INSTRUCTOR ACTION/REPLY</w:t>
      </w:r>
    </w:p>
    <w:p w14:paraId="60490546" w14:textId="77777777" w:rsidR="00940A28" w:rsidRDefault="00940A28" w:rsidP="004844CE">
      <w:pPr>
        <w:pStyle w:val="ListParagraph"/>
        <w:numPr>
          <w:ilvl w:val="0"/>
          <w:numId w:val="32"/>
        </w:numPr>
        <w:spacing w:before="120" w:after="280"/>
      </w:pPr>
      <w:r>
        <w:t>Action: Give deadline for assignment.</w:t>
      </w:r>
    </w:p>
    <w:p w14:paraId="6C5C4364" w14:textId="77777777" w:rsidR="00940A28" w:rsidRDefault="00940A28" w:rsidP="004844CE">
      <w:pPr>
        <w:pStyle w:val="ListParagraph"/>
        <w:numPr>
          <w:ilvl w:val="0"/>
          <w:numId w:val="32"/>
        </w:numPr>
        <w:spacing w:before="120" w:after="280"/>
      </w:pPr>
      <w:r>
        <w:t>Reply: Deadline confirmed.</w:t>
      </w:r>
    </w:p>
    <w:p w14:paraId="2A9241ED" w14:textId="243FB740" w:rsidR="00940A28" w:rsidRDefault="001C7BB8" w:rsidP="001C7BB8">
      <w:pPr>
        <w:pStyle w:val="Heading5"/>
      </w:pPr>
      <w:r>
        <w:lastRenderedPageBreak/>
        <w:t>DATABASE ACTION/REPLY</w:t>
      </w:r>
    </w:p>
    <w:p w14:paraId="47F7D878" w14:textId="77777777" w:rsidR="00940A28" w:rsidRDefault="00940A28" w:rsidP="004844CE">
      <w:pPr>
        <w:pStyle w:val="ListParagraph"/>
        <w:numPr>
          <w:ilvl w:val="0"/>
          <w:numId w:val="33"/>
        </w:numPr>
        <w:spacing w:before="120" w:after="280"/>
      </w:pPr>
      <w:r>
        <w:t>Action: Store deadline of assignment.</w:t>
      </w:r>
    </w:p>
    <w:p w14:paraId="0A38565A" w14:textId="77777777" w:rsidR="00940A28" w:rsidRDefault="00940A28" w:rsidP="004844CE">
      <w:pPr>
        <w:pStyle w:val="ListParagraph"/>
        <w:numPr>
          <w:ilvl w:val="0"/>
          <w:numId w:val="33"/>
        </w:numPr>
        <w:spacing w:before="120" w:after="280"/>
      </w:pPr>
      <w:r>
        <w:t>Reply: Deadline stored.</w:t>
      </w:r>
    </w:p>
    <w:p w14:paraId="2E557D9C" w14:textId="4C2B2D8D" w:rsidR="00940A28" w:rsidRDefault="001C7BB8" w:rsidP="0088400F">
      <w:pPr>
        <w:pStyle w:val="Heading5"/>
      </w:pPr>
      <w:r>
        <w:t>1.2.1.3 FILE ATTACHMENT</w:t>
      </w:r>
    </w:p>
    <w:p w14:paraId="20C08504" w14:textId="77777777" w:rsidR="00940A28" w:rsidRDefault="00940A28" w:rsidP="004844CE">
      <w:pPr>
        <w:pStyle w:val="ListParagraph"/>
        <w:numPr>
          <w:ilvl w:val="0"/>
          <w:numId w:val="60"/>
        </w:numPr>
        <w:spacing w:before="120" w:after="280"/>
      </w:pPr>
      <w:r>
        <w:t>Primary actor: Instructor, Database</w:t>
      </w:r>
    </w:p>
    <w:p w14:paraId="14BBBEE6" w14:textId="77777777" w:rsidR="00940A28" w:rsidRDefault="00940A28" w:rsidP="004844CE">
      <w:pPr>
        <w:pStyle w:val="ListParagraph"/>
        <w:numPr>
          <w:ilvl w:val="0"/>
          <w:numId w:val="60"/>
        </w:numPr>
        <w:spacing w:before="120" w:after="280"/>
      </w:pPr>
      <w:r>
        <w:t>Secondary actor: N/A</w:t>
      </w:r>
    </w:p>
    <w:p w14:paraId="01974C3C" w14:textId="41A388AD" w:rsidR="00940A28" w:rsidRDefault="001C7BB8" w:rsidP="001C7BB8">
      <w:pPr>
        <w:pStyle w:val="Heading5"/>
      </w:pPr>
      <w:r>
        <w:t>INSTRUCTOR ACTION/REPLY</w:t>
      </w:r>
    </w:p>
    <w:p w14:paraId="245442A3" w14:textId="77777777" w:rsidR="00940A28" w:rsidRDefault="00940A28" w:rsidP="004844CE">
      <w:pPr>
        <w:pStyle w:val="ListParagraph"/>
        <w:numPr>
          <w:ilvl w:val="0"/>
          <w:numId w:val="32"/>
        </w:numPr>
        <w:spacing w:before="120" w:after="280"/>
      </w:pPr>
      <w:r>
        <w:t xml:space="preserve"> Action: Select a file to attach.</w:t>
      </w:r>
    </w:p>
    <w:p w14:paraId="4F8D1A77" w14:textId="77777777" w:rsidR="00940A28" w:rsidRDefault="00940A28" w:rsidP="004844CE">
      <w:pPr>
        <w:pStyle w:val="ListParagraph"/>
        <w:numPr>
          <w:ilvl w:val="0"/>
          <w:numId w:val="32"/>
        </w:numPr>
        <w:spacing w:before="120" w:after="280"/>
      </w:pPr>
      <w:r>
        <w:t>Reply: File attached.</w:t>
      </w:r>
    </w:p>
    <w:p w14:paraId="733D35DC" w14:textId="3818C1AE" w:rsidR="00940A28" w:rsidRDefault="001C7BB8" w:rsidP="001C7BB8">
      <w:pPr>
        <w:pStyle w:val="Heading5"/>
      </w:pPr>
      <w:r>
        <w:t>DATABASE ACTION/REPLY</w:t>
      </w:r>
    </w:p>
    <w:p w14:paraId="0E482D5D" w14:textId="77777777" w:rsidR="00940A28" w:rsidRDefault="00940A28" w:rsidP="004844CE">
      <w:pPr>
        <w:pStyle w:val="ListParagraph"/>
        <w:numPr>
          <w:ilvl w:val="0"/>
          <w:numId w:val="33"/>
        </w:numPr>
        <w:spacing w:before="120" w:after="280"/>
      </w:pPr>
      <w:r>
        <w:t>Action: Store attach file of assignment.</w:t>
      </w:r>
    </w:p>
    <w:p w14:paraId="020106C1" w14:textId="77777777" w:rsidR="00940A28" w:rsidRDefault="00940A28" w:rsidP="004844CE">
      <w:pPr>
        <w:pStyle w:val="ListParagraph"/>
        <w:numPr>
          <w:ilvl w:val="0"/>
          <w:numId w:val="33"/>
        </w:numPr>
        <w:spacing w:before="120" w:after="280"/>
      </w:pPr>
      <w:r>
        <w:t>Reply: File stored.</w:t>
      </w:r>
    </w:p>
    <w:p w14:paraId="7C6CD5E7" w14:textId="17CFF044" w:rsidR="00940A28" w:rsidRDefault="001C7BB8" w:rsidP="0088400F">
      <w:pPr>
        <w:pStyle w:val="Heading5"/>
      </w:pPr>
      <w:r>
        <w:t>1.2.2 ASSIGNMENT SUBMISSION</w:t>
      </w:r>
    </w:p>
    <w:p w14:paraId="7656FD2C" w14:textId="77777777" w:rsidR="00940A28" w:rsidRDefault="00940A28" w:rsidP="004844CE">
      <w:pPr>
        <w:pStyle w:val="ListParagraph"/>
        <w:numPr>
          <w:ilvl w:val="0"/>
          <w:numId w:val="39"/>
        </w:numPr>
        <w:spacing w:before="120" w:after="280"/>
      </w:pPr>
      <w:r>
        <w:t>Primary actor: Student, Database</w:t>
      </w:r>
    </w:p>
    <w:p w14:paraId="023B744E" w14:textId="77777777" w:rsidR="00940A28" w:rsidRDefault="00940A28" w:rsidP="004844CE">
      <w:pPr>
        <w:pStyle w:val="ListParagraph"/>
        <w:numPr>
          <w:ilvl w:val="0"/>
          <w:numId w:val="39"/>
        </w:numPr>
        <w:spacing w:before="120" w:after="280"/>
      </w:pPr>
      <w:r>
        <w:t>Secondary actor: N/A</w:t>
      </w:r>
    </w:p>
    <w:p w14:paraId="3DE9766E" w14:textId="77777777" w:rsidR="00940A28" w:rsidRDefault="00940A28" w:rsidP="00940A28">
      <w:pPr>
        <w:pStyle w:val="ListParagraph"/>
      </w:pPr>
    </w:p>
    <w:p w14:paraId="4071263E" w14:textId="1ED278D5" w:rsidR="00940A28" w:rsidRDefault="001C7BB8" w:rsidP="001C7BB8">
      <w:pPr>
        <w:pStyle w:val="Heading5"/>
      </w:pPr>
      <w:r>
        <w:t>STUDENT ACTION/REPLY</w:t>
      </w:r>
    </w:p>
    <w:p w14:paraId="4FD4DF8E" w14:textId="77777777" w:rsidR="00940A28" w:rsidRDefault="00940A28" w:rsidP="004844CE">
      <w:pPr>
        <w:pStyle w:val="ListParagraph"/>
        <w:numPr>
          <w:ilvl w:val="0"/>
          <w:numId w:val="40"/>
        </w:numPr>
        <w:spacing w:before="120" w:after="280"/>
      </w:pPr>
      <w:r>
        <w:t>Action: Students submit assignment.</w:t>
      </w:r>
    </w:p>
    <w:p w14:paraId="34912BEB" w14:textId="77777777" w:rsidR="00940A28" w:rsidRDefault="00940A28" w:rsidP="004844CE">
      <w:pPr>
        <w:pStyle w:val="ListParagraph"/>
        <w:numPr>
          <w:ilvl w:val="0"/>
          <w:numId w:val="40"/>
        </w:numPr>
        <w:spacing w:before="120" w:after="280"/>
      </w:pPr>
      <w:r>
        <w:t>Reply: System will check format and requirements of corresponding assignment and show a message whether it is submitted or not.</w:t>
      </w:r>
    </w:p>
    <w:p w14:paraId="404EAE56" w14:textId="77777777" w:rsidR="00940A28" w:rsidRDefault="00940A28" w:rsidP="00940A28">
      <w:pPr>
        <w:pStyle w:val="ListParagraph"/>
      </w:pPr>
    </w:p>
    <w:p w14:paraId="2582FC86" w14:textId="3BB452EF" w:rsidR="00940A28" w:rsidRDefault="001C7BB8" w:rsidP="001C7BB8">
      <w:pPr>
        <w:pStyle w:val="Heading5"/>
      </w:pPr>
      <w:r>
        <w:t>DATABASE ACTION/REPLY</w:t>
      </w:r>
    </w:p>
    <w:p w14:paraId="2D1E6E02" w14:textId="77777777" w:rsidR="00940A28" w:rsidRDefault="00940A28" w:rsidP="004844CE">
      <w:pPr>
        <w:pStyle w:val="ListParagraph"/>
        <w:numPr>
          <w:ilvl w:val="0"/>
          <w:numId w:val="41"/>
        </w:numPr>
        <w:spacing w:before="120" w:after="280"/>
      </w:pPr>
      <w:r>
        <w:t>Action: Store the assignment.</w:t>
      </w:r>
    </w:p>
    <w:p w14:paraId="036F0797" w14:textId="77777777" w:rsidR="00940A28" w:rsidRDefault="00940A28" w:rsidP="004844CE">
      <w:pPr>
        <w:pStyle w:val="ListParagraph"/>
        <w:numPr>
          <w:ilvl w:val="0"/>
          <w:numId w:val="41"/>
        </w:numPr>
        <w:spacing w:before="120" w:after="280"/>
      </w:pPr>
      <w:r>
        <w:t>Reply: Show assignment successfully store or not.</w:t>
      </w:r>
    </w:p>
    <w:p w14:paraId="5582DC8F" w14:textId="48E1A191" w:rsidR="00940A28" w:rsidRDefault="001C7BB8" w:rsidP="001C7BB8">
      <w:pPr>
        <w:pStyle w:val="Heading4"/>
      </w:pPr>
      <w:r>
        <w:lastRenderedPageBreak/>
        <w:t>1.2.3 COMMENT</w:t>
      </w:r>
    </w:p>
    <w:p w14:paraId="18543657" w14:textId="77777777" w:rsidR="00940A28" w:rsidRDefault="00940A28" w:rsidP="004844CE">
      <w:pPr>
        <w:pStyle w:val="ListParagraph"/>
        <w:numPr>
          <w:ilvl w:val="0"/>
          <w:numId w:val="42"/>
        </w:numPr>
        <w:spacing w:before="120" w:after="280"/>
      </w:pPr>
      <w:r>
        <w:t>Primary actor: Instructor, Student, Database</w:t>
      </w:r>
    </w:p>
    <w:p w14:paraId="71B559A8" w14:textId="77777777" w:rsidR="00940A28" w:rsidRDefault="00940A28" w:rsidP="004844CE">
      <w:pPr>
        <w:pStyle w:val="ListParagraph"/>
        <w:numPr>
          <w:ilvl w:val="0"/>
          <w:numId w:val="42"/>
        </w:numPr>
        <w:spacing w:before="120" w:after="280"/>
      </w:pPr>
      <w:r>
        <w:t>Secondary actor: N/A</w:t>
      </w:r>
    </w:p>
    <w:p w14:paraId="553D68C2" w14:textId="0EC935A2" w:rsidR="00940A28" w:rsidRDefault="001C7BB8" w:rsidP="001C7BB8">
      <w:pPr>
        <w:pStyle w:val="Heading5"/>
      </w:pPr>
      <w:r>
        <w:t>INSTRUCTOR ACTION/REPLY</w:t>
      </w:r>
    </w:p>
    <w:p w14:paraId="2FE8B584" w14:textId="77777777" w:rsidR="00940A28" w:rsidRDefault="00940A28" w:rsidP="004844CE">
      <w:pPr>
        <w:pStyle w:val="ListParagraph"/>
        <w:numPr>
          <w:ilvl w:val="0"/>
          <w:numId w:val="43"/>
        </w:numPr>
        <w:spacing w:before="120" w:after="280"/>
      </w:pPr>
      <w:r>
        <w:t>Action: Instructor comment on any post</w:t>
      </w:r>
    </w:p>
    <w:p w14:paraId="0D885708" w14:textId="77777777" w:rsidR="00940A28" w:rsidRDefault="00940A28" w:rsidP="004844CE">
      <w:pPr>
        <w:pStyle w:val="ListParagraph"/>
        <w:numPr>
          <w:ilvl w:val="0"/>
          <w:numId w:val="43"/>
        </w:numPr>
        <w:spacing w:before="120" w:after="280"/>
      </w:pPr>
      <w:r>
        <w:t>Reply: Commented on post.</w:t>
      </w:r>
    </w:p>
    <w:p w14:paraId="427F8BB9" w14:textId="295AE4B2" w:rsidR="00940A28" w:rsidRDefault="001C7BB8" w:rsidP="001C7BB8">
      <w:pPr>
        <w:pStyle w:val="Heading5"/>
      </w:pPr>
      <w:r>
        <w:t>STUDENT ACTION/REPLY</w:t>
      </w:r>
    </w:p>
    <w:p w14:paraId="32200C6D" w14:textId="77777777" w:rsidR="00940A28" w:rsidRDefault="00940A28" w:rsidP="004844CE">
      <w:pPr>
        <w:pStyle w:val="ListParagraph"/>
        <w:numPr>
          <w:ilvl w:val="0"/>
          <w:numId w:val="43"/>
        </w:numPr>
        <w:spacing w:before="120" w:after="280"/>
      </w:pPr>
      <w:r>
        <w:t>Action: Student comment on any post</w:t>
      </w:r>
    </w:p>
    <w:p w14:paraId="128991BC" w14:textId="77777777" w:rsidR="00940A28" w:rsidRDefault="00940A28" w:rsidP="004844CE">
      <w:pPr>
        <w:pStyle w:val="ListParagraph"/>
        <w:numPr>
          <w:ilvl w:val="0"/>
          <w:numId w:val="43"/>
        </w:numPr>
        <w:spacing w:before="120" w:after="280"/>
      </w:pPr>
      <w:r>
        <w:t>Reply: Commented on post.</w:t>
      </w:r>
    </w:p>
    <w:p w14:paraId="42A88E7F" w14:textId="02EBD13E" w:rsidR="00940A28" w:rsidRDefault="001C7BB8" w:rsidP="001C7BB8">
      <w:pPr>
        <w:pStyle w:val="Heading5"/>
      </w:pPr>
      <w:r>
        <w:t>DATABASE ACTION/REPLY</w:t>
      </w:r>
    </w:p>
    <w:p w14:paraId="576F76A0" w14:textId="77777777" w:rsidR="00940A28" w:rsidRDefault="00940A28" w:rsidP="004844CE">
      <w:pPr>
        <w:pStyle w:val="ListParagraph"/>
        <w:numPr>
          <w:ilvl w:val="0"/>
          <w:numId w:val="43"/>
        </w:numPr>
        <w:spacing w:before="120" w:after="280"/>
      </w:pPr>
      <w:r>
        <w:t>Action: Store comment in the database.</w:t>
      </w:r>
    </w:p>
    <w:p w14:paraId="6A26C5D1" w14:textId="77777777" w:rsidR="00940A28" w:rsidRDefault="00940A28" w:rsidP="004844CE">
      <w:pPr>
        <w:pStyle w:val="ListParagraph"/>
        <w:numPr>
          <w:ilvl w:val="0"/>
          <w:numId w:val="43"/>
        </w:numPr>
        <w:spacing w:before="120" w:after="280"/>
      </w:pPr>
      <w:r>
        <w:t>Reply: Show a message whether it successfully store or not.</w:t>
      </w:r>
    </w:p>
    <w:p w14:paraId="6C7FE021" w14:textId="6B6532A2" w:rsidR="00940A28" w:rsidRDefault="001C7BB8" w:rsidP="001C7BB8">
      <w:pPr>
        <w:pStyle w:val="Heading4"/>
      </w:pPr>
      <w:r>
        <w:t>1.2.4 ASSIGNMENT RESUBMISSION</w:t>
      </w:r>
    </w:p>
    <w:p w14:paraId="00C63FD6" w14:textId="77777777" w:rsidR="00940A28" w:rsidRDefault="00940A28" w:rsidP="004844CE">
      <w:pPr>
        <w:pStyle w:val="ListParagraph"/>
        <w:numPr>
          <w:ilvl w:val="0"/>
          <w:numId w:val="44"/>
        </w:numPr>
        <w:spacing w:before="120" w:after="280"/>
      </w:pPr>
      <w:r>
        <w:t>Primary actor: Student, Database</w:t>
      </w:r>
    </w:p>
    <w:p w14:paraId="508BB34E" w14:textId="77777777" w:rsidR="00940A28" w:rsidRDefault="00940A28" w:rsidP="004844CE">
      <w:pPr>
        <w:pStyle w:val="ListParagraph"/>
        <w:numPr>
          <w:ilvl w:val="0"/>
          <w:numId w:val="44"/>
        </w:numPr>
        <w:spacing w:before="120" w:after="280"/>
      </w:pPr>
      <w:r>
        <w:t>Secondary actor: N/A</w:t>
      </w:r>
    </w:p>
    <w:p w14:paraId="1A6AAAE1" w14:textId="758B0576" w:rsidR="00940A28" w:rsidRDefault="001C7BB8" w:rsidP="001C7BB8">
      <w:pPr>
        <w:pStyle w:val="Heading5"/>
      </w:pPr>
      <w:r>
        <w:t>STUDENT ACTION/REPLY</w:t>
      </w:r>
    </w:p>
    <w:p w14:paraId="092A3C21" w14:textId="77777777" w:rsidR="00940A28" w:rsidRDefault="00940A28" w:rsidP="004844CE">
      <w:pPr>
        <w:pStyle w:val="ListParagraph"/>
        <w:numPr>
          <w:ilvl w:val="0"/>
          <w:numId w:val="45"/>
        </w:numPr>
        <w:spacing w:before="120" w:after="280"/>
      </w:pPr>
      <w:r>
        <w:t>Action: Submit assignment.</w:t>
      </w:r>
    </w:p>
    <w:p w14:paraId="34516EEB" w14:textId="77777777" w:rsidR="00940A28" w:rsidRDefault="00940A28" w:rsidP="004844CE">
      <w:pPr>
        <w:pStyle w:val="ListParagraph"/>
        <w:numPr>
          <w:ilvl w:val="0"/>
          <w:numId w:val="45"/>
        </w:numPr>
        <w:spacing w:before="120" w:after="280"/>
      </w:pPr>
      <w:r>
        <w:t>Reply: System will check format and requirements of corresponding assignment and show a message whether it is submitted or not.</w:t>
      </w:r>
    </w:p>
    <w:p w14:paraId="3318F84D" w14:textId="2815E62C" w:rsidR="00940A28" w:rsidRDefault="001C7BB8" w:rsidP="001C7BB8">
      <w:pPr>
        <w:pStyle w:val="Heading5"/>
      </w:pPr>
      <w:r>
        <w:t>DATABASE ACTION/REPLY</w:t>
      </w:r>
    </w:p>
    <w:p w14:paraId="5FFA6E06" w14:textId="77777777" w:rsidR="00940A28" w:rsidRDefault="00940A28" w:rsidP="004844CE">
      <w:pPr>
        <w:pStyle w:val="ListParagraph"/>
        <w:numPr>
          <w:ilvl w:val="0"/>
          <w:numId w:val="41"/>
        </w:numPr>
        <w:spacing w:before="120" w:after="280"/>
      </w:pPr>
      <w:r>
        <w:t>Action: Store the assignment.</w:t>
      </w:r>
    </w:p>
    <w:p w14:paraId="255BC408" w14:textId="77777777" w:rsidR="00940A28" w:rsidRDefault="00940A28" w:rsidP="004844CE">
      <w:pPr>
        <w:pStyle w:val="ListParagraph"/>
        <w:numPr>
          <w:ilvl w:val="0"/>
          <w:numId w:val="41"/>
        </w:numPr>
        <w:spacing w:before="120" w:after="280"/>
      </w:pPr>
      <w:r>
        <w:t>Reply: Show assignment successfully store or not.</w:t>
      </w:r>
    </w:p>
    <w:p w14:paraId="4C7C374E" w14:textId="28DC46FB" w:rsidR="00940A28" w:rsidRDefault="006278CB" w:rsidP="001C7BB8">
      <w:pPr>
        <w:pStyle w:val="Heading4"/>
      </w:pPr>
      <w:r>
        <w:lastRenderedPageBreak/>
        <w:t>1.2.5 FILTER ASSIGNMENT</w:t>
      </w:r>
    </w:p>
    <w:p w14:paraId="5462815A" w14:textId="77777777" w:rsidR="00940A28" w:rsidRDefault="00940A28" w:rsidP="004844CE">
      <w:pPr>
        <w:pStyle w:val="ListParagraph"/>
        <w:numPr>
          <w:ilvl w:val="0"/>
          <w:numId w:val="46"/>
        </w:numPr>
        <w:spacing w:before="120" w:after="280"/>
      </w:pPr>
      <w:r>
        <w:t>Primary actor: Instructor, Student, Database</w:t>
      </w:r>
    </w:p>
    <w:p w14:paraId="6209479D" w14:textId="77777777" w:rsidR="00940A28" w:rsidRPr="00EF2CF9" w:rsidRDefault="00940A28" w:rsidP="004844CE">
      <w:pPr>
        <w:pStyle w:val="ListParagraph"/>
        <w:numPr>
          <w:ilvl w:val="0"/>
          <w:numId w:val="46"/>
        </w:numPr>
        <w:spacing w:before="120" w:after="280"/>
      </w:pPr>
      <w:r>
        <w:t xml:space="preserve"> Secondary actor: N/A</w:t>
      </w:r>
    </w:p>
    <w:p w14:paraId="190D3DC9" w14:textId="15D826EE" w:rsidR="00940A28" w:rsidRDefault="006278CB" w:rsidP="006278CB">
      <w:pPr>
        <w:pStyle w:val="Heading5"/>
      </w:pPr>
      <w:r>
        <w:t>INSTRUCTOR ACTION/REPLY</w:t>
      </w:r>
    </w:p>
    <w:p w14:paraId="2C080324" w14:textId="77777777" w:rsidR="00940A28" w:rsidRDefault="00940A28" w:rsidP="004844CE">
      <w:pPr>
        <w:pStyle w:val="ListParagraph"/>
        <w:numPr>
          <w:ilvl w:val="0"/>
          <w:numId w:val="43"/>
        </w:numPr>
        <w:spacing w:before="120" w:after="280"/>
      </w:pPr>
      <w:r>
        <w:t>Action: Instructor select option to filter assignment.</w:t>
      </w:r>
    </w:p>
    <w:p w14:paraId="4A6D3B9E" w14:textId="77777777" w:rsidR="00940A28" w:rsidRDefault="00940A28" w:rsidP="004844CE">
      <w:pPr>
        <w:pStyle w:val="ListParagraph"/>
        <w:numPr>
          <w:ilvl w:val="0"/>
          <w:numId w:val="43"/>
        </w:numPr>
        <w:spacing w:before="120" w:after="280"/>
      </w:pPr>
      <w:r>
        <w:t>Reply: Assignment filtered.</w:t>
      </w:r>
    </w:p>
    <w:p w14:paraId="5B94F76F" w14:textId="1B13D3EE" w:rsidR="00940A28" w:rsidRDefault="006278CB" w:rsidP="006278CB">
      <w:pPr>
        <w:pStyle w:val="Heading5"/>
      </w:pPr>
      <w:r>
        <w:t>STUDENT ACTION/REPLY</w:t>
      </w:r>
    </w:p>
    <w:p w14:paraId="7CE551C2" w14:textId="77777777" w:rsidR="00940A28" w:rsidRDefault="00940A28" w:rsidP="004844CE">
      <w:pPr>
        <w:pStyle w:val="ListParagraph"/>
        <w:numPr>
          <w:ilvl w:val="0"/>
          <w:numId w:val="43"/>
        </w:numPr>
        <w:spacing w:before="120" w:after="280"/>
      </w:pPr>
      <w:r>
        <w:t>Action: Student select option to filter assignment.</w:t>
      </w:r>
    </w:p>
    <w:p w14:paraId="047E8A06" w14:textId="77777777" w:rsidR="00940A28" w:rsidRDefault="00940A28" w:rsidP="004844CE">
      <w:pPr>
        <w:pStyle w:val="ListParagraph"/>
        <w:numPr>
          <w:ilvl w:val="0"/>
          <w:numId w:val="43"/>
        </w:numPr>
        <w:spacing w:before="120" w:after="280"/>
      </w:pPr>
      <w:r>
        <w:t>Reply: Assignment filtered.</w:t>
      </w:r>
    </w:p>
    <w:p w14:paraId="0581B61D" w14:textId="170013A2" w:rsidR="00940A28" w:rsidRDefault="006278CB" w:rsidP="006278CB">
      <w:pPr>
        <w:pStyle w:val="Heading5"/>
      </w:pPr>
      <w:r>
        <w:t>DATABASE ACTION/REPLY</w:t>
      </w:r>
    </w:p>
    <w:p w14:paraId="5C343746" w14:textId="77777777" w:rsidR="00940A28" w:rsidRDefault="00940A28" w:rsidP="004844CE">
      <w:pPr>
        <w:pStyle w:val="ListParagraph"/>
        <w:numPr>
          <w:ilvl w:val="0"/>
          <w:numId w:val="43"/>
        </w:numPr>
        <w:spacing w:before="120" w:after="280"/>
      </w:pPr>
      <w:r>
        <w:t>Action: View filtered assignment.</w:t>
      </w:r>
    </w:p>
    <w:p w14:paraId="5A394FDF" w14:textId="77777777" w:rsidR="00940A28" w:rsidRDefault="00940A28" w:rsidP="004844CE">
      <w:pPr>
        <w:pStyle w:val="ListParagraph"/>
        <w:numPr>
          <w:ilvl w:val="0"/>
          <w:numId w:val="43"/>
        </w:numPr>
        <w:spacing w:before="120" w:after="280"/>
      </w:pPr>
      <w:r>
        <w:t>Reply: Assignment viewed.</w:t>
      </w:r>
    </w:p>
    <w:p w14:paraId="63B9F6E0" w14:textId="35770280" w:rsidR="00940A28" w:rsidRDefault="006278CB" w:rsidP="006278CB">
      <w:pPr>
        <w:pStyle w:val="Heading4"/>
      </w:pPr>
      <w:r>
        <w:t>1.2.6 PLAGIARISM CHECK</w:t>
      </w:r>
    </w:p>
    <w:p w14:paraId="7040D98C" w14:textId="77777777" w:rsidR="00940A28" w:rsidRDefault="00940A28" w:rsidP="004844CE">
      <w:pPr>
        <w:pStyle w:val="ListParagraph"/>
        <w:numPr>
          <w:ilvl w:val="0"/>
          <w:numId w:val="47"/>
        </w:numPr>
        <w:spacing w:before="120" w:after="280"/>
      </w:pPr>
      <w:r>
        <w:t>Primary actor: Instructor, Database</w:t>
      </w:r>
    </w:p>
    <w:p w14:paraId="02E6B877" w14:textId="77777777" w:rsidR="00940A28" w:rsidRDefault="00940A28" w:rsidP="004844CE">
      <w:pPr>
        <w:pStyle w:val="ListParagraph"/>
        <w:numPr>
          <w:ilvl w:val="0"/>
          <w:numId w:val="47"/>
        </w:numPr>
        <w:spacing w:before="120" w:after="280"/>
      </w:pPr>
      <w:r>
        <w:t>Secondary actor: N/A</w:t>
      </w:r>
    </w:p>
    <w:p w14:paraId="683F5038" w14:textId="0981702E" w:rsidR="00940A28" w:rsidRDefault="006278CB" w:rsidP="006278CB">
      <w:pPr>
        <w:pStyle w:val="Heading5"/>
      </w:pPr>
      <w:r>
        <w:t>INSTRUCTOR ACTION/REPLY</w:t>
      </w:r>
    </w:p>
    <w:p w14:paraId="5FF56DE1" w14:textId="77777777" w:rsidR="00940A28" w:rsidRDefault="00940A28" w:rsidP="004844CE">
      <w:pPr>
        <w:pStyle w:val="ListParagraph"/>
        <w:numPr>
          <w:ilvl w:val="0"/>
          <w:numId w:val="37"/>
        </w:numPr>
        <w:spacing w:before="120" w:after="280"/>
      </w:pPr>
      <w:r>
        <w:t>Action: Instructor select assignment folder to check plagiarism.</w:t>
      </w:r>
    </w:p>
    <w:p w14:paraId="6585330B" w14:textId="77777777" w:rsidR="00940A28" w:rsidRDefault="00940A28" w:rsidP="004844CE">
      <w:pPr>
        <w:pStyle w:val="ListParagraph"/>
        <w:numPr>
          <w:ilvl w:val="0"/>
          <w:numId w:val="37"/>
        </w:numPr>
        <w:spacing w:before="120" w:after="280"/>
      </w:pPr>
      <w:r>
        <w:t>Reply: System give corresponding folder path to MOSS.</w:t>
      </w:r>
    </w:p>
    <w:p w14:paraId="420412D3" w14:textId="77777777" w:rsidR="00940A28" w:rsidRPr="003227BA" w:rsidRDefault="00940A28" w:rsidP="00940A28">
      <w:pPr>
        <w:pStyle w:val="ListParagraph"/>
      </w:pPr>
    </w:p>
    <w:p w14:paraId="3152FCB9" w14:textId="71FBD51F" w:rsidR="00940A28" w:rsidRDefault="006278CB" w:rsidP="006278CB">
      <w:pPr>
        <w:pStyle w:val="Heading5"/>
      </w:pPr>
      <w:r>
        <w:t>DATABASE ACTION/REPLY</w:t>
      </w:r>
    </w:p>
    <w:p w14:paraId="57B61767" w14:textId="77777777" w:rsidR="00940A28" w:rsidRDefault="00940A28" w:rsidP="004844CE">
      <w:pPr>
        <w:pStyle w:val="ListParagraph"/>
        <w:numPr>
          <w:ilvl w:val="0"/>
          <w:numId w:val="38"/>
        </w:numPr>
        <w:spacing w:before="120" w:after="280"/>
      </w:pPr>
      <w:r>
        <w:t>Action: Evaluating plagiarism of file a link will store on the database.</w:t>
      </w:r>
    </w:p>
    <w:p w14:paraId="7FACAE38" w14:textId="77777777" w:rsidR="00940A28" w:rsidRDefault="00940A28" w:rsidP="004844CE">
      <w:pPr>
        <w:pStyle w:val="ListParagraph"/>
        <w:numPr>
          <w:ilvl w:val="0"/>
          <w:numId w:val="38"/>
        </w:numPr>
        <w:spacing w:before="120" w:after="280"/>
      </w:pPr>
      <w:r>
        <w:t>Reply: link stored in the database.</w:t>
      </w:r>
    </w:p>
    <w:p w14:paraId="1EA49873" w14:textId="636E6715" w:rsidR="00940A28" w:rsidRDefault="006278CB" w:rsidP="006278CB">
      <w:pPr>
        <w:pStyle w:val="Heading4"/>
      </w:pPr>
      <w:r>
        <w:lastRenderedPageBreak/>
        <w:t>1.2.7 NOTIFICATION</w:t>
      </w:r>
    </w:p>
    <w:p w14:paraId="2B79423B" w14:textId="77777777" w:rsidR="00940A28" w:rsidRDefault="00940A28" w:rsidP="004844CE">
      <w:pPr>
        <w:pStyle w:val="ListParagraph"/>
        <w:numPr>
          <w:ilvl w:val="0"/>
          <w:numId w:val="48"/>
        </w:numPr>
        <w:spacing w:before="120" w:after="280"/>
      </w:pPr>
      <w:r>
        <w:t>Primary actor: Instructor, Student, Database</w:t>
      </w:r>
    </w:p>
    <w:p w14:paraId="65EE8BBA" w14:textId="77777777" w:rsidR="00940A28" w:rsidRDefault="00940A28" w:rsidP="004844CE">
      <w:pPr>
        <w:pStyle w:val="ListParagraph"/>
        <w:numPr>
          <w:ilvl w:val="0"/>
          <w:numId w:val="48"/>
        </w:numPr>
        <w:spacing w:before="120" w:after="280"/>
      </w:pPr>
      <w:r>
        <w:t>Secondary actor: N/A</w:t>
      </w:r>
    </w:p>
    <w:p w14:paraId="0B73448D" w14:textId="3DB5E16E" w:rsidR="00940A28" w:rsidRDefault="006278CB" w:rsidP="006278CB">
      <w:pPr>
        <w:pStyle w:val="Heading5"/>
      </w:pPr>
      <w:r>
        <w:t>INSTRUCTOR ACTION/REPLY</w:t>
      </w:r>
    </w:p>
    <w:p w14:paraId="601990DD" w14:textId="77777777" w:rsidR="00940A28" w:rsidRDefault="00940A28" w:rsidP="004844CE">
      <w:pPr>
        <w:pStyle w:val="ListParagraph"/>
        <w:numPr>
          <w:ilvl w:val="0"/>
          <w:numId w:val="43"/>
        </w:numPr>
        <w:spacing w:before="120" w:after="280"/>
      </w:pPr>
      <w:r>
        <w:t>Action: Instructor select notification to view.</w:t>
      </w:r>
    </w:p>
    <w:p w14:paraId="4FD75E9A" w14:textId="77777777" w:rsidR="00940A28" w:rsidRDefault="00940A28" w:rsidP="004844CE">
      <w:pPr>
        <w:pStyle w:val="ListParagraph"/>
        <w:numPr>
          <w:ilvl w:val="0"/>
          <w:numId w:val="43"/>
        </w:numPr>
        <w:spacing w:before="120" w:after="280"/>
      </w:pPr>
      <w:r>
        <w:t>Reply: Notification viewed.</w:t>
      </w:r>
    </w:p>
    <w:p w14:paraId="14551E81" w14:textId="667395A3" w:rsidR="00940A28" w:rsidRDefault="006278CB" w:rsidP="006278CB">
      <w:pPr>
        <w:pStyle w:val="Heading5"/>
      </w:pPr>
      <w:r>
        <w:t>STUDENT ACTION/REPLY</w:t>
      </w:r>
    </w:p>
    <w:p w14:paraId="207FE533" w14:textId="77777777" w:rsidR="00940A28" w:rsidRDefault="00940A28" w:rsidP="004844CE">
      <w:pPr>
        <w:pStyle w:val="ListParagraph"/>
        <w:numPr>
          <w:ilvl w:val="0"/>
          <w:numId w:val="43"/>
        </w:numPr>
        <w:spacing w:before="120" w:after="280"/>
      </w:pPr>
      <w:r>
        <w:t>Action: Student select notification to view.</w:t>
      </w:r>
    </w:p>
    <w:p w14:paraId="6588A10E" w14:textId="77777777" w:rsidR="00940A28" w:rsidRDefault="00940A28" w:rsidP="004844CE">
      <w:pPr>
        <w:pStyle w:val="ListParagraph"/>
        <w:numPr>
          <w:ilvl w:val="0"/>
          <w:numId w:val="43"/>
        </w:numPr>
        <w:spacing w:before="120" w:after="280"/>
      </w:pPr>
      <w:r>
        <w:t>Reply: Notification viewed.</w:t>
      </w:r>
    </w:p>
    <w:p w14:paraId="45977386" w14:textId="77777777" w:rsidR="00940A28" w:rsidRPr="00050974" w:rsidRDefault="00940A28" w:rsidP="00050974">
      <w:pPr>
        <w:pStyle w:val="Heading5"/>
      </w:pPr>
      <w:r w:rsidRPr="00050974">
        <w:t>Database action/reply</w:t>
      </w:r>
    </w:p>
    <w:p w14:paraId="5E37A28F" w14:textId="77777777" w:rsidR="00940A28" w:rsidRDefault="00940A28" w:rsidP="004844CE">
      <w:pPr>
        <w:pStyle w:val="ListParagraph"/>
        <w:numPr>
          <w:ilvl w:val="0"/>
          <w:numId w:val="43"/>
        </w:numPr>
        <w:spacing w:before="120" w:after="280"/>
      </w:pPr>
      <w:r>
        <w:t>Action: Store notification.</w:t>
      </w:r>
    </w:p>
    <w:p w14:paraId="176441B6" w14:textId="77777777" w:rsidR="00940A28" w:rsidRDefault="00940A28" w:rsidP="004844CE">
      <w:pPr>
        <w:pStyle w:val="ListParagraph"/>
        <w:numPr>
          <w:ilvl w:val="0"/>
          <w:numId w:val="43"/>
        </w:numPr>
        <w:spacing w:before="120" w:after="280"/>
      </w:pPr>
      <w:r>
        <w:t>Reply: Notification stored.</w:t>
      </w:r>
    </w:p>
    <w:p w14:paraId="7C399CF5" w14:textId="5EF44E2D" w:rsidR="00940A28" w:rsidRPr="006278CB" w:rsidRDefault="006278CB" w:rsidP="006278CB">
      <w:pPr>
        <w:pStyle w:val="Heading4"/>
      </w:pPr>
      <w:r w:rsidRPr="006278CB">
        <w:t>1.2.8 MARK DISTRIBUTION</w:t>
      </w:r>
    </w:p>
    <w:p w14:paraId="49476BE6" w14:textId="77777777" w:rsidR="00940A28" w:rsidRDefault="00940A28" w:rsidP="004844CE">
      <w:pPr>
        <w:pStyle w:val="ListParagraph"/>
        <w:numPr>
          <w:ilvl w:val="0"/>
          <w:numId w:val="49"/>
        </w:numPr>
        <w:spacing w:before="120" w:after="280"/>
      </w:pPr>
      <w:r>
        <w:t>Primary actor: Instructor, Database</w:t>
      </w:r>
    </w:p>
    <w:p w14:paraId="54032AFF" w14:textId="77777777" w:rsidR="00940A28" w:rsidRDefault="00940A28" w:rsidP="004844CE">
      <w:pPr>
        <w:pStyle w:val="ListParagraph"/>
        <w:numPr>
          <w:ilvl w:val="0"/>
          <w:numId w:val="49"/>
        </w:numPr>
        <w:spacing w:before="120" w:after="280"/>
      </w:pPr>
      <w:r>
        <w:t>Secondary actor: N/A</w:t>
      </w:r>
    </w:p>
    <w:p w14:paraId="18956DAD" w14:textId="77777777" w:rsidR="00940A28" w:rsidRPr="00592857" w:rsidRDefault="00940A28" w:rsidP="00940A28"/>
    <w:p w14:paraId="379D550C" w14:textId="7BDB030C" w:rsidR="00940A28" w:rsidRDefault="006278CB" w:rsidP="006278CB">
      <w:pPr>
        <w:pStyle w:val="Heading5"/>
      </w:pPr>
      <w:r>
        <w:t>INSTRUCTOR ACTION/REPLY</w:t>
      </w:r>
    </w:p>
    <w:p w14:paraId="29D486FA" w14:textId="77777777" w:rsidR="00940A28" w:rsidRDefault="00940A28" w:rsidP="004844CE">
      <w:pPr>
        <w:pStyle w:val="ListParagraph"/>
        <w:numPr>
          <w:ilvl w:val="0"/>
          <w:numId w:val="37"/>
        </w:numPr>
        <w:spacing w:before="120" w:after="280"/>
      </w:pPr>
      <w:r>
        <w:t>Action: Instructor select student to give mark.</w:t>
      </w:r>
    </w:p>
    <w:p w14:paraId="594AE196" w14:textId="77777777" w:rsidR="00940A28" w:rsidRDefault="00940A28" w:rsidP="004844CE">
      <w:pPr>
        <w:pStyle w:val="ListParagraph"/>
        <w:numPr>
          <w:ilvl w:val="0"/>
          <w:numId w:val="37"/>
        </w:numPr>
        <w:spacing w:before="120" w:after="280"/>
      </w:pPr>
      <w:r>
        <w:t>Reply: Mark was given.</w:t>
      </w:r>
    </w:p>
    <w:p w14:paraId="28BD1D3F" w14:textId="77777777" w:rsidR="00940A28" w:rsidRPr="003227BA" w:rsidRDefault="00940A28" w:rsidP="00940A28">
      <w:pPr>
        <w:pStyle w:val="ListParagraph"/>
      </w:pPr>
    </w:p>
    <w:p w14:paraId="7A17C6FC" w14:textId="4F75575E" w:rsidR="00940A28" w:rsidRDefault="006278CB" w:rsidP="006278CB">
      <w:pPr>
        <w:pStyle w:val="Heading5"/>
      </w:pPr>
      <w:r>
        <w:t>DATABASE ACTION/REPLY</w:t>
      </w:r>
    </w:p>
    <w:p w14:paraId="7D39AE39" w14:textId="77777777" w:rsidR="00940A28" w:rsidRDefault="00940A28" w:rsidP="004844CE">
      <w:pPr>
        <w:pStyle w:val="ListParagraph"/>
        <w:numPr>
          <w:ilvl w:val="0"/>
          <w:numId w:val="38"/>
        </w:numPr>
        <w:spacing w:before="120" w:after="280"/>
      </w:pPr>
      <w:r>
        <w:t>Action: Store mark in the database</w:t>
      </w:r>
    </w:p>
    <w:p w14:paraId="28DDCA80" w14:textId="77777777" w:rsidR="00940A28" w:rsidRDefault="00940A28" w:rsidP="004844CE">
      <w:pPr>
        <w:pStyle w:val="ListParagraph"/>
        <w:numPr>
          <w:ilvl w:val="0"/>
          <w:numId w:val="38"/>
        </w:numPr>
        <w:spacing w:before="120" w:after="280"/>
      </w:pPr>
      <w:r>
        <w:t>Reply: Mark stored.</w:t>
      </w:r>
    </w:p>
    <w:p w14:paraId="5FAE6BD6" w14:textId="6B3E46D2" w:rsidR="00940A28" w:rsidRDefault="006278CB" w:rsidP="006278CB">
      <w:pPr>
        <w:pStyle w:val="Heading2"/>
      </w:pPr>
      <w:r>
        <w:lastRenderedPageBreak/>
        <w:t xml:space="preserve">4.3.6 LEVEL </w:t>
      </w:r>
      <w:r w:rsidR="007E465E">
        <w:t>-</w:t>
      </w:r>
      <w:r>
        <w:t>1.3 USE DIAGRAM- GROUP MANAGEMENT</w:t>
      </w:r>
    </w:p>
    <w:p w14:paraId="62C33379" w14:textId="77777777" w:rsidR="006278CB" w:rsidRPr="006278CB" w:rsidRDefault="006278CB" w:rsidP="006278CB"/>
    <w:p w14:paraId="416BDAB1" w14:textId="77777777" w:rsidR="00940A28" w:rsidRPr="00576221" w:rsidRDefault="00940A28" w:rsidP="00940A28">
      <w:r>
        <w:rPr>
          <w:noProof/>
        </w:rPr>
        <w:drawing>
          <wp:inline distT="0" distB="0" distL="0" distR="0" wp14:anchorId="0AC15F74" wp14:editId="3777A701">
            <wp:extent cx="5819775" cy="34385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vel4.png"/>
                    <pic:cNvPicPr/>
                  </pic:nvPicPr>
                  <pic:blipFill>
                    <a:blip r:embed="rId12">
                      <a:extLst>
                        <a:ext uri="{28A0092B-C50C-407E-A947-70E740481C1C}">
                          <a14:useLocalDpi xmlns:a14="http://schemas.microsoft.com/office/drawing/2010/main" val="0"/>
                        </a:ext>
                      </a:extLst>
                    </a:blip>
                    <a:stretch>
                      <a:fillRect/>
                    </a:stretch>
                  </pic:blipFill>
                  <pic:spPr>
                    <a:xfrm>
                      <a:off x="0" y="0"/>
                      <a:ext cx="5819775" cy="3438525"/>
                    </a:xfrm>
                    <a:prstGeom prst="rect">
                      <a:avLst/>
                    </a:prstGeom>
                  </pic:spPr>
                </pic:pic>
              </a:graphicData>
            </a:graphic>
          </wp:inline>
        </w:drawing>
      </w:r>
    </w:p>
    <w:p w14:paraId="61B18BFE" w14:textId="021691BC" w:rsidR="00940A28" w:rsidRDefault="00F84278" w:rsidP="00940A28">
      <w:pPr>
        <w:pStyle w:val="ListParagraph"/>
      </w:pPr>
      <w:r>
        <w:t>.</w:t>
      </w:r>
      <w:r>
        <w:tab/>
      </w:r>
      <w:r>
        <w:tab/>
        <w:t>Figure-6</w:t>
      </w:r>
      <w:r w:rsidR="00940A28">
        <w:t>: level 1.3 use case diagram- Group management</w:t>
      </w:r>
    </w:p>
    <w:p w14:paraId="73548B5A" w14:textId="77777777" w:rsidR="00940A28" w:rsidRDefault="00940A28" w:rsidP="00940A28">
      <w:r>
        <w:t>Name: Group management of AMS</w:t>
      </w:r>
    </w:p>
    <w:p w14:paraId="0D72F41C" w14:textId="77777777" w:rsidR="00940A28" w:rsidRDefault="00940A28" w:rsidP="00940A28">
      <w:r>
        <w:t>Primary actor: Instructor, Student, Database</w:t>
      </w:r>
    </w:p>
    <w:p w14:paraId="0E0B85C1" w14:textId="77777777" w:rsidR="00940A28" w:rsidRDefault="00940A28" w:rsidP="00940A28">
      <w:r>
        <w:t>Secondary actor: N/A</w:t>
      </w:r>
    </w:p>
    <w:p w14:paraId="6B16FDB3" w14:textId="4F2FE0B9" w:rsidR="00940A28" w:rsidRDefault="006278CB" w:rsidP="006278CB">
      <w:pPr>
        <w:pStyle w:val="Heading3"/>
      </w:pPr>
      <w:r>
        <w:t xml:space="preserve">DESCRIPTION OF LEVEL </w:t>
      </w:r>
      <w:r w:rsidR="007E465E">
        <w:t>-</w:t>
      </w:r>
      <w:r>
        <w:t>1.3 USE CASE DIAGRAM-</w:t>
      </w:r>
    </w:p>
    <w:p w14:paraId="5D2522A7" w14:textId="77777777" w:rsidR="006278CB" w:rsidRPr="006278CB" w:rsidRDefault="006278CB" w:rsidP="006278CB"/>
    <w:p w14:paraId="6C0FABE5" w14:textId="77777777" w:rsidR="00940A28" w:rsidRDefault="00940A28" w:rsidP="00940A28">
      <w:r>
        <w:t>There are 5 subsystems in group management subsystem. These are-</w:t>
      </w:r>
    </w:p>
    <w:p w14:paraId="30425160" w14:textId="77777777" w:rsidR="00940A28" w:rsidRDefault="00940A28" w:rsidP="004844CE">
      <w:pPr>
        <w:pStyle w:val="ListParagraph"/>
        <w:numPr>
          <w:ilvl w:val="0"/>
          <w:numId w:val="50"/>
        </w:numPr>
        <w:spacing w:before="120" w:after="280"/>
      </w:pPr>
      <w:r>
        <w:t>Create group</w:t>
      </w:r>
    </w:p>
    <w:p w14:paraId="7B3899FA" w14:textId="77777777" w:rsidR="00940A28" w:rsidRDefault="00940A28" w:rsidP="004844CE">
      <w:pPr>
        <w:pStyle w:val="ListParagraph"/>
        <w:numPr>
          <w:ilvl w:val="0"/>
          <w:numId w:val="50"/>
        </w:numPr>
        <w:spacing w:before="120" w:after="280"/>
      </w:pPr>
      <w:r>
        <w:t>Join group</w:t>
      </w:r>
    </w:p>
    <w:p w14:paraId="4577FE50" w14:textId="77777777" w:rsidR="00940A28" w:rsidRDefault="00940A28" w:rsidP="004844CE">
      <w:pPr>
        <w:pStyle w:val="ListParagraph"/>
        <w:numPr>
          <w:ilvl w:val="0"/>
          <w:numId w:val="50"/>
        </w:numPr>
        <w:spacing w:before="120" w:after="280"/>
      </w:pPr>
      <w:r>
        <w:t>Update group</w:t>
      </w:r>
    </w:p>
    <w:p w14:paraId="27640B85" w14:textId="77777777" w:rsidR="00940A28" w:rsidRDefault="00940A28" w:rsidP="004844CE">
      <w:pPr>
        <w:pStyle w:val="ListParagraph"/>
        <w:numPr>
          <w:ilvl w:val="0"/>
          <w:numId w:val="50"/>
        </w:numPr>
        <w:spacing w:before="120" w:after="280"/>
      </w:pPr>
      <w:r>
        <w:lastRenderedPageBreak/>
        <w:t>Remove group</w:t>
      </w:r>
    </w:p>
    <w:p w14:paraId="441AB998" w14:textId="77777777" w:rsidR="00940A28" w:rsidRDefault="00940A28" w:rsidP="004844CE">
      <w:pPr>
        <w:pStyle w:val="ListParagraph"/>
        <w:numPr>
          <w:ilvl w:val="0"/>
          <w:numId w:val="50"/>
        </w:numPr>
        <w:spacing w:before="120" w:after="280"/>
      </w:pPr>
      <w:r>
        <w:t>Post</w:t>
      </w:r>
    </w:p>
    <w:p w14:paraId="504ED29C" w14:textId="039D854C" w:rsidR="00940A28" w:rsidRDefault="006278CB" w:rsidP="006278CB">
      <w:pPr>
        <w:pStyle w:val="Heading4"/>
      </w:pPr>
      <w:r>
        <w:t>1.3.1 CREATE GROUP</w:t>
      </w:r>
    </w:p>
    <w:p w14:paraId="7AF29511" w14:textId="77777777" w:rsidR="00940A28" w:rsidRDefault="00940A28" w:rsidP="004844CE">
      <w:pPr>
        <w:pStyle w:val="ListParagraph"/>
        <w:numPr>
          <w:ilvl w:val="0"/>
          <w:numId w:val="51"/>
        </w:numPr>
        <w:spacing w:before="120" w:after="280"/>
      </w:pPr>
      <w:r>
        <w:t>Primary actor: Instructor, Database</w:t>
      </w:r>
    </w:p>
    <w:p w14:paraId="474DAAAE" w14:textId="77777777" w:rsidR="00940A28" w:rsidRDefault="00940A28" w:rsidP="004844CE">
      <w:pPr>
        <w:pStyle w:val="ListParagraph"/>
        <w:numPr>
          <w:ilvl w:val="0"/>
          <w:numId w:val="51"/>
        </w:numPr>
        <w:spacing w:before="120" w:after="280"/>
      </w:pPr>
      <w:r>
        <w:t>Secondary actor: N/A</w:t>
      </w:r>
    </w:p>
    <w:p w14:paraId="0999B8A5" w14:textId="617AF849" w:rsidR="00940A28" w:rsidRDefault="006278CB" w:rsidP="006278CB">
      <w:pPr>
        <w:pStyle w:val="Heading5"/>
      </w:pPr>
      <w:r>
        <w:t>INSTRUCTOR ACTION/REPLY</w:t>
      </w:r>
    </w:p>
    <w:p w14:paraId="694D46D7" w14:textId="77777777" w:rsidR="00940A28" w:rsidRDefault="00940A28" w:rsidP="004844CE">
      <w:pPr>
        <w:pStyle w:val="ListParagraph"/>
        <w:numPr>
          <w:ilvl w:val="0"/>
          <w:numId w:val="37"/>
        </w:numPr>
        <w:spacing w:before="120" w:after="280"/>
      </w:pPr>
      <w:r>
        <w:t>Action: Instructor give group name, section and subject to create a group.</w:t>
      </w:r>
    </w:p>
    <w:p w14:paraId="54A38916" w14:textId="77777777" w:rsidR="00940A28" w:rsidRDefault="00940A28" w:rsidP="004844CE">
      <w:pPr>
        <w:pStyle w:val="ListParagraph"/>
        <w:numPr>
          <w:ilvl w:val="0"/>
          <w:numId w:val="37"/>
        </w:numPr>
        <w:spacing w:before="120" w:after="280"/>
      </w:pPr>
      <w:r>
        <w:t>Reply: Group was created.</w:t>
      </w:r>
    </w:p>
    <w:p w14:paraId="20CEE8CF" w14:textId="207DD6D9" w:rsidR="00940A28" w:rsidRDefault="006278CB" w:rsidP="006278CB">
      <w:pPr>
        <w:pStyle w:val="Heading5"/>
      </w:pPr>
      <w:r>
        <w:t>DATABASE ACTION/REPLY</w:t>
      </w:r>
    </w:p>
    <w:p w14:paraId="3CC6228B" w14:textId="77777777" w:rsidR="00940A28" w:rsidRDefault="00940A28" w:rsidP="004844CE">
      <w:pPr>
        <w:pStyle w:val="ListParagraph"/>
        <w:numPr>
          <w:ilvl w:val="0"/>
          <w:numId w:val="38"/>
        </w:numPr>
        <w:spacing w:before="120" w:after="280"/>
      </w:pPr>
      <w:r>
        <w:t>Action: Store group information.</w:t>
      </w:r>
    </w:p>
    <w:p w14:paraId="18280411" w14:textId="77777777" w:rsidR="00940A28" w:rsidRDefault="00940A28" w:rsidP="004844CE">
      <w:pPr>
        <w:pStyle w:val="ListParagraph"/>
        <w:numPr>
          <w:ilvl w:val="0"/>
          <w:numId w:val="38"/>
        </w:numPr>
        <w:spacing w:before="120" w:after="280"/>
      </w:pPr>
      <w:r>
        <w:t>Reply: Information stored.</w:t>
      </w:r>
    </w:p>
    <w:p w14:paraId="5230C449" w14:textId="3FE16CB8" w:rsidR="00940A28" w:rsidRDefault="006278CB" w:rsidP="001E6D9E">
      <w:pPr>
        <w:pStyle w:val="Heading4"/>
      </w:pPr>
      <w:r>
        <w:t xml:space="preserve">1.3.2 JOIN GROUP </w:t>
      </w:r>
    </w:p>
    <w:p w14:paraId="33E702A1" w14:textId="77777777" w:rsidR="00940A28" w:rsidRDefault="00940A28" w:rsidP="004844CE">
      <w:pPr>
        <w:pStyle w:val="ListParagraph"/>
        <w:numPr>
          <w:ilvl w:val="0"/>
          <w:numId w:val="52"/>
        </w:numPr>
        <w:spacing w:before="120" w:after="280"/>
      </w:pPr>
      <w:r>
        <w:t>Primary actor: Student, Database</w:t>
      </w:r>
    </w:p>
    <w:p w14:paraId="405CB9B9" w14:textId="77777777" w:rsidR="00940A28" w:rsidRDefault="00940A28" w:rsidP="004844CE">
      <w:pPr>
        <w:pStyle w:val="ListParagraph"/>
        <w:numPr>
          <w:ilvl w:val="0"/>
          <w:numId w:val="52"/>
        </w:numPr>
        <w:spacing w:before="120" w:after="280"/>
      </w:pPr>
      <w:r>
        <w:t>Secondary actor: N/A</w:t>
      </w:r>
    </w:p>
    <w:p w14:paraId="404DC2E0" w14:textId="205EC158" w:rsidR="00940A28" w:rsidRDefault="006278CB" w:rsidP="006278CB">
      <w:pPr>
        <w:pStyle w:val="Heading5"/>
      </w:pPr>
      <w:r>
        <w:t>STUDENT ACTION/REPLY</w:t>
      </w:r>
    </w:p>
    <w:p w14:paraId="0239EEF5" w14:textId="77777777" w:rsidR="00940A28" w:rsidRDefault="00940A28" w:rsidP="004844CE">
      <w:pPr>
        <w:pStyle w:val="ListParagraph"/>
        <w:numPr>
          <w:ilvl w:val="0"/>
          <w:numId w:val="43"/>
        </w:numPr>
        <w:spacing w:before="120" w:after="280"/>
      </w:pPr>
      <w:r>
        <w:t>Action: Student enter code to join group.</w:t>
      </w:r>
    </w:p>
    <w:p w14:paraId="0390EFD8" w14:textId="77777777" w:rsidR="00940A28" w:rsidRDefault="00940A28" w:rsidP="004844CE">
      <w:pPr>
        <w:pStyle w:val="ListParagraph"/>
        <w:numPr>
          <w:ilvl w:val="0"/>
          <w:numId w:val="43"/>
        </w:numPr>
        <w:spacing w:before="120" w:after="280"/>
      </w:pPr>
      <w:r>
        <w:t>Reply: System show a message whether student is entered or not.</w:t>
      </w:r>
    </w:p>
    <w:p w14:paraId="6A4DE5D8" w14:textId="2D1C18EB" w:rsidR="00940A28" w:rsidRDefault="006278CB" w:rsidP="006278CB">
      <w:pPr>
        <w:pStyle w:val="Heading5"/>
      </w:pPr>
      <w:r>
        <w:t>DATABASE ACTION/REPLY</w:t>
      </w:r>
    </w:p>
    <w:p w14:paraId="49777F07" w14:textId="77777777" w:rsidR="00940A28" w:rsidRDefault="00940A28" w:rsidP="004844CE">
      <w:pPr>
        <w:pStyle w:val="ListParagraph"/>
        <w:numPr>
          <w:ilvl w:val="0"/>
          <w:numId w:val="43"/>
        </w:numPr>
        <w:spacing w:before="120" w:after="280"/>
      </w:pPr>
      <w:r>
        <w:t>Action: Store student information.</w:t>
      </w:r>
    </w:p>
    <w:p w14:paraId="08510BDC" w14:textId="77777777" w:rsidR="00940A28" w:rsidRDefault="00940A28" w:rsidP="004844CE">
      <w:pPr>
        <w:pStyle w:val="ListParagraph"/>
        <w:numPr>
          <w:ilvl w:val="0"/>
          <w:numId w:val="43"/>
        </w:numPr>
        <w:spacing w:before="120" w:after="280"/>
      </w:pPr>
      <w:r>
        <w:t>Reply: Information stored.</w:t>
      </w:r>
    </w:p>
    <w:p w14:paraId="2840A202" w14:textId="3250885E" w:rsidR="00940A28" w:rsidRDefault="006278CB" w:rsidP="006278CB">
      <w:pPr>
        <w:pStyle w:val="Heading4"/>
      </w:pPr>
      <w:r>
        <w:t>1.3.3 UPDATE GROUP</w:t>
      </w:r>
    </w:p>
    <w:p w14:paraId="5293EB36" w14:textId="77777777" w:rsidR="00940A28" w:rsidRDefault="00940A28" w:rsidP="004844CE">
      <w:pPr>
        <w:pStyle w:val="ListParagraph"/>
        <w:numPr>
          <w:ilvl w:val="0"/>
          <w:numId w:val="53"/>
        </w:numPr>
        <w:spacing w:before="120" w:after="280"/>
      </w:pPr>
      <w:r>
        <w:t>Primary actor: Instructor, Database</w:t>
      </w:r>
    </w:p>
    <w:p w14:paraId="0FB35135" w14:textId="77777777" w:rsidR="00940A28" w:rsidRDefault="00940A28" w:rsidP="004844CE">
      <w:pPr>
        <w:pStyle w:val="ListParagraph"/>
        <w:numPr>
          <w:ilvl w:val="0"/>
          <w:numId w:val="53"/>
        </w:numPr>
        <w:spacing w:before="120" w:after="280"/>
      </w:pPr>
      <w:r>
        <w:t>Secondary actor: N/A</w:t>
      </w:r>
    </w:p>
    <w:p w14:paraId="6D3F28E1" w14:textId="5F71C997" w:rsidR="00940A28" w:rsidRDefault="006278CB" w:rsidP="006278CB">
      <w:pPr>
        <w:pStyle w:val="Heading5"/>
      </w:pPr>
      <w:r>
        <w:lastRenderedPageBreak/>
        <w:t>INSTRUCTOR ACTION/REPLY</w:t>
      </w:r>
    </w:p>
    <w:p w14:paraId="2B103CA5" w14:textId="77777777" w:rsidR="00940A28" w:rsidRDefault="00940A28" w:rsidP="004844CE">
      <w:pPr>
        <w:pStyle w:val="ListParagraph"/>
        <w:numPr>
          <w:ilvl w:val="0"/>
          <w:numId w:val="37"/>
        </w:numPr>
        <w:spacing w:before="120" w:after="280"/>
      </w:pPr>
      <w:r>
        <w:t>Action: Instructor edit group information to update.</w:t>
      </w:r>
    </w:p>
    <w:p w14:paraId="28F357FD" w14:textId="77777777" w:rsidR="00940A28" w:rsidRDefault="00940A28" w:rsidP="004844CE">
      <w:pPr>
        <w:pStyle w:val="ListParagraph"/>
        <w:numPr>
          <w:ilvl w:val="0"/>
          <w:numId w:val="37"/>
        </w:numPr>
        <w:spacing w:before="120" w:after="280"/>
      </w:pPr>
      <w:r>
        <w:t>Reply: Group was updated.</w:t>
      </w:r>
    </w:p>
    <w:p w14:paraId="1A835AC8" w14:textId="2A746CB5" w:rsidR="00940A28" w:rsidRDefault="006278CB" w:rsidP="006278CB">
      <w:pPr>
        <w:pStyle w:val="Heading5"/>
      </w:pPr>
      <w:r>
        <w:t>DATABASE ACTION/REPLY</w:t>
      </w:r>
    </w:p>
    <w:p w14:paraId="3C3E6447" w14:textId="77777777" w:rsidR="00940A28" w:rsidRDefault="00940A28" w:rsidP="004844CE">
      <w:pPr>
        <w:pStyle w:val="ListParagraph"/>
        <w:numPr>
          <w:ilvl w:val="0"/>
          <w:numId w:val="38"/>
        </w:numPr>
        <w:spacing w:before="120" w:after="280"/>
      </w:pPr>
      <w:r>
        <w:t>Action: Store update group information.</w:t>
      </w:r>
    </w:p>
    <w:p w14:paraId="4099C56B" w14:textId="77777777" w:rsidR="00940A28" w:rsidRDefault="00940A28" w:rsidP="004844CE">
      <w:pPr>
        <w:pStyle w:val="ListParagraph"/>
        <w:numPr>
          <w:ilvl w:val="0"/>
          <w:numId w:val="38"/>
        </w:numPr>
        <w:spacing w:before="120" w:after="280"/>
      </w:pPr>
      <w:r>
        <w:t>Reply: Information stored.</w:t>
      </w:r>
    </w:p>
    <w:p w14:paraId="66377A9A" w14:textId="429ED298" w:rsidR="00940A28" w:rsidRDefault="006278CB" w:rsidP="006278CB">
      <w:pPr>
        <w:pStyle w:val="Heading4"/>
      </w:pPr>
      <w:r>
        <w:t>1.3.4 REMOVE GROUP</w:t>
      </w:r>
    </w:p>
    <w:p w14:paraId="796752E3" w14:textId="77777777" w:rsidR="00940A28" w:rsidRDefault="00940A28" w:rsidP="004844CE">
      <w:pPr>
        <w:pStyle w:val="ListParagraph"/>
        <w:numPr>
          <w:ilvl w:val="0"/>
          <w:numId w:val="54"/>
        </w:numPr>
        <w:spacing w:before="120" w:after="280"/>
      </w:pPr>
      <w:r>
        <w:t>Primary actor: Instructor, Database</w:t>
      </w:r>
    </w:p>
    <w:p w14:paraId="0BE3D2B7" w14:textId="77777777" w:rsidR="00940A28" w:rsidRDefault="00940A28" w:rsidP="004844CE">
      <w:pPr>
        <w:pStyle w:val="ListParagraph"/>
        <w:numPr>
          <w:ilvl w:val="0"/>
          <w:numId w:val="54"/>
        </w:numPr>
        <w:spacing w:before="120" w:after="280"/>
      </w:pPr>
      <w:r>
        <w:t>Secondary actor: N/A</w:t>
      </w:r>
    </w:p>
    <w:p w14:paraId="3E1780E2" w14:textId="7BCC30D6" w:rsidR="00940A28" w:rsidRDefault="006278CB" w:rsidP="006278CB">
      <w:pPr>
        <w:pStyle w:val="Heading5"/>
      </w:pPr>
      <w:r>
        <w:t>INSTRUCTOR ACTION/REPLY</w:t>
      </w:r>
    </w:p>
    <w:p w14:paraId="26B8461B" w14:textId="77777777" w:rsidR="00940A28" w:rsidRDefault="00940A28" w:rsidP="004844CE">
      <w:pPr>
        <w:pStyle w:val="ListParagraph"/>
        <w:numPr>
          <w:ilvl w:val="0"/>
          <w:numId w:val="37"/>
        </w:numPr>
        <w:spacing w:before="120" w:after="280"/>
      </w:pPr>
      <w:r>
        <w:t>Action: Instructor edit group information to update.</w:t>
      </w:r>
    </w:p>
    <w:p w14:paraId="066631C9" w14:textId="77777777" w:rsidR="00940A28" w:rsidRDefault="00940A28" w:rsidP="004844CE">
      <w:pPr>
        <w:pStyle w:val="ListParagraph"/>
        <w:numPr>
          <w:ilvl w:val="0"/>
          <w:numId w:val="37"/>
        </w:numPr>
        <w:spacing w:before="120" w:after="280"/>
      </w:pPr>
      <w:r>
        <w:t>Reply: Group was updated.</w:t>
      </w:r>
    </w:p>
    <w:p w14:paraId="1990936F" w14:textId="6ECC4797" w:rsidR="00940A28" w:rsidRDefault="006278CB" w:rsidP="006278CB">
      <w:pPr>
        <w:pStyle w:val="Heading5"/>
      </w:pPr>
      <w:r>
        <w:t>DATABASE ACTION/REPLY</w:t>
      </w:r>
    </w:p>
    <w:p w14:paraId="5A74D1A1" w14:textId="77777777" w:rsidR="00940A28" w:rsidRDefault="00940A28" w:rsidP="004844CE">
      <w:pPr>
        <w:pStyle w:val="ListParagraph"/>
        <w:numPr>
          <w:ilvl w:val="0"/>
          <w:numId w:val="38"/>
        </w:numPr>
        <w:spacing w:before="120" w:after="280"/>
      </w:pPr>
      <w:r>
        <w:t>Action: Store update group information.</w:t>
      </w:r>
    </w:p>
    <w:p w14:paraId="4E9AF231" w14:textId="77777777" w:rsidR="00940A28" w:rsidRDefault="00940A28" w:rsidP="004844CE">
      <w:pPr>
        <w:pStyle w:val="ListParagraph"/>
        <w:numPr>
          <w:ilvl w:val="0"/>
          <w:numId w:val="38"/>
        </w:numPr>
        <w:spacing w:before="120" w:after="280"/>
      </w:pPr>
      <w:r>
        <w:t>Reply: Information stored.</w:t>
      </w:r>
    </w:p>
    <w:p w14:paraId="294A2070" w14:textId="07E376B7" w:rsidR="00940A28" w:rsidRDefault="006278CB" w:rsidP="006278CB">
      <w:pPr>
        <w:pStyle w:val="Heading4"/>
      </w:pPr>
      <w:r>
        <w:t>1.3.5 POST</w:t>
      </w:r>
    </w:p>
    <w:p w14:paraId="1BCB2BFA" w14:textId="77777777" w:rsidR="00940A28" w:rsidRDefault="00940A28" w:rsidP="004844CE">
      <w:pPr>
        <w:pStyle w:val="ListParagraph"/>
        <w:numPr>
          <w:ilvl w:val="0"/>
          <w:numId w:val="55"/>
        </w:numPr>
        <w:spacing w:before="120" w:after="280"/>
      </w:pPr>
      <w:r>
        <w:t>Primary actor: Instructor, Student, Database</w:t>
      </w:r>
    </w:p>
    <w:p w14:paraId="5C62CDA4" w14:textId="77777777" w:rsidR="00940A28" w:rsidRDefault="00940A28" w:rsidP="004844CE">
      <w:pPr>
        <w:pStyle w:val="ListParagraph"/>
        <w:numPr>
          <w:ilvl w:val="0"/>
          <w:numId w:val="55"/>
        </w:numPr>
        <w:spacing w:before="120" w:after="280"/>
      </w:pPr>
      <w:r>
        <w:t>Secondary actor: N/A</w:t>
      </w:r>
    </w:p>
    <w:p w14:paraId="5577F2C8" w14:textId="183104E0" w:rsidR="00940A28" w:rsidRDefault="006278CB" w:rsidP="006278CB">
      <w:pPr>
        <w:pStyle w:val="Heading5"/>
      </w:pPr>
      <w:r>
        <w:t>INSTRUCTOR ACTION/REPLY</w:t>
      </w:r>
    </w:p>
    <w:p w14:paraId="75A9B334" w14:textId="77777777" w:rsidR="00940A28" w:rsidRDefault="00940A28" w:rsidP="004844CE">
      <w:pPr>
        <w:pStyle w:val="ListParagraph"/>
        <w:numPr>
          <w:ilvl w:val="0"/>
          <w:numId w:val="43"/>
        </w:numPr>
        <w:spacing w:before="120" w:after="280"/>
      </w:pPr>
      <w:r>
        <w:t>Action: Instructor give post.</w:t>
      </w:r>
    </w:p>
    <w:p w14:paraId="0A4CB5D9" w14:textId="77777777" w:rsidR="00940A28" w:rsidRDefault="00940A28" w:rsidP="004844CE">
      <w:pPr>
        <w:pStyle w:val="ListParagraph"/>
        <w:numPr>
          <w:ilvl w:val="0"/>
          <w:numId w:val="43"/>
        </w:numPr>
        <w:spacing w:before="120" w:after="280"/>
      </w:pPr>
      <w:r>
        <w:t>Reply: Posted successfully.</w:t>
      </w:r>
    </w:p>
    <w:p w14:paraId="3BE9054C" w14:textId="058C9D77" w:rsidR="00940A28" w:rsidRDefault="006278CB" w:rsidP="006278CB">
      <w:pPr>
        <w:pStyle w:val="Heading5"/>
      </w:pPr>
      <w:r>
        <w:t>STUDENT ACTION/REPLY</w:t>
      </w:r>
    </w:p>
    <w:p w14:paraId="757D08AD" w14:textId="77777777" w:rsidR="00940A28" w:rsidRDefault="00940A28" w:rsidP="004844CE">
      <w:pPr>
        <w:pStyle w:val="ListParagraph"/>
        <w:numPr>
          <w:ilvl w:val="0"/>
          <w:numId w:val="43"/>
        </w:numPr>
        <w:spacing w:before="120" w:after="280"/>
      </w:pPr>
      <w:r>
        <w:t>Action: Student give post.</w:t>
      </w:r>
    </w:p>
    <w:p w14:paraId="58C2CD68" w14:textId="77777777" w:rsidR="00940A28" w:rsidRDefault="00940A28" w:rsidP="004844CE">
      <w:pPr>
        <w:pStyle w:val="ListParagraph"/>
        <w:numPr>
          <w:ilvl w:val="0"/>
          <w:numId w:val="43"/>
        </w:numPr>
        <w:spacing w:before="120" w:after="280"/>
      </w:pPr>
      <w:r>
        <w:lastRenderedPageBreak/>
        <w:t>Reply: Posted Successfully.</w:t>
      </w:r>
    </w:p>
    <w:p w14:paraId="444EF2A9" w14:textId="4921DC8F" w:rsidR="00940A28" w:rsidRDefault="006278CB" w:rsidP="006278CB">
      <w:pPr>
        <w:pStyle w:val="Heading5"/>
      </w:pPr>
      <w:r>
        <w:t>DATABASE ACTION/REPLY</w:t>
      </w:r>
    </w:p>
    <w:p w14:paraId="23C01C1B" w14:textId="77777777" w:rsidR="00940A28" w:rsidRDefault="00940A28" w:rsidP="004844CE">
      <w:pPr>
        <w:pStyle w:val="ListParagraph"/>
        <w:numPr>
          <w:ilvl w:val="0"/>
          <w:numId w:val="43"/>
        </w:numPr>
        <w:spacing w:before="120" w:after="280"/>
      </w:pPr>
      <w:r>
        <w:t>Action: Store post.</w:t>
      </w:r>
    </w:p>
    <w:p w14:paraId="1C030211" w14:textId="77777777" w:rsidR="00940A28" w:rsidRDefault="00940A28" w:rsidP="004844CE">
      <w:pPr>
        <w:pStyle w:val="ListParagraph"/>
        <w:numPr>
          <w:ilvl w:val="0"/>
          <w:numId w:val="43"/>
        </w:numPr>
        <w:spacing w:before="120" w:after="280"/>
      </w:pPr>
      <w:r>
        <w:t>Reply: Post stored.</w:t>
      </w:r>
    </w:p>
    <w:p w14:paraId="3A72F9E1" w14:textId="1C475CC4" w:rsidR="00940A28" w:rsidRDefault="006278CB" w:rsidP="001E6D9E">
      <w:pPr>
        <w:pStyle w:val="Heading4"/>
      </w:pPr>
      <w:r>
        <w:t>1.4 COMMUNICATION</w:t>
      </w:r>
    </w:p>
    <w:p w14:paraId="67E8ECF3" w14:textId="77777777" w:rsidR="00940A28" w:rsidRDefault="00940A28" w:rsidP="004844CE">
      <w:pPr>
        <w:pStyle w:val="ListParagraph"/>
        <w:numPr>
          <w:ilvl w:val="0"/>
          <w:numId w:val="56"/>
        </w:numPr>
        <w:spacing w:before="120" w:after="280"/>
      </w:pPr>
      <w:r>
        <w:t>Primary actor: Instructor, Student, Database</w:t>
      </w:r>
    </w:p>
    <w:p w14:paraId="6DD719AA" w14:textId="77777777" w:rsidR="00940A28" w:rsidRDefault="00940A28" w:rsidP="004844CE">
      <w:pPr>
        <w:pStyle w:val="ListParagraph"/>
        <w:numPr>
          <w:ilvl w:val="0"/>
          <w:numId w:val="56"/>
        </w:numPr>
        <w:spacing w:before="120" w:after="280"/>
      </w:pPr>
      <w:r>
        <w:t>Secondary actor: N/A</w:t>
      </w:r>
    </w:p>
    <w:p w14:paraId="70008478" w14:textId="052F9BD2" w:rsidR="00940A28" w:rsidRDefault="006278CB" w:rsidP="006278CB">
      <w:pPr>
        <w:pStyle w:val="Heading5"/>
      </w:pPr>
      <w:r>
        <w:t>INSTRUCTOR ACTION/REPLY</w:t>
      </w:r>
    </w:p>
    <w:p w14:paraId="5EE6D738" w14:textId="77777777" w:rsidR="00940A28" w:rsidRDefault="00940A28" w:rsidP="004844CE">
      <w:pPr>
        <w:pStyle w:val="ListParagraph"/>
        <w:numPr>
          <w:ilvl w:val="0"/>
          <w:numId w:val="43"/>
        </w:numPr>
        <w:spacing w:before="120" w:after="280"/>
      </w:pPr>
      <w:r>
        <w:t xml:space="preserve">Action: Instructor </w:t>
      </w:r>
      <w:bookmarkStart w:id="1" w:name="_Hlk507760554"/>
      <w:r>
        <w:t>comment or message to communicate.</w:t>
      </w:r>
    </w:p>
    <w:bookmarkEnd w:id="1"/>
    <w:p w14:paraId="58DB6146" w14:textId="77777777" w:rsidR="00940A28" w:rsidRDefault="00940A28" w:rsidP="004844CE">
      <w:pPr>
        <w:pStyle w:val="ListParagraph"/>
        <w:numPr>
          <w:ilvl w:val="0"/>
          <w:numId w:val="43"/>
        </w:numPr>
        <w:spacing w:before="120" w:after="280"/>
      </w:pPr>
      <w:r>
        <w:t>Reply: Communicated successfully.</w:t>
      </w:r>
    </w:p>
    <w:p w14:paraId="732FA3C7" w14:textId="6808249C" w:rsidR="00940A28" w:rsidRDefault="006278CB" w:rsidP="006278CB">
      <w:pPr>
        <w:pStyle w:val="Heading5"/>
      </w:pPr>
      <w:r>
        <w:t>STUDENT ACTION/REPLY</w:t>
      </w:r>
    </w:p>
    <w:p w14:paraId="05AAF1F9" w14:textId="77777777" w:rsidR="00940A28" w:rsidRDefault="00940A28" w:rsidP="004844CE">
      <w:pPr>
        <w:pStyle w:val="ListParagraph"/>
        <w:numPr>
          <w:ilvl w:val="0"/>
          <w:numId w:val="43"/>
        </w:numPr>
        <w:spacing w:before="120" w:after="280"/>
      </w:pPr>
      <w:r>
        <w:t>Action: Student comment or message to communicate.</w:t>
      </w:r>
    </w:p>
    <w:p w14:paraId="0A11877F" w14:textId="77777777" w:rsidR="00940A28" w:rsidRDefault="00940A28" w:rsidP="004844CE">
      <w:pPr>
        <w:pStyle w:val="ListParagraph"/>
        <w:numPr>
          <w:ilvl w:val="0"/>
          <w:numId w:val="43"/>
        </w:numPr>
        <w:spacing w:before="120" w:after="280"/>
      </w:pPr>
      <w:r>
        <w:t>Reply: Communicated successfully.</w:t>
      </w:r>
    </w:p>
    <w:p w14:paraId="5D87C2CA" w14:textId="69C310E0" w:rsidR="00940A28" w:rsidRDefault="006278CB" w:rsidP="006278CB">
      <w:pPr>
        <w:pStyle w:val="Heading5"/>
      </w:pPr>
      <w:r>
        <w:t>DATABASE ACTION/REPLY</w:t>
      </w:r>
    </w:p>
    <w:p w14:paraId="3C48AD4E" w14:textId="77777777" w:rsidR="00940A28" w:rsidRDefault="00940A28" w:rsidP="004844CE">
      <w:pPr>
        <w:pStyle w:val="ListParagraph"/>
        <w:numPr>
          <w:ilvl w:val="0"/>
          <w:numId w:val="43"/>
        </w:numPr>
        <w:spacing w:before="120" w:after="280"/>
      </w:pPr>
      <w:r>
        <w:t>Action: Store comment or message.</w:t>
      </w:r>
    </w:p>
    <w:p w14:paraId="252BB80F" w14:textId="088F5575" w:rsidR="00940A28" w:rsidRDefault="00940A28" w:rsidP="00940A28">
      <w:pPr>
        <w:pStyle w:val="ListParagraph"/>
        <w:numPr>
          <w:ilvl w:val="0"/>
          <w:numId w:val="43"/>
        </w:numPr>
        <w:spacing w:before="120" w:after="280"/>
      </w:pPr>
      <w:r>
        <w:t>Reply: Comment or message stored.</w:t>
      </w:r>
    </w:p>
    <w:p w14:paraId="7DCE121D" w14:textId="77777777" w:rsidR="001F5AC6" w:rsidRPr="00E504AA" w:rsidRDefault="001F5AC6" w:rsidP="001F5AC6">
      <w:pPr>
        <w:pStyle w:val="ListParagraph"/>
        <w:spacing w:before="120" w:after="280"/>
      </w:pPr>
    </w:p>
    <w:p w14:paraId="6BBE7834" w14:textId="0A679761" w:rsidR="00940A28" w:rsidRDefault="007819D0" w:rsidP="001F5AC6">
      <w:pPr>
        <w:pStyle w:val="Heading2"/>
      </w:pPr>
      <w:r>
        <w:lastRenderedPageBreak/>
        <w:t>4.4 Activity Diagrams</w:t>
      </w:r>
    </w:p>
    <w:p w14:paraId="6599CD9B" w14:textId="154F6201" w:rsidR="001F5AC6" w:rsidRPr="00E0359C" w:rsidRDefault="001F5AC6" w:rsidP="00E0359C">
      <w:pPr>
        <w:pStyle w:val="Heading3"/>
      </w:pPr>
      <w:r w:rsidRPr="00E0359C">
        <w:t>ACTIVITY DIAGRAM – 1: AUTHENTICATION</w:t>
      </w:r>
    </w:p>
    <w:p w14:paraId="4CEC1534" w14:textId="5E7C017E" w:rsidR="001F5AC6" w:rsidRDefault="001F5AC6" w:rsidP="001F5AC6">
      <w:r>
        <w:rPr>
          <w:noProof/>
        </w:rPr>
        <w:drawing>
          <wp:inline distT="0" distB="0" distL="0" distR="0" wp14:anchorId="56521BAF" wp14:editId="55A236FB">
            <wp:extent cx="5819775" cy="410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thentication.png"/>
                    <pic:cNvPicPr/>
                  </pic:nvPicPr>
                  <pic:blipFill>
                    <a:blip r:embed="rId13">
                      <a:extLst>
                        <a:ext uri="{28A0092B-C50C-407E-A947-70E740481C1C}">
                          <a14:useLocalDpi xmlns:a14="http://schemas.microsoft.com/office/drawing/2010/main" val="0"/>
                        </a:ext>
                      </a:extLst>
                    </a:blip>
                    <a:stretch>
                      <a:fillRect/>
                    </a:stretch>
                  </pic:blipFill>
                  <pic:spPr>
                    <a:xfrm>
                      <a:off x="0" y="0"/>
                      <a:ext cx="5819775" cy="4105275"/>
                    </a:xfrm>
                    <a:prstGeom prst="rect">
                      <a:avLst/>
                    </a:prstGeom>
                  </pic:spPr>
                </pic:pic>
              </a:graphicData>
            </a:graphic>
          </wp:inline>
        </w:drawing>
      </w:r>
    </w:p>
    <w:p w14:paraId="4B241001" w14:textId="07D3A33C" w:rsidR="001F5AC6" w:rsidRDefault="00F84278" w:rsidP="00E71A7B">
      <w:pPr>
        <w:jc w:val="center"/>
      </w:pPr>
      <w:r>
        <w:rPr>
          <w:sz w:val="23"/>
          <w:szCs w:val="23"/>
        </w:rPr>
        <w:t>Figure – 7</w:t>
      </w:r>
      <w:r w:rsidR="00E71A7B">
        <w:rPr>
          <w:sz w:val="23"/>
          <w:szCs w:val="23"/>
        </w:rPr>
        <w:t xml:space="preserve">: Level </w:t>
      </w:r>
      <w:r w:rsidR="00D00095">
        <w:rPr>
          <w:sz w:val="23"/>
          <w:szCs w:val="23"/>
        </w:rPr>
        <w:t>1.1</w:t>
      </w:r>
      <w:r w:rsidR="00E71A7B">
        <w:rPr>
          <w:sz w:val="23"/>
          <w:szCs w:val="23"/>
        </w:rPr>
        <w:t xml:space="preserve"> Activity diagram </w:t>
      </w:r>
      <w:r w:rsidR="00E71A7B" w:rsidRPr="00800D3F">
        <w:t xml:space="preserve">– </w:t>
      </w:r>
      <w:r w:rsidR="001D247A">
        <w:t>A</w:t>
      </w:r>
      <w:r w:rsidR="00800D3F" w:rsidRPr="00800D3F">
        <w:t>uthentication</w:t>
      </w:r>
      <w:r w:rsidR="00E71A7B" w:rsidRPr="00800D3F">
        <w:t>.</w:t>
      </w:r>
    </w:p>
    <w:p w14:paraId="034DA07D" w14:textId="647109A0" w:rsidR="00C16EFF" w:rsidRPr="00E0359C" w:rsidRDefault="00C16EFF" w:rsidP="00E0359C">
      <w:pPr>
        <w:pStyle w:val="Heading3"/>
      </w:pPr>
      <w:r w:rsidRPr="00E0359C">
        <w:lastRenderedPageBreak/>
        <w:t>ACTIVITY DIAGRAM – 1.1: SIGN UP</w:t>
      </w:r>
    </w:p>
    <w:p w14:paraId="3A51D341" w14:textId="3D26E1D3" w:rsidR="00C16EFF" w:rsidRDefault="00AF7362" w:rsidP="00AF7362">
      <w:pPr>
        <w:jc w:val="center"/>
      </w:pPr>
      <w:r>
        <w:rPr>
          <w:noProof/>
        </w:rPr>
        <w:drawing>
          <wp:inline distT="0" distB="0" distL="0" distR="0" wp14:anchorId="17B22203" wp14:editId="2BCB4258">
            <wp:extent cx="1800225" cy="6772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_up.png"/>
                    <pic:cNvPicPr/>
                  </pic:nvPicPr>
                  <pic:blipFill>
                    <a:blip r:embed="rId14">
                      <a:extLst>
                        <a:ext uri="{28A0092B-C50C-407E-A947-70E740481C1C}">
                          <a14:useLocalDpi xmlns:a14="http://schemas.microsoft.com/office/drawing/2010/main" val="0"/>
                        </a:ext>
                      </a:extLst>
                    </a:blip>
                    <a:stretch>
                      <a:fillRect/>
                    </a:stretch>
                  </pic:blipFill>
                  <pic:spPr>
                    <a:xfrm>
                      <a:off x="0" y="0"/>
                      <a:ext cx="1800225" cy="6772275"/>
                    </a:xfrm>
                    <a:prstGeom prst="rect">
                      <a:avLst/>
                    </a:prstGeom>
                  </pic:spPr>
                </pic:pic>
              </a:graphicData>
            </a:graphic>
          </wp:inline>
        </w:drawing>
      </w:r>
    </w:p>
    <w:p w14:paraId="3FA23214" w14:textId="0FC223A8" w:rsidR="00E71A7B" w:rsidRDefault="004466EE" w:rsidP="00E71A7B">
      <w:pPr>
        <w:jc w:val="center"/>
      </w:pPr>
      <w:r>
        <w:rPr>
          <w:sz w:val="23"/>
          <w:szCs w:val="23"/>
        </w:rPr>
        <w:t>Figure – 8</w:t>
      </w:r>
      <w:r w:rsidR="00E71A7B">
        <w:rPr>
          <w:sz w:val="23"/>
          <w:szCs w:val="23"/>
        </w:rPr>
        <w:t xml:space="preserve">: Level </w:t>
      </w:r>
      <w:r w:rsidR="006D2216">
        <w:rPr>
          <w:sz w:val="23"/>
          <w:szCs w:val="23"/>
        </w:rPr>
        <w:t>1.1.1</w:t>
      </w:r>
      <w:r w:rsidR="00E71A7B">
        <w:rPr>
          <w:sz w:val="23"/>
          <w:szCs w:val="23"/>
        </w:rPr>
        <w:t xml:space="preserve"> Activity diagram – </w:t>
      </w:r>
      <w:r w:rsidR="00205384">
        <w:rPr>
          <w:sz w:val="23"/>
          <w:szCs w:val="23"/>
        </w:rPr>
        <w:t>Sign up</w:t>
      </w:r>
      <w:r w:rsidR="00E71A7B">
        <w:rPr>
          <w:sz w:val="23"/>
          <w:szCs w:val="23"/>
        </w:rPr>
        <w:t>.</w:t>
      </w:r>
    </w:p>
    <w:p w14:paraId="2FBCF0A1" w14:textId="77777777" w:rsidR="00AF7362" w:rsidRDefault="00AF7362" w:rsidP="000C0F4D">
      <w:pPr>
        <w:jc w:val="center"/>
      </w:pPr>
    </w:p>
    <w:p w14:paraId="7E680EFA" w14:textId="6A113A76" w:rsidR="00AF7362" w:rsidRPr="00E0359C" w:rsidRDefault="00435BE7" w:rsidP="00E0359C">
      <w:pPr>
        <w:pStyle w:val="Heading3"/>
      </w:pPr>
      <w:r w:rsidRPr="00E0359C">
        <w:lastRenderedPageBreak/>
        <w:t>ACTIVITY DIAGRAM – 1.2: SIGN IN</w:t>
      </w:r>
    </w:p>
    <w:p w14:paraId="21F05BB7" w14:textId="77777777" w:rsidR="000C0F4D" w:rsidRDefault="000C0F4D" w:rsidP="000C0F4D"/>
    <w:p w14:paraId="1CFB4B22" w14:textId="51EDD320" w:rsidR="000C0F4D" w:rsidRDefault="000C0F4D" w:rsidP="000C0F4D">
      <w:pPr>
        <w:jc w:val="center"/>
      </w:pPr>
      <w:r>
        <w:rPr>
          <w:noProof/>
        </w:rPr>
        <w:drawing>
          <wp:inline distT="0" distB="0" distL="0" distR="0" wp14:anchorId="2BC95AB4" wp14:editId="01913874">
            <wp:extent cx="3390900" cy="5724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gn_in.png"/>
                    <pic:cNvPicPr/>
                  </pic:nvPicPr>
                  <pic:blipFill>
                    <a:blip r:embed="rId15">
                      <a:extLst>
                        <a:ext uri="{28A0092B-C50C-407E-A947-70E740481C1C}">
                          <a14:useLocalDpi xmlns:a14="http://schemas.microsoft.com/office/drawing/2010/main" val="0"/>
                        </a:ext>
                      </a:extLst>
                    </a:blip>
                    <a:stretch>
                      <a:fillRect/>
                    </a:stretch>
                  </pic:blipFill>
                  <pic:spPr>
                    <a:xfrm>
                      <a:off x="0" y="0"/>
                      <a:ext cx="3390900" cy="5724525"/>
                    </a:xfrm>
                    <a:prstGeom prst="rect">
                      <a:avLst/>
                    </a:prstGeom>
                  </pic:spPr>
                </pic:pic>
              </a:graphicData>
            </a:graphic>
          </wp:inline>
        </w:drawing>
      </w:r>
    </w:p>
    <w:p w14:paraId="4C680F2B" w14:textId="59CC8518" w:rsidR="00E71A7B" w:rsidRDefault="00AD5DE0" w:rsidP="00E71A7B">
      <w:pPr>
        <w:jc w:val="center"/>
      </w:pPr>
      <w:r>
        <w:rPr>
          <w:sz w:val="23"/>
          <w:szCs w:val="23"/>
        </w:rPr>
        <w:t>Figure – 9</w:t>
      </w:r>
      <w:r w:rsidR="0095045D">
        <w:rPr>
          <w:sz w:val="23"/>
          <w:szCs w:val="23"/>
        </w:rPr>
        <w:t>: Level 1.1.2</w:t>
      </w:r>
      <w:r w:rsidR="00E71A7B">
        <w:rPr>
          <w:sz w:val="23"/>
          <w:szCs w:val="23"/>
        </w:rPr>
        <w:t xml:space="preserve"> Activity diagram – </w:t>
      </w:r>
      <w:r w:rsidR="00163901">
        <w:rPr>
          <w:sz w:val="23"/>
          <w:szCs w:val="23"/>
        </w:rPr>
        <w:t>Sign in</w:t>
      </w:r>
      <w:r w:rsidR="00E71A7B">
        <w:rPr>
          <w:sz w:val="23"/>
          <w:szCs w:val="23"/>
        </w:rPr>
        <w:t>.</w:t>
      </w:r>
    </w:p>
    <w:p w14:paraId="3B2F74F6" w14:textId="77777777" w:rsidR="000C0F4D" w:rsidRDefault="000C0F4D" w:rsidP="000C0F4D">
      <w:pPr>
        <w:jc w:val="center"/>
      </w:pPr>
    </w:p>
    <w:p w14:paraId="4C40D4AF" w14:textId="00087453" w:rsidR="000C0F4D" w:rsidRDefault="000C0F4D" w:rsidP="00E0359C">
      <w:pPr>
        <w:pStyle w:val="Heading3"/>
      </w:pPr>
      <w:r w:rsidRPr="00E0359C">
        <w:lastRenderedPageBreak/>
        <w:t>ACTIVITY DIAGRAM – 1.3: Account Recovery</w:t>
      </w:r>
    </w:p>
    <w:p w14:paraId="4BBE32D3" w14:textId="467EA020" w:rsidR="00E0359C" w:rsidRDefault="00E0359C" w:rsidP="00E0359C">
      <w:pPr>
        <w:jc w:val="center"/>
      </w:pPr>
      <w:r>
        <w:rPr>
          <w:noProof/>
        </w:rPr>
        <w:drawing>
          <wp:inline distT="0" distB="0" distL="0" distR="0" wp14:anchorId="02D1C28C" wp14:editId="3C65D69E">
            <wp:extent cx="1583924" cy="7353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count_recovery.png"/>
                    <pic:cNvPicPr/>
                  </pic:nvPicPr>
                  <pic:blipFill>
                    <a:blip r:embed="rId16">
                      <a:extLst>
                        <a:ext uri="{28A0092B-C50C-407E-A947-70E740481C1C}">
                          <a14:useLocalDpi xmlns:a14="http://schemas.microsoft.com/office/drawing/2010/main" val="0"/>
                        </a:ext>
                      </a:extLst>
                    </a:blip>
                    <a:stretch>
                      <a:fillRect/>
                    </a:stretch>
                  </pic:blipFill>
                  <pic:spPr>
                    <a:xfrm>
                      <a:off x="0" y="0"/>
                      <a:ext cx="1587958" cy="7372026"/>
                    </a:xfrm>
                    <a:prstGeom prst="rect">
                      <a:avLst/>
                    </a:prstGeom>
                  </pic:spPr>
                </pic:pic>
              </a:graphicData>
            </a:graphic>
          </wp:inline>
        </w:drawing>
      </w:r>
    </w:p>
    <w:p w14:paraId="4F1ABFA9" w14:textId="5BDBE26D" w:rsidR="00E71A7B" w:rsidRDefault="00014C44" w:rsidP="00E71A7B">
      <w:pPr>
        <w:jc w:val="center"/>
      </w:pPr>
      <w:r>
        <w:rPr>
          <w:sz w:val="23"/>
          <w:szCs w:val="23"/>
        </w:rPr>
        <w:t>Figure – 9</w:t>
      </w:r>
      <w:r w:rsidR="00AB558B">
        <w:rPr>
          <w:sz w:val="23"/>
          <w:szCs w:val="23"/>
        </w:rPr>
        <w:t>: Level 1.1.3</w:t>
      </w:r>
      <w:r w:rsidR="00E71A7B">
        <w:rPr>
          <w:sz w:val="23"/>
          <w:szCs w:val="23"/>
        </w:rPr>
        <w:t xml:space="preserve"> Activity diagram – </w:t>
      </w:r>
      <w:r w:rsidR="00AB558B">
        <w:rPr>
          <w:sz w:val="23"/>
          <w:szCs w:val="23"/>
        </w:rPr>
        <w:t>Account recovery</w:t>
      </w:r>
    </w:p>
    <w:p w14:paraId="704D1E34" w14:textId="77777777" w:rsidR="00E0359C" w:rsidRDefault="00E0359C" w:rsidP="00E0359C">
      <w:pPr>
        <w:jc w:val="center"/>
      </w:pPr>
    </w:p>
    <w:p w14:paraId="75D0797A" w14:textId="6F293BF5" w:rsidR="00E0359C" w:rsidRDefault="00E0359C" w:rsidP="00297292">
      <w:pPr>
        <w:pStyle w:val="Heading2"/>
      </w:pPr>
      <w:r w:rsidRPr="00E0359C">
        <w:t xml:space="preserve">ACTIVITY DIAGRAM </w:t>
      </w:r>
      <w:r>
        <w:t>– 2</w:t>
      </w:r>
      <w:r w:rsidRPr="00E0359C">
        <w:t xml:space="preserve">: </w:t>
      </w:r>
      <w:r>
        <w:t>Assignment management</w:t>
      </w:r>
    </w:p>
    <w:p w14:paraId="31C20723" w14:textId="62504278" w:rsidR="00297292" w:rsidRDefault="00014C44" w:rsidP="00297292">
      <w:r>
        <w:rPr>
          <w:noProof/>
        </w:rPr>
        <w:drawing>
          <wp:inline distT="0" distB="0" distL="0" distR="0" wp14:anchorId="3C12DC65" wp14:editId="4536DC28">
            <wp:extent cx="5943600" cy="635571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assignemt_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6355715"/>
                    </a:xfrm>
                    <a:prstGeom prst="rect">
                      <a:avLst/>
                    </a:prstGeom>
                  </pic:spPr>
                </pic:pic>
              </a:graphicData>
            </a:graphic>
          </wp:inline>
        </w:drawing>
      </w:r>
    </w:p>
    <w:p w14:paraId="36F7337F" w14:textId="2BF5FAF6" w:rsidR="00E71A7B" w:rsidRDefault="00E31E93" w:rsidP="00E71A7B">
      <w:pPr>
        <w:jc w:val="center"/>
      </w:pPr>
      <w:r>
        <w:rPr>
          <w:sz w:val="23"/>
          <w:szCs w:val="23"/>
        </w:rPr>
        <w:t>Figure – 10</w:t>
      </w:r>
      <w:r w:rsidR="006B5D9A">
        <w:rPr>
          <w:sz w:val="23"/>
          <w:szCs w:val="23"/>
        </w:rPr>
        <w:t>: Level 1.2</w:t>
      </w:r>
      <w:r w:rsidR="00E71A7B">
        <w:rPr>
          <w:sz w:val="23"/>
          <w:szCs w:val="23"/>
        </w:rPr>
        <w:t xml:space="preserve"> Activity diagram – </w:t>
      </w:r>
      <w:r w:rsidR="00707CC6">
        <w:rPr>
          <w:sz w:val="23"/>
          <w:szCs w:val="23"/>
        </w:rPr>
        <w:t>Assignment management</w:t>
      </w:r>
    </w:p>
    <w:p w14:paraId="14BEBD9A" w14:textId="77777777" w:rsidR="000760DC" w:rsidRDefault="000760DC" w:rsidP="001339B3">
      <w:pPr>
        <w:pStyle w:val="Heading3"/>
      </w:pPr>
    </w:p>
    <w:p w14:paraId="3FF961ED" w14:textId="6153AB57" w:rsidR="001339B3" w:rsidRDefault="00297292" w:rsidP="001339B3">
      <w:pPr>
        <w:pStyle w:val="Heading3"/>
      </w:pPr>
      <w:r w:rsidRPr="00E0359C">
        <w:t xml:space="preserve">ACTIVITY DIAGRAM </w:t>
      </w:r>
      <w:r>
        <w:t>– 2</w:t>
      </w:r>
      <w:r w:rsidRPr="00E0359C">
        <w:t>.</w:t>
      </w:r>
      <w:r>
        <w:t>1</w:t>
      </w:r>
      <w:r w:rsidRPr="00E0359C">
        <w:t xml:space="preserve">: </w:t>
      </w:r>
      <w:r w:rsidR="00C3333D">
        <w:t>Assignment Post</w:t>
      </w:r>
    </w:p>
    <w:p w14:paraId="2447A887" w14:textId="68C8C4AD" w:rsidR="000760DC" w:rsidRDefault="000760DC" w:rsidP="000760DC">
      <w:r>
        <w:rPr>
          <w:noProof/>
        </w:rPr>
        <w:drawing>
          <wp:inline distT="0" distB="0" distL="0" distR="0" wp14:anchorId="792E0446" wp14:editId="252A7ACF">
            <wp:extent cx="5000625" cy="65532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st_assignment.png"/>
                    <pic:cNvPicPr/>
                  </pic:nvPicPr>
                  <pic:blipFill>
                    <a:blip r:embed="rId18">
                      <a:extLst>
                        <a:ext uri="{28A0092B-C50C-407E-A947-70E740481C1C}">
                          <a14:useLocalDpi xmlns:a14="http://schemas.microsoft.com/office/drawing/2010/main" val="0"/>
                        </a:ext>
                      </a:extLst>
                    </a:blip>
                    <a:stretch>
                      <a:fillRect/>
                    </a:stretch>
                  </pic:blipFill>
                  <pic:spPr>
                    <a:xfrm>
                      <a:off x="0" y="0"/>
                      <a:ext cx="5000625" cy="6553200"/>
                    </a:xfrm>
                    <a:prstGeom prst="rect">
                      <a:avLst/>
                    </a:prstGeom>
                  </pic:spPr>
                </pic:pic>
              </a:graphicData>
            </a:graphic>
          </wp:inline>
        </w:drawing>
      </w:r>
    </w:p>
    <w:p w14:paraId="63B2159B" w14:textId="013AB483" w:rsidR="00E71A7B" w:rsidRDefault="00986060" w:rsidP="00E71A7B">
      <w:pPr>
        <w:jc w:val="center"/>
      </w:pPr>
      <w:r>
        <w:rPr>
          <w:sz w:val="23"/>
          <w:szCs w:val="23"/>
        </w:rPr>
        <w:t>Figure – 11</w:t>
      </w:r>
      <w:r w:rsidR="00E71A7B">
        <w:rPr>
          <w:sz w:val="23"/>
          <w:szCs w:val="23"/>
        </w:rPr>
        <w:t xml:space="preserve">: Level </w:t>
      </w:r>
      <w:r>
        <w:rPr>
          <w:sz w:val="23"/>
          <w:szCs w:val="23"/>
        </w:rPr>
        <w:t>1.2.1</w:t>
      </w:r>
      <w:r w:rsidR="00E71A7B">
        <w:rPr>
          <w:sz w:val="23"/>
          <w:szCs w:val="23"/>
        </w:rPr>
        <w:t xml:space="preserve"> Activity diagram – </w:t>
      </w:r>
      <w:r w:rsidR="00D47D36">
        <w:rPr>
          <w:sz w:val="23"/>
          <w:szCs w:val="23"/>
        </w:rPr>
        <w:t>Assignment post</w:t>
      </w:r>
    </w:p>
    <w:p w14:paraId="447F5379" w14:textId="77777777" w:rsidR="00E71A7B" w:rsidRPr="000760DC" w:rsidRDefault="00E71A7B" w:rsidP="000760DC"/>
    <w:p w14:paraId="34D99DB6" w14:textId="62C21433" w:rsidR="00297292" w:rsidRDefault="00297292" w:rsidP="00297292">
      <w:pPr>
        <w:pStyle w:val="Heading3"/>
      </w:pPr>
      <w:r w:rsidRPr="00E0359C">
        <w:t xml:space="preserve">ACTIVITY DIAGRAM </w:t>
      </w:r>
      <w:r>
        <w:t>– 2</w:t>
      </w:r>
      <w:r w:rsidRPr="00E0359C">
        <w:t>.</w:t>
      </w:r>
      <w:r>
        <w:t>2</w:t>
      </w:r>
      <w:r w:rsidRPr="00E0359C">
        <w:t xml:space="preserve">: </w:t>
      </w:r>
      <w:r w:rsidR="00C3333D">
        <w:t>Assignment submission</w:t>
      </w:r>
    </w:p>
    <w:p w14:paraId="285A1EC9" w14:textId="70C9CEE3" w:rsidR="0079395F" w:rsidRDefault="0079395F" w:rsidP="0079395F">
      <w:pPr>
        <w:jc w:val="center"/>
      </w:pPr>
      <w:r>
        <w:rPr>
          <w:noProof/>
        </w:rPr>
        <w:drawing>
          <wp:inline distT="0" distB="0" distL="0" distR="0" wp14:anchorId="0912DA12" wp14:editId="51360135">
            <wp:extent cx="2152650" cy="4676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bmit_assignment.png"/>
                    <pic:cNvPicPr/>
                  </pic:nvPicPr>
                  <pic:blipFill>
                    <a:blip r:embed="rId19">
                      <a:extLst>
                        <a:ext uri="{28A0092B-C50C-407E-A947-70E740481C1C}">
                          <a14:useLocalDpi xmlns:a14="http://schemas.microsoft.com/office/drawing/2010/main" val="0"/>
                        </a:ext>
                      </a:extLst>
                    </a:blip>
                    <a:stretch>
                      <a:fillRect/>
                    </a:stretch>
                  </pic:blipFill>
                  <pic:spPr>
                    <a:xfrm>
                      <a:off x="0" y="0"/>
                      <a:ext cx="2152650" cy="4676775"/>
                    </a:xfrm>
                    <a:prstGeom prst="rect">
                      <a:avLst/>
                    </a:prstGeom>
                  </pic:spPr>
                </pic:pic>
              </a:graphicData>
            </a:graphic>
          </wp:inline>
        </w:drawing>
      </w:r>
    </w:p>
    <w:p w14:paraId="422DAE4A" w14:textId="281C20F9" w:rsidR="00E71A7B" w:rsidRDefault="003063DB" w:rsidP="00E71A7B">
      <w:pPr>
        <w:jc w:val="center"/>
      </w:pPr>
      <w:r>
        <w:rPr>
          <w:sz w:val="23"/>
          <w:szCs w:val="23"/>
        </w:rPr>
        <w:t>Figure – 12</w:t>
      </w:r>
      <w:r w:rsidR="00E71A7B">
        <w:rPr>
          <w:sz w:val="23"/>
          <w:szCs w:val="23"/>
        </w:rPr>
        <w:t xml:space="preserve">: Level </w:t>
      </w:r>
      <w:r>
        <w:rPr>
          <w:sz w:val="23"/>
          <w:szCs w:val="23"/>
        </w:rPr>
        <w:t>1.2.2</w:t>
      </w:r>
      <w:r w:rsidR="00E71A7B">
        <w:rPr>
          <w:sz w:val="23"/>
          <w:szCs w:val="23"/>
        </w:rPr>
        <w:t xml:space="preserve"> Activity diagram – </w:t>
      </w:r>
      <w:r>
        <w:rPr>
          <w:sz w:val="23"/>
          <w:szCs w:val="23"/>
        </w:rPr>
        <w:t>Assignment submission</w:t>
      </w:r>
    </w:p>
    <w:p w14:paraId="41F3D48B" w14:textId="77777777" w:rsidR="00E71A7B" w:rsidRPr="0079395F" w:rsidRDefault="00E71A7B" w:rsidP="0079395F">
      <w:pPr>
        <w:jc w:val="center"/>
      </w:pPr>
    </w:p>
    <w:p w14:paraId="6B11994D" w14:textId="77777777" w:rsidR="0079395F" w:rsidRDefault="0079395F" w:rsidP="00297292">
      <w:pPr>
        <w:pStyle w:val="Heading3"/>
      </w:pPr>
    </w:p>
    <w:p w14:paraId="1B841F4B" w14:textId="3D888940" w:rsidR="00297292" w:rsidRDefault="00297292" w:rsidP="00297292">
      <w:pPr>
        <w:pStyle w:val="Heading3"/>
      </w:pPr>
      <w:r w:rsidRPr="00E0359C">
        <w:t xml:space="preserve">ACTIVITY DIAGRAM </w:t>
      </w:r>
      <w:r>
        <w:t>– 2</w:t>
      </w:r>
      <w:r w:rsidRPr="00E0359C">
        <w:t xml:space="preserve">.3: </w:t>
      </w:r>
      <w:r w:rsidR="00C3333D">
        <w:t>comment</w:t>
      </w:r>
    </w:p>
    <w:p w14:paraId="1FD936A2" w14:textId="485A8B7B" w:rsidR="0079395F" w:rsidRDefault="0079395F" w:rsidP="009577A1">
      <w:pPr>
        <w:jc w:val="center"/>
      </w:pPr>
      <w:r>
        <w:rPr>
          <w:noProof/>
        </w:rPr>
        <w:drawing>
          <wp:inline distT="0" distB="0" distL="0" distR="0" wp14:anchorId="54A5C7BF" wp14:editId="46A1C1D3">
            <wp:extent cx="4391025" cy="5343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mment.png"/>
                    <pic:cNvPicPr/>
                  </pic:nvPicPr>
                  <pic:blipFill>
                    <a:blip r:embed="rId20">
                      <a:extLst>
                        <a:ext uri="{28A0092B-C50C-407E-A947-70E740481C1C}">
                          <a14:useLocalDpi xmlns:a14="http://schemas.microsoft.com/office/drawing/2010/main" val="0"/>
                        </a:ext>
                      </a:extLst>
                    </a:blip>
                    <a:stretch>
                      <a:fillRect/>
                    </a:stretch>
                  </pic:blipFill>
                  <pic:spPr>
                    <a:xfrm>
                      <a:off x="0" y="0"/>
                      <a:ext cx="4391025" cy="5343525"/>
                    </a:xfrm>
                    <a:prstGeom prst="rect">
                      <a:avLst/>
                    </a:prstGeom>
                  </pic:spPr>
                </pic:pic>
              </a:graphicData>
            </a:graphic>
          </wp:inline>
        </w:drawing>
      </w:r>
    </w:p>
    <w:p w14:paraId="01AEBA4E" w14:textId="33F538DF" w:rsidR="00E71A7B" w:rsidRDefault="00E71A7B" w:rsidP="00E71A7B">
      <w:pPr>
        <w:jc w:val="center"/>
      </w:pPr>
      <w:r>
        <w:rPr>
          <w:sz w:val="23"/>
          <w:szCs w:val="23"/>
        </w:rPr>
        <w:t xml:space="preserve">Figure – </w:t>
      </w:r>
      <w:r w:rsidR="009F4414">
        <w:rPr>
          <w:sz w:val="23"/>
          <w:szCs w:val="23"/>
        </w:rPr>
        <w:t>13</w:t>
      </w:r>
      <w:r>
        <w:rPr>
          <w:sz w:val="23"/>
          <w:szCs w:val="23"/>
        </w:rPr>
        <w:t xml:space="preserve">: Level </w:t>
      </w:r>
      <w:r w:rsidR="009F4414">
        <w:rPr>
          <w:sz w:val="23"/>
          <w:szCs w:val="23"/>
        </w:rPr>
        <w:t>1.2.3</w:t>
      </w:r>
      <w:r>
        <w:rPr>
          <w:sz w:val="23"/>
          <w:szCs w:val="23"/>
        </w:rPr>
        <w:t xml:space="preserve"> Activity diagram – </w:t>
      </w:r>
      <w:r w:rsidR="001D5E10">
        <w:rPr>
          <w:sz w:val="23"/>
          <w:szCs w:val="23"/>
        </w:rPr>
        <w:t>Comment</w:t>
      </w:r>
      <w:r>
        <w:rPr>
          <w:sz w:val="23"/>
          <w:szCs w:val="23"/>
        </w:rPr>
        <w:t>.</w:t>
      </w:r>
    </w:p>
    <w:p w14:paraId="6D8425E5" w14:textId="77777777" w:rsidR="00E71A7B" w:rsidRDefault="00E71A7B" w:rsidP="0079395F"/>
    <w:p w14:paraId="4695A347" w14:textId="77777777" w:rsidR="0079395F" w:rsidRDefault="0079395F" w:rsidP="0079395F"/>
    <w:p w14:paraId="71F6B867" w14:textId="77777777" w:rsidR="0079395F" w:rsidRPr="0079395F" w:rsidRDefault="0079395F" w:rsidP="0079395F"/>
    <w:p w14:paraId="5DD400C5" w14:textId="76D1DF20" w:rsidR="00C3333D" w:rsidRDefault="00297292" w:rsidP="00297292">
      <w:pPr>
        <w:pStyle w:val="Heading3"/>
      </w:pPr>
      <w:r w:rsidRPr="00E0359C">
        <w:lastRenderedPageBreak/>
        <w:t xml:space="preserve">ACTIVITY DIAGRAM </w:t>
      </w:r>
      <w:r>
        <w:t>– 2</w:t>
      </w:r>
      <w:r w:rsidRPr="00E0359C">
        <w:t>.</w:t>
      </w:r>
      <w:r>
        <w:t>4</w:t>
      </w:r>
      <w:r w:rsidRPr="00E0359C">
        <w:t xml:space="preserve">: </w:t>
      </w:r>
      <w:r w:rsidR="00C3333D">
        <w:t>Assignment resubmission</w:t>
      </w:r>
      <w:r w:rsidR="00C3333D" w:rsidRPr="00E0359C">
        <w:t xml:space="preserve"> </w:t>
      </w:r>
    </w:p>
    <w:p w14:paraId="210D4334" w14:textId="3788C42A" w:rsidR="0079395F" w:rsidRDefault="0079395F" w:rsidP="0079395F">
      <w:pPr>
        <w:jc w:val="center"/>
      </w:pPr>
      <w:r>
        <w:rPr>
          <w:noProof/>
        </w:rPr>
        <w:drawing>
          <wp:inline distT="0" distB="0" distL="0" distR="0" wp14:anchorId="14DA5DBF" wp14:editId="3C22EDA9">
            <wp:extent cx="2152650" cy="67913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ubmit_assignment.png"/>
                    <pic:cNvPicPr/>
                  </pic:nvPicPr>
                  <pic:blipFill>
                    <a:blip r:embed="rId21">
                      <a:extLst>
                        <a:ext uri="{28A0092B-C50C-407E-A947-70E740481C1C}">
                          <a14:useLocalDpi xmlns:a14="http://schemas.microsoft.com/office/drawing/2010/main" val="0"/>
                        </a:ext>
                      </a:extLst>
                    </a:blip>
                    <a:stretch>
                      <a:fillRect/>
                    </a:stretch>
                  </pic:blipFill>
                  <pic:spPr>
                    <a:xfrm>
                      <a:off x="0" y="0"/>
                      <a:ext cx="2152650" cy="6791325"/>
                    </a:xfrm>
                    <a:prstGeom prst="rect">
                      <a:avLst/>
                    </a:prstGeom>
                  </pic:spPr>
                </pic:pic>
              </a:graphicData>
            </a:graphic>
          </wp:inline>
        </w:drawing>
      </w:r>
    </w:p>
    <w:p w14:paraId="2A38F2DC" w14:textId="126B5A54" w:rsidR="00E71A7B" w:rsidRDefault="003677F7" w:rsidP="00E71A7B">
      <w:pPr>
        <w:jc w:val="center"/>
      </w:pPr>
      <w:r>
        <w:rPr>
          <w:sz w:val="23"/>
          <w:szCs w:val="23"/>
        </w:rPr>
        <w:t>Figure – 14</w:t>
      </w:r>
      <w:r w:rsidR="00E71A7B">
        <w:rPr>
          <w:sz w:val="23"/>
          <w:szCs w:val="23"/>
        </w:rPr>
        <w:t xml:space="preserve">: Level </w:t>
      </w:r>
      <w:r w:rsidR="003E7C81">
        <w:rPr>
          <w:sz w:val="23"/>
          <w:szCs w:val="23"/>
        </w:rPr>
        <w:t>1.2.4</w:t>
      </w:r>
      <w:r w:rsidR="00E71A7B">
        <w:rPr>
          <w:sz w:val="23"/>
          <w:szCs w:val="23"/>
        </w:rPr>
        <w:t xml:space="preserve"> Activity diagram – </w:t>
      </w:r>
      <w:r w:rsidR="003E7C81">
        <w:rPr>
          <w:sz w:val="23"/>
          <w:szCs w:val="23"/>
        </w:rPr>
        <w:t>Assignment resubmission</w:t>
      </w:r>
      <w:r w:rsidR="00E71A7B">
        <w:rPr>
          <w:sz w:val="23"/>
          <w:szCs w:val="23"/>
        </w:rPr>
        <w:t>.</w:t>
      </w:r>
    </w:p>
    <w:p w14:paraId="272DFC68" w14:textId="77777777" w:rsidR="00E71A7B" w:rsidRPr="0079395F" w:rsidRDefault="00E71A7B" w:rsidP="0079395F">
      <w:pPr>
        <w:jc w:val="center"/>
      </w:pPr>
    </w:p>
    <w:p w14:paraId="75B10158" w14:textId="77777777" w:rsidR="0079395F" w:rsidRDefault="0079395F" w:rsidP="00297292">
      <w:pPr>
        <w:pStyle w:val="Heading3"/>
      </w:pPr>
    </w:p>
    <w:p w14:paraId="49253A57" w14:textId="32334C8F" w:rsidR="00297292" w:rsidRDefault="00297292" w:rsidP="00297292">
      <w:pPr>
        <w:pStyle w:val="Heading3"/>
      </w:pPr>
      <w:r w:rsidRPr="00E0359C">
        <w:t xml:space="preserve">ACTIVITY DIAGRAM </w:t>
      </w:r>
      <w:r>
        <w:t>– 2</w:t>
      </w:r>
      <w:r w:rsidRPr="00E0359C">
        <w:t>.</w:t>
      </w:r>
      <w:r>
        <w:t>5</w:t>
      </w:r>
      <w:r w:rsidRPr="00E0359C">
        <w:t xml:space="preserve">: </w:t>
      </w:r>
      <w:r w:rsidR="00C3333D">
        <w:t>Filter assignment</w:t>
      </w:r>
    </w:p>
    <w:p w14:paraId="230443FD" w14:textId="2CA414C4" w:rsidR="0079395F" w:rsidRDefault="0079395F" w:rsidP="0079395F">
      <w:pPr>
        <w:jc w:val="center"/>
      </w:pPr>
      <w:r>
        <w:rPr>
          <w:noProof/>
        </w:rPr>
        <w:drawing>
          <wp:inline distT="0" distB="0" distL="0" distR="0" wp14:anchorId="2DBD6C7C" wp14:editId="7FC10800">
            <wp:extent cx="3333750" cy="49625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lter_assignmet.png"/>
                    <pic:cNvPicPr/>
                  </pic:nvPicPr>
                  <pic:blipFill>
                    <a:blip r:embed="rId22">
                      <a:extLst>
                        <a:ext uri="{28A0092B-C50C-407E-A947-70E740481C1C}">
                          <a14:useLocalDpi xmlns:a14="http://schemas.microsoft.com/office/drawing/2010/main" val="0"/>
                        </a:ext>
                      </a:extLst>
                    </a:blip>
                    <a:stretch>
                      <a:fillRect/>
                    </a:stretch>
                  </pic:blipFill>
                  <pic:spPr>
                    <a:xfrm>
                      <a:off x="0" y="0"/>
                      <a:ext cx="3333750" cy="4962525"/>
                    </a:xfrm>
                    <a:prstGeom prst="rect">
                      <a:avLst/>
                    </a:prstGeom>
                  </pic:spPr>
                </pic:pic>
              </a:graphicData>
            </a:graphic>
          </wp:inline>
        </w:drawing>
      </w:r>
    </w:p>
    <w:p w14:paraId="023B92CF" w14:textId="698A2B51" w:rsidR="00E71A7B" w:rsidRDefault="006011AC" w:rsidP="00E71A7B">
      <w:pPr>
        <w:jc w:val="center"/>
      </w:pPr>
      <w:r>
        <w:rPr>
          <w:sz w:val="23"/>
          <w:szCs w:val="23"/>
        </w:rPr>
        <w:t>Figure – 15</w:t>
      </w:r>
      <w:r w:rsidR="00E71A7B">
        <w:rPr>
          <w:sz w:val="23"/>
          <w:szCs w:val="23"/>
        </w:rPr>
        <w:t xml:space="preserve">: Level </w:t>
      </w:r>
      <w:r>
        <w:rPr>
          <w:sz w:val="23"/>
          <w:szCs w:val="23"/>
        </w:rPr>
        <w:t>1.2.5</w:t>
      </w:r>
      <w:r w:rsidR="00E71A7B">
        <w:rPr>
          <w:sz w:val="23"/>
          <w:szCs w:val="23"/>
        </w:rPr>
        <w:t xml:space="preserve"> Activity diagram – </w:t>
      </w:r>
      <w:r>
        <w:rPr>
          <w:sz w:val="23"/>
          <w:szCs w:val="23"/>
        </w:rPr>
        <w:t>Filter assignment</w:t>
      </w:r>
    </w:p>
    <w:p w14:paraId="65C99A91" w14:textId="77777777" w:rsidR="00E71A7B" w:rsidRPr="0079395F" w:rsidRDefault="00E71A7B" w:rsidP="0079395F">
      <w:pPr>
        <w:jc w:val="center"/>
      </w:pPr>
    </w:p>
    <w:p w14:paraId="25D1E9D0" w14:textId="77777777" w:rsidR="0079395F" w:rsidRDefault="0079395F" w:rsidP="00297292">
      <w:pPr>
        <w:pStyle w:val="Heading3"/>
      </w:pPr>
    </w:p>
    <w:p w14:paraId="343C063B" w14:textId="09DF15D1" w:rsidR="00297292" w:rsidRDefault="00297292" w:rsidP="00297292">
      <w:pPr>
        <w:pStyle w:val="Heading3"/>
      </w:pPr>
      <w:r w:rsidRPr="00E0359C">
        <w:t xml:space="preserve">ACTIVITY DIAGRAM </w:t>
      </w:r>
      <w:r>
        <w:t>– 2</w:t>
      </w:r>
      <w:r w:rsidRPr="00E0359C">
        <w:t>.</w:t>
      </w:r>
      <w:r>
        <w:t>6</w:t>
      </w:r>
      <w:r w:rsidRPr="00E0359C">
        <w:t xml:space="preserve">: </w:t>
      </w:r>
      <w:r w:rsidR="00C3333D">
        <w:t>Plagiarism check</w:t>
      </w:r>
    </w:p>
    <w:p w14:paraId="2B5CE535" w14:textId="77777777" w:rsidR="0079395F" w:rsidRPr="0079395F" w:rsidRDefault="0079395F" w:rsidP="0079395F"/>
    <w:p w14:paraId="7DC7CB1D" w14:textId="7C9AE640" w:rsidR="00297292" w:rsidRDefault="00297292" w:rsidP="00297292">
      <w:pPr>
        <w:pStyle w:val="Heading3"/>
      </w:pPr>
      <w:r w:rsidRPr="00E0359C">
        <w:lastRenderedPageBreak/>
        <w:t xml:space="preserve">ACTIVITY DIAGRAM </w:t>
      </w:r>
      <w:r>
        <w:t>– 2</w:t>
      </w:r>
      <w:r w:rsidRPr="00E0359C">
        <w:t>.</w:t>
      </w:r>
      <w:r>
        <w:t>7</w:t>
      </w:r>
      <w:r w:rsidRPr="00E0359C">
        <w:t xml:space="preserve">: </w:t>
      </w:r>
      <w:r w:rsidR="00C3333D">
        <w:t>notification</w:t>
      </w:r>
    </w:p>
    <w:p w14:paraId="010395F3" w14:textId="63457698" w:rsidR="0079395F" w:rsidRDefault="0079395F" w:rsidP="0079395F">
      <w:pPr>
        <w:jc w:val="center"/>
      </w:pPr>
      <w:r>
        <w:rPr>
          <w:noProof/>
        </w:rPr>
        <w:drawing>
          <wp:inline distT="0" distB="0" distL="0" distR="0" wp14:anchorId="7AE38BC1" wp14:editId="4CFBA1A5">
            <wp:extent cx="3905250" cy="3819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otification.png"/>
                    <pic:cNvPicPr/>
                  </pic:nvPicPr>
                  <pic:blipFill>
                    <a:blip r:embed="rId23">
                      <a:extLst>
                        <a:ext uri="{28A0092B-C50C-407E-A947-70E740481C1C}">
                          <a14:useLocalDpi xmlns:a14="http://schemas.microsoft.com/office/drawing/2010/main" val="0"/>
                        </a:ext>
                      </a:extLst>
                    </a:blip>
                    <a:stretch>
                      <a:fillRect/>
                    </a:stretch>
                  </pic:blipFill>
                  <pic:spPr>
                    <a:xfrm>
                      <a:off x="0" y="0"/>
                      <a:ext cx="3905250" cy="3819525"/>
                    </a:xfrm>
                    <a:prstGeom prst="rect">
                      <a:avLst/>
                    </a:prstGeom>
                  </pic:spPr>
                </pic:pic>
              </a:graphicData>
            </a:graphic>
          </wp:inline>
        </w:drawing>
      </w:r>
    </w:p>
    <w:p w14:paraId="1E787497" w14:textId="21F6E577" w:rsidR="00E71A7B" w:rsidRDefault="00C6061D" w:rsidP="00E71A7B">
      <w:pPr>
        <w:jc w:val="center"/>
      </w:pPr>
      <w:r>
        <w:rPr>
          <w:sz w:val="23"/>
          <w:szCs w:val="23"/>
        </w:rPr>
        <w:t>Figure – 17</w:t>
      </w:r>
      <w:r w:rsidR="00E71A7B">
        <w:rPr>
          <w:sz w:val="23"/>
          <w:szCs w:val="23"/>
        </w:rPr>
        <w:t xml:space="preserve">: Level </w:t>
      </w:r>
      <w:r>
        <w:rPr>
          <w:sz w:val="23"/>
          <w:szCs w:val="23"/>
        </w:rPr>
        <w:t>1.2.7</w:t>
      </w:r>
      <w:r w:rsidR="00E71A7B">
        <w:rPr>
          <w:sz w:val="23"/>
          <w:szCs w:val="23"/>
        </w:rPr>
        <w:t xml:space="preserve"> Activity diagram –</w:t>
      </w:r>
      <w:r w:rsidR="00A52B91">
        <w:rPr>
          <w:sz w:val="23"/>
          <w:szCs w:val="23"/>
        </w:rPr>
        <w:t>Notification</w:t>
      </w:r>
    </w:p>
    <w:p w14:paraId="427BB26A" w14:textId="77777777" w:rsidR="00E71A7B" w:rsidRPr="0079395F" w:rsidRDefault="00E71A7B" w:rsidP="0079395F">
      <w:pPr>
        <w:jc w:val="center"/>
      </w:pPr>
    </w:p>
    <w:p w14:paraId="61E95C23" w14:textId="77777777" w:rsidR="0079395F" w:rsidRDefault="0079395F" w:rsidP="00C3333D">
      <w:pPr>
        <w:pStyle w:val="Heading3"/>
      </w:pPr>
    </w:p>
    <w:p w14:paraId="4F273C61" w14:textId="26B8E332" w:rsidR="00C3333D" w:rsidRDefault="00C3333D" w:rsidP="00C3333D">
      <w:pPr>
        <w:pStyle w:val="Heading3"/>
      </w:pPr>
      <w:r w:rsidRPr="00E0359C">
        <w:t xml:space="preserve">ACTIVITY DIAGRAM </w:t>
      </w:r>
      <w:r>
        <w:t>– 2</w:t>
      </w:r>
      <w:r w:rsidRPr="00E0359C">
        <w:t>.</w:t>
      </w:r>
      <w:r>
        <w:t>8</w:t>
      </w:r>
      <w:r w:rsidRPr="00E0359C">
        <w:t xml:space="preserve">: </w:t>
      </w:r>
      <w:r>
        <w:t>Mark Distribution</w:t>
      </w:r>
    </w:p>
    <w:p w14:paraId="6C750FBB" w14:textId="703E6CAA" w:rsidR="0079395F" w:rsidRDefault="0079395F" w:rsidP="0079395F">
      <w:pPr>
        <w:jc w:val="center"/>
      </w:pPr>
      <w:r>
        <w:rPr>
          <w:noProof/>
        </w:rPr>
        <w:drawing>
          <wp:inline distT="0" distB="0" distL="0" distR="0" wp14:anchorId="25DBB2D1" wp14:editId="1F233AC8">
            <wp:extent cx="2028825" cy="4772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rk_distribution.png"/>
                    <pic:cNvPicPr/>
                  </pic:nvPicPr>
                  <pic:blipFill>
                    <a:blip r:embed="rId24">
                      <a:extLst>
                        <a:ext uri="{28A0092B-C50C-407E-A947-70E740481C1C}">
                          <a14:useLocalDpi xmlns:a14="http://schemas.microsoft.com/office/drawing/2010/main" val="0"/>
                        </a:ext>
                      </a:extLst>
                    </a:blip>
                    <a:stretch>
                      <a:fillRect/>
                    </a:stretch>
                  </pic:blipFill>
                  <pic:spPr>
                    <a:xfrm>
                      <a:off x="0" y="0"/>
                      <a:ext cx="2028825" cy="4772025"/>
                    </a:xfrm>
                    <a:prstGeom prst="rect">
                      <a:avLst/>
                    </a:prstGeom>
                  </pic:spPr>
                </pic:pic>
              </a:graphicData>
            </a:graphic>
          </wp:inline>
        </w:drawing>
      </w:r>
    </w:p>
    <w:p w14:paraId="2592D13E" w14:textId="77777777" w:rsidR="0079395F" w:rsidRDefault="0079395F" w:rsidP="0079395F">
      <w:pPr>
        <w:jc w:val="center"/>
      </w:pPr>
    </w:p>
    <w:p w14:paraId="1B08AD47" w14:textId="5FCBB017" w:rsidR="00E71A7B" w:rsidRDefault="00E71A7B" w:rsidP="00E71A7B">
      <w:pPr>
        <w:jc w:val="center"/>
      </w:pPr>
      <w:r>
        <w:rPr>
          <w:sz w:val="23"/>
          <w:szCs w:val="23"/>
        </w:rPr>
        <w:t xml:space="preserve">Figure – </w:t>
      </w:r>
      <w:r w:rsidR="006923C8">
        <w:rPr>
          <w:sz w:val="23"/>
          <w:szCs w:val="23"/>
        </w:rPr>
        <w:t>18</w:t>
      </w:r>
      <w:r>
        <w:rPr>
          <w:sz w:val="23"/>
          <w:szCs w:val="23"/>
        </w:rPr>
        <w:t xml:space="preserve">: Level </w:t>
      </w:r>
      <w:r w:rsidR="006923C8">
        <w:rPr>
          <w:sz w:val="23"/>
          <w:szCs w:val="23"/>
        </w:rPr>
        <w:t>1.2.8</w:t>
      </w:r>
      <w:r>
        <w:rPr>
          <w:sz w:val="23"/>
          <w:szCs w:val="23"/>
        </w:rPr>
        <w:t xml:space="preserve"> Activity diagram – </w:t>
      </w:r>
      <w:r w:rsidR="006923C8">
        <w:rPr>
          <w:sz w:val="23"/>
          <w:szCs w:val="23"/>
        </w:rPr>
        <w:t>Mark distribution</w:t>
      </w:r>
      <w:r>
        <w:rPr>
          <w:sz w:val="23"/>
          <w:szCs w:val="23"/>
        </w:rPr>
        <w:t>.</w:t>
      </w:r>
    </w:p>
    <w:p w14:paraId="0E1D7470" w14:textId="77777777" w:rsidR="00E71A7B" w:rsidRDefault="00E71A7B" w:rsidP="0079395F">
      <w:pPr>
        <w:jc w:val="center"/>
      </w:pPr>
    </w:p>
    <w:p w14:paraId="7717BD8C" w14:textId="77777777" w:rsidR="0079395F" w:rsidRPr="0079395F" w:rsidRDefault="0079395F" w:rsidP="0079395F">
      <w:pPr>
        <w:jc w:val="center"/>
      </w:pPr>
    </w:p>
    <w:p w14:paraId="651C50EA" w14:textId="34106D1A" w:rsidR="001339B3" w:rsidRDefault="001339B3" w:rsidP="001339B3">
      <w:pPr>
        <w:pStyle w:val="Heading2"/>
      </w:pPr>
      <w:r w:rsidRPr="00E0359C">
        <w:lastRenderedPageBreak/>
        <w:t xml:space="preserve">ACTIVITY DIAGRAM </w:t>
      </w:r>
      <w:r>
        <w:t>– 3</w:t>
      </w:r>
      <w:r w:rsidRPr="00E0359C">
        <w:t xml:space="preserve">: </w:t>
      </w:r>
      <w:r>
        <w:t>Group management</w:t>
      </w:r>
    </w:p>
    <w:p w14:paraId="64CF979F" w14:textId="7F056FAD" w:rsidR="0079395F" w:rsidRDefault="00857207" w:rsidP="0079395F">
      <w:r>
        <w:rPr>
          <w:noProof/>
        </w:rPr>
        <w:drawing>
          <wp:inline distT="0" distB="0" distL="0" distR="0" wp14:anchorId="0E9A375D" wp14:editId="77A3B639">
            <wp:extent cx="5534025" cy="5248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oup_management.png"/>
                    <pic:cNvPicPr/>
                  </pic:nvPicPr>
                  <pic:blipFill>
                    <a:blip r:embed="rId25">
                      <a:extLst>
                        <a:ext uri="{28A0092B-C50C-407E-A947-70E740481C1C}">
                          <a14:useLocalDpi xmlns:a14="http://schemas.microsoft.com/office/drawing/2010/main" val="0"/>
                        </a:ext>
                      </a:extLst>
                    </a:blip>
                    <a:stretch>
                      <a:fillRect/>
                    </a:stretch>
                  </pic:blipFill>
                  <pic:spPr>
                    <a:xfrm>
                      <a:off x="0" y="0"/>
                      <a:ext cx="5534025" cy="5248275"/>
                    </a:xfrm>
                    <a:prstGeom prst="rect">
                      <a:avLst/>
                    </a:prstGeom>
                  </pic:spPr>
                </pic:pic>
              </a:graphicData>
            </a:graphic>
          </wp:inline>
        </w:drawing>
      </w:r>
    </w:p>
    <w:p w14:paraId="2151B2B8" w14:textId="71706F1C" w:rsidR="00E71A7B" w:rsidRDefault="00E71A7B" w:rsidP="00E71A7B">
      <w:pPr>
        <w:jc w:val="center"/>
      </w:pPr>
      <w:r>
        <w:rPr>
          <w:sz w:val="23"/>
          <w:szCs w:val="23"/>
        </w:rPr>
        <w:t xml:space="preserve">Figure – </w:t>
      </w:r>
      <w:r w:rsidR="009D5D75">
        <w:rPr>
          <w:sz w:val="23"/>
          <w:szCs w:val="23"/>
        </w:rPr>
        <w:t>19</w:t>
      </w:r>
      <w:r w:rsidR="007729A3">
        <w:rPr>
          <w:sz w:val="23"/>
          <w:szCs w:val="23"/>
        </w:rPr>
        <w:t>: Level 1.3</w:t>
      </w:r>
      <w:r>
        <w:rPr>
          <w:sz w:val="23"/>
          <w:szCs w:val="23"/>
        </w:rPr>
        <w:t xml:space="preserve"> Activity diagram – </w:t>
      </w:r>
      <w:r w:rsidR="009D5D75">
        <w:rPr>
          <w:sz w:val="23"/>
          <w:szCs w:val="23"/>
        </w:rPr>
        <w:t>Group management</w:t>
      </w:r>
      <w:r>
        <w:rPr>
          <w:sz w:val="23"/>
          <w:szCs w:val="23"/>
        </w:rPr>
        <w:t>.</w:t>
      </w:r>
    </w:p>
    <w:p w14:paraId="36EC464C" w14:textId="77777777" w:rsidR="00E71A7B" w:rsidRPr="0079395F" w:rsidRDefault="00E71A7B" w:rsidP="0079395F"/>
    <w:p w14:paraId="0611F458" w14:textId="77777777" w:rsidR="0079395F" w:rsidRDefault="0079395F" w:rsidP="0054668D">
      <w:pPr>
        <w:pStyle w:val="Heading3"/>
      </w:pPr>
    </w:p>
    <w:p w14:paraId="6CB27B5D" w14:textId="10D080B3" w:rsidR="0054668D" w:rsidRDefault="0054668D" w:rsidP="0054668D">
      <w:pPr>
        <w:pStyle w:val="Heading3"/>
      </w:pPr>
      <w:r w:rsidRPr="00E0359C">
        <w:t xml:space="preserve">ACTIVITY DIAGRAM </w:t>
      </w:r>
      <w:r>
        <w:t>– 3</w:t>
      </w:r>
      <w:r w:rsidR="00D62D40">
        <w:t>.1</w:t>
      </w:r>
      <w:r w:rsidRPr="00E0359C">
        <w:t>:</w:t>
      </w:r>
      <w:r>
        <w:t xml:space="preserve"> create</w:t>
      </w:r>
      <w:r w:rsidRPr="00E0359C">
        <w:t xml:space="preserve"> </w:t>
      </w:r>
      <w:r>
        <w:t xml:space="preserve">Group </w:t>
      </w:r>
    </w:p>
    <w:p w14:paraId="1CD081D8" w14:textId="58BB77B9" w:rsidR="0079395F" w:rsidRDefault="00AE22D7" w:rsidP="00AE22D7">
      <w:pPr>
        <w:jc w:val="center"/>
      </w:pPr>
      <w:r>
        <w:rPr>
          <w:noProof/>
        </w:rPr>
        <w:drawing>
          <wp:inline distT="0" distB="0" distL="0" distR="0" wp14:anchorId="2AECD3F8" wp14:editId="163761DB">
            <wp:extent cx="1990725" cy="5438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reate_group.png"/>
                    <pic:cNvPicPr/>
                  </pic:nvPicPr>
                  <pic:blipFill>
                    <a:blip r:embed="rId26">
                      <a:extLst>
                        <a:ext uri="{28A0092B-C50C-407E-A947-70E740481C1C}">
                          <a14:useLocalDpi xmlns:a14="http://schemas.microsoft.com/office/drawing/2010/main" val="0"/>
                        </a:ext>
                      </a:extLst>
                    </a:blip>
                    <a:stretch>
                      <a:fillRect/>
                    </a:stretch>
                  </pic:blipFill>
                  <pic:spPr>
                    <a:xfrm>
                      <a:off x="0" y="0"/>
                      <a:ext cx="1990725" cy="5438775"/>
                    </a:xfrm>
                    <a:prstGeom prst="rect">
                      <a:avLst/>
                    </a:prstGeom>
                  </pic:spPr>
                </pic:pic>
              </a:graphicData>
            </a:graphic>
          </wp:inline>
        </w:drawing>
      </w:r>
    </w:p>
    <w:p w14:paraId="3D033090" w14:textId="35046789" w:rsidR="00E71A7B" w:rsidRDefault="00114486" w:rsidP="00E71A7B">
      <w:pPr>
        <w:jc w:val="center"/>
      </w:pPr>
      <w:r>
        <w:rPr>
          <w:sz w:val="23"/>
          <w:szCs w:val="23"/>
        </w:rPr>
        <w:t>Figure – 20</w:t>
      </w:r>
      <w:r w:rsidR="00E71A7B">
        <w:rPr>
          <w:sz w:val="23"/>
          <w:szCs w:val="23"/>
        </w:rPr>
        <w:t xml:space="preserve">: Level </w:t>
      </w:r>
      <w:r>
        <w:rPr>
          <w:sz w:val="23"/>
          <w:szCs w:val="23"/>
        </w:rPr>
        <w:t>1.</w:t>
      </w:r>
      <w:r w:rsidR="00E71A7B">
        <w:rPr>
          <w:sz w:val="23"/>
          <w:szCs w:val="23"/>
        </w:rPr>
        <w:t>3.</w:t>
      </w:r>
      <w:r>
        <w:rPr>
          <w:sz w:val="23"/>
          <w:szCs w:val="23"/>
        </w:rPr>
        <w:t>1</w:t>
      </w:r>
      <w:r w:rsidR="00E71A7B">
        <w:rPr>
          <w:sz w:val="23"/>
          <w:szCs w:val="23"/>
        </w:rPr>
        <w:t xml:space="preserve"> Activity diagram – </w:t>
      </w:r>
      <w:r>
        <w:rPr>
          <w:sz w:val="23"/>
          <w:szCs w:val="23"/>
        </w:rPr>
        <w:t>Create group</w:t>
      </w:r>
    </w:p>
    <w:p w14:paraId="5641FFE7" w14:textId="77777777" w:rsidR="00E71A7B" w:rsidRDefault="00E71A7B" w:rsidP="00AE22D7">
      <w:pPr>
        <w:jc w:val="center"/>
      </w:pPr>
    </w:p>
    <w:p w14:paraId="65B1D0A5" w14:textId="77777777" w:rsidR="00AE22D7" w:rsidRPr="0079395F" w:rsidRDefault="00AE22D7" w:rsidP="00AE22D7">
      <w:pPr>
        <w:jc w:val="center"/>
      </w:pPr>
    </w:p>
    <w:p w14:paraId="14A0B7C0" w14:textId="29E60156" w:rsidR="0054668D" w:rsidRDefault="0054668D" w:rsidP="0054668D">
      <w:pPr>
        <w:pStyle w:val="Heading3"/>
      </w:pPr>
      <w:r w:rsidRPr="00E0359C">
        <w:lastRenderedPageBreak/>
        <w:t xml:space="preserve">ACTIVITY DIAGRAM </w:t>
      </w:r>
      <w:r>
        <w:t>– 3</w:t>
      </w:r>
      <w:r w:rsidR="00D62D40">
        <w:t>.2</w:t>
      </w:r>
      <w:r w:rsidRPr="00E0359C">
        <w:t xml:space="preserve">: </w:t>
      </w:r>
      <w:r w:rsidR="00363DDB">
        <w:t>join</w:t>
      </w:r>
      <w:r>
        <w:t xml:space="preserve"> Group</w:t>
      </w:r>
    </w:p>
    <w:p w14:paraId="719E2BB8" w14:textId="0EC92552" w:rsidR="00AE22D7" w:rsidRDefault="00AE22D7" w:rsidP="00AE22D7">
      <w:pPr>
        <w:jc w:val="center"/>
      </w:pPr>
      <w:r>
        <w:rPr>
          <w:noProof/>
        </w:rPr>
        <w:drawing>
          <wp:inline distT="0" distB="0" distL="0" distR="0" wp14:anchorId="55A96400" wp14:editId="2ED69727">
            <wp:extent cx="1990725" cy="46291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join_group.png"/>
                    <pic:cNvPicPr/>
                  </pic:nvPicPr>
                  <pic:blipFill>
                    <a:blip r:embed="rId27">
                      <a:extLst>
                        <a:ext uri="{28A0092B-C50C-407E-A947-70E740481C1C}">
                          <a14:useLocalDpi xmlns:a14="http://schemas.microsoft.com/office/drawing/2010/main" val="0"/>
                        </a:ext>
                      </a:extLst>
                    </a:blip>
                    <a:stretch>
                      <a:fillRect/>
                    </a:stretch>
                  </pic:blipFill>
                  <pic:spPr>
                    <a:xfrm>
                      <a:off x="0" y="0"/>
                      <a:ext cx="1990725" cy="4629150"/>
                    </a:xfrm>
                    <a:prstGeom prst="rect">
                      <a:avLst/>
                    </a:prstGeom>
                  </pic:spPr>
                </pic:pic>
              </a:graphicData>
            </a:graphic>
          </wp:inline>
        </w:drawing>
      </w:r>
    </w:p>
    <w:p w14:paraId="22CE2761" w14:textId="5E00F286" w:rsidR="00E71A7B" w:rsidRDefault="000B298F" w:rsidP="00E71A7B">
      <w:pPr>
        <w:jc w:val="center"/>
      </w:pPr>
      <w:r>
        <w:rPr>
          <w:sz w:val="23"/>
          <w:szCs w:val="23"/>
        </w:rPr>
        <w:t>Figure – 21</w:t>
      </w:r>
      <w:r w:rsidR="00E71A7B">
        <w:rPr>
          <w:sz w:val="23"/>
          <w:szCs w:val="23"/>
        </w:rPr>
        <w:t xml:space="preserve">: Level </w:t>
      </w:r>
      <w:r>
        <w:rPr>
          <w:sz w:val="23"/>
          <w:szCs w:val="23"/>
        </w:rPr>
        <w:t>1.3.2</w:t>
      </w:r>
      <w:r w:rsidR="00E71A7B">
        <w:rPr>
          <w:sz w:val="23"/>
          <w:szCs w:val="23"/>
        </w:rPr>
        <w:t xml:space="preserve"> Activity diagram – </w:t>
      </w:r>
      <w:r w:rsidR="00401F19">
        <w:rPr>
          <w:sz w:val="23"/>
          <w:szCs w:val="23"/>
        </w:rPr>
        <w:t>Join group</w:t>
      </w:r>
    </w:p>
    <w:p w14:paraId="3E6AD084" w14:textId="77777777" w:rsidR="00E71A7B" w:rsidRPr="00AE22D7" w:rsidRDefault="00E71A7B" w:rsidP="00AE22D7">
      <w:pPr>
        <w:jc w:val="center"/>
      </w:pPr>
    </w:p>
    <w:p w14:paraId="74B5F918" w14:textId="5C5F8138" w:rsidR="0054668D" w:rsidRDefault="0054668D" w:rsidP="0054668D">
      <w:pPr>
        <w:pStyle w:val="Heading3"/>
      </w:pPr>
      <w:r w:rsidRPr="00E0359C">
        <w:lastRenderedPageBreak/>
        <w:t xml:space="preserve">ACTIVITY DIAGRAM </w:t>
      </w:r>
      <w:r>
        <w:t>– 3</w:t>
      </w:r>
      <w:r w:rsidR="00D62D40">
        <w:t>.3</w:t>
      </w:r>
      <w:r w:rsidRPr="00E0359C">
        <w:t xml:space="preserve">: </w:t>
      </w:r>
      <w:r w:rsidR="00AB7DCB">
        <w:t>update</w:t>
      </w:r>
      <w:r>
        <w:t xml:space="preserve"> Group</w:t>
      </w:r>
    </w:p>
    <w:p w14:paraId="79716EA8" w14:textId="4B2B78C5" w:rsidR="00AE22D7" w:rsidRDefault="00AB7DCB" w:rsidP="00AE22D7">
      <w:pPr>
        <w:jc w:val="center"/>
      </w:pPr>
      <w:r>
        <w:rPr>
          <w:noProof/>
        </w:rPr>
        <w:drawing>
          <wp:inline distT="0" distB="0" distL="0" distR="0" wp14:anchorId="5DC4F1B6" wp14:editId="6779AC48">
            <wp:extent cx="1990725" cy="54387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pdate_group.png"/>
                    <pic:cNvPicPr/>
                  </pic:nvPicPr>
                  <pic:blipFill>
                    <a:blip r:embed="rId28">
                      <a:extLst>
                        <a:ext uri="{28A0092B-C50C-407E-A947-70E740481C1C}">
                          <a14:useLocalDpi xmlns:a14="http://schemas.microsoft.com/office/drawing/2010/main" val="0"/>
                        </a:ext>
                      </a:extLst>
                    </a:blip>
                    <a:stretch>
                      <a:fillRect/>
                    </a:stretch>
                  </pic:blipFill>
                  <pic:spPr>
                    <a:xfrm>
                      <a:off x="0" y="0"/>
                      <a:ext cx="1990725" cy="5438775"/>
                    </a:xfrm>
                    <a:prstGeom prst="rect">
                      <a:avLst/>
                    </a:prstGeom>
                  </pic:spPr>
                </pic:pic>
              </a:graphicData>
            </a:graphic>
          </wp:inline>
        </w:drawing>
      </w:r>
    </w:p>
    <w:p w14:paraId="21B60576" w14:textId="2829F3D1" w:rsidR="00E71A7B" w:rsidRDefault="00E71A7B" w:rsidP="00E71A7B">
      <w:pPr>
        <w:jc w:val="center"/>
      </w:pPr>
      <w:r>
        <w:rPr>
          <w:sz w:val="23"/>
          <w:szCs w:val="23"/>
        </w:rPr>
        <w:t xml:space="preserve">Figure – </w:t>
      </w:r>
      <w:r w:rsidR="00B54EA7">
        <w:rPr>
          <w:sz w:val="23"/>
          <w:szCs w:val="23"/>
        </w:rPr>
        <w:t>22</w:t>
      </w:r>
      <w:r>
        <w:rPr>
          <w:sz w:val="23"/>
          <w:szCs w:val="23"/>
        </w:rPr>
        <w:t xml:space="preserve">: Level </w:t>
      </w:r>
      <w:r w:rsidR="000904BE">
        <w:rPr>
          <w:sz w:val="23"/>
          <w:szCs w:val="23"/>
        </w:rPr>
        <w:t>1.3.3</w:t>
      </w:r>
      <w:r w:rsidR="002E2F06">
        <w:rPr>
          <w:sz w:val="23"/>
          <w:szCs w:val="23"/>
        </w:rPr>
        <w:t xml:space="preserve"> </w:t>
      </w:r>
      <w:r>
        <w:rPr>
          <w:sz w:val="23"/>
          <w:szCs w:val="23"/>
        </w:rPr>
        <w:t xml:space="preserve">Activity diagram – </w:t>
      </w:r>
      <w:r w:rsidR="000904BE">
        <w:rPr>
          <w:sz w:val="23"/>
          <w:szCs w:val="23"/>
        </w:rPr>
        <w:t>Update group</w:t>
      </w:r>
      <w:r>
        <w:rPr>
          <w:sz w:val="23"/>
          <w:szCs w:val="23"/>
        </w:rPr>
        <w:t>.</w:t>
      </w:r>
    </w:p>
    <w:p w14:paraId="59C97C65" w14:textId="77777777" w:rsidR="00E71A7B" w:rsidRPr="00AE22D7" w:rsidRDefault="00E71A7B" w:rsidP="00AE22D7">
      <w:pPr>
        <w:jc w:val="center"/>
      </w:pPr>
    </w:p>
    <w:p w14:paraId="0421FE57" w14:textId="138AB0C8" w:rsidR="0054668D" w:rsidRDefault="0054668D" w:rsidP="0054668D">
      <w:pPr>
        <w:pStyle w:val="Heading3"/>
      </w:pPr>
      <w:r w:rsidRPr="00E0359C">
        <w:lastRenderedPageBreak/>
        <w:t xml:space="preserve">ACTIVITY DIAGRAM </w:t>
      </w:r>
      <w:r>
        <w:t>– 3</w:t>
      </w:r>
      <w:r w:rsidR="00D62D40">
        <w:t>.4</w:t>
      </w:r>
      <w:r w:rsidRPr="00E0359C">
        <w:t xml:space="preserve">: </w:t>
      </w:r>
      <w:r w:rsidR="00A95EF9">
        <w:t>remove</w:t>
      </w:r>
      <w:r>
        <w:t xml:space="preserve"> Group</w:t>
      </w:r>
    </w:p>
    <w:p w14:paraId="451DCB77" w14:textId="23137B09" w:rsidR="00AB7DCB" w:rsidRPr="00AB7DCB" w:rsidRDefault="00AB7DCB" w:rsidP="00A95EF9">
      <w:pPr>
        <w:jc w:val="center"/>
      </w:pPr>
      <w:r>
        <w:rPr>
          <w:noProof/>
        </w:rPr>
        <w:drawing>
          <wp:inline distT="0" distB="0" distL="0" distR="0" wp14:anchorId="3D63C3D7" wp14:editId="375CD218">
            <wp:extent cx="1943100" cy="4629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move_group.png"/>
                    <pic:cNvPicPr/>
                  </pic:nvPicPr>
                  <pic:blipFill>
                    <a:blip r:embed="rId29">
                      <a:extLst>
                        <a:ext uri="{28A0092B-C50C-407E-A947-70E740481C1C}">
                          <a14:useLocalDpi xmlns:a14="http://schemas.microsoft.com/office/drawing/2010/main" val="0"/>
                        </a:ext>
                      </a:extLst>
                    </a:blip>
                    <a:stretch>
                      <a:fillRect/>
                    </a:stretch>
                  </pic:blipFill>
                  <pic:spPr>
                    <a:xfrm>
                      <a:off x="0" y="0"/>
                      <a:ext cx="1943100" cy="4629150"/>
                    </a:xfrm>
                    <a:prstGeom prst="rect">
                      <a:avLst/>
                    </a:prstGeom>
                  </pic:spPr>
                </pic:pic>
              </a:graphicData>
            </a:graphic>
          </wp:inline>
        </w:drawing>
      </w:r>
    </w:p>
    <w:p w14:paraId="73524640" w14:textId="5E179E94" w:rsidR="00AE22D7" w:rsidRDefault="00AE22D7" w:rsidP="00AE22D7">
      <w:pPr>
        <w:jc w:val="center"/>
      </w:pPr>
    </w:p>
    <w:p w14:paraId="0E3EB224" w14:textId="03C41FCA" w:rsidR="00E71A7B" w:rsidRDefault="009B7200" w:rsidP="00E71A7B">
      <w:pPr>
        <w:jc w:val="center"/>
      </w:pPr>
      <w:r>
        <w:rPr>
          <w:sz w:val="23"/>
          <w:szCs w:val="23"/>
        </w:rPr>
        <w:t>Figure – 23</w:t>
      </w:r>
      <w:r w:rsidR="00E71A7B">
        <w:rPr>
          <w:sz w:val="23"/>
          <w:szCs w:val="23"/>
        </w:rPr>
        <w:t xml:space="preserve">: Level </w:t>
      </w:r>
      <w:r>
        <w:rPr>
          <w:sz w:val="23"/>
          <w:szCs w:val="23"/>
        </w:rPr>
        <w:t>1.3.4</w:t>
      </w:r>
      <w:r w:rsidR="00E71A7B">
        <w:rPr>
          <w:sz w:val="23"/>
          <w:szCs w:val="23"/>
        </w:rPr>
        <w:t xml:space="preserve"> Activity diagram – </w:t>
      </w:r>
      <w:r>
        <w:rPr>
          <w:sz w:val="23"/>
          <w:szCs w:val="23"/>
        </w:rPr>
        <w:t>Remove group</w:t>
      </w:r>
      <w:r w:rsidR="00E71A7B">
        <w:rPr>
          <w:sz w:val="23"/>
          <w:szCs w:val="23"/>
        </w:rPr>
        <w:t>.</w:t>
      </w:r>
    </w:p>
    <w:p w14:paraId="5EFC4061" w14:textId="77777777" w:rsidR="00E71A7B" w:rsidRPr="00AE22D7" w:rsidRDefault="00E71A7B" w:rsidP="00AE22D7">
      <w:pPr>
        <w:jc w:val="center"/>
      </w:pPr>
    </w:p>
    <w:p w14:paraId="287E6977" w14:textId="61818621" w:rsidR="0054668D" w:rsidRDefault="0054668D" w:rsidP="0054668D">
      <w:pPr>
        <w:pStyle w:val="Heading3"/>
      </w:pPr>
      <w:r w:rsidRPr="00E0359C">
        <w:lastRenderedPageBreak/>
        <w:t xml:space="preserve">ACTIVITY DIAGRAM </w:t>
      </w:r>
      <w:r>
        <w:t>– 3</w:t>
      </w:r>
      <w:r w:rsidR="00D62D40">
        <w:t>.5</w:t>
      </w:r>
      <w:r w:rsidRPr="00E0359C">
        <w:t xml:space="preserve">: </w:t>
      </w:r>
      <w:r w:rsidR="00363DDB">
        <w:t>post</w:t>
      </w:r>
    </w:p>
    <w:p w14:paraId="27922098" w14:textId="37535343" w:rsidR="00AE22D7" w:rsidRDefault="00857207" w:rsidP="00857207">
      <w:pPr>
        <w:jc w:val="center"/>
      </w:pPr>
      <w:r>
        <w:rPr>
          <w:noProof/>
        </w:rPr>
        <w:drawing>
          <wp:inline distT="0" distB="0" distL="0" distR="0" wp14:anchorId="12AE0A82" wp14:editId="6D8A91AC">
            <wp:extent cx="5000625" cy="53435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ost (1).png"/>
                    <pic:cNvPicPr/>
                  </pic:nvPicPr>
                  <pic:blipFill>
                    <a:blip r:embed="rId30">
                      <a:extLst>
                        <a:ext uri="{28A0092B-C50C-407E-A947-70E740481C1C}">
                          <a14:useLocalDpi xmlns:a14="http://schemas.microsoft.com/office/drawing/2010/main" val="0"/>
                        </a:ext>
                      </a:extLst>
                    </a:blip>
                    <a:stretch>
                      <a:fillRect/>
                    </a:stretch>
                  </pic:blipFill>
                  <pic:spPr>
                    <a:xfrm>
                      <a:off x="0" y="0"/>
                      <a:ext cx="5000625" cy="5343525"/>
                    </a:xfrm>
                    <a:prstGeom prst="rect">
                      <a:avLst/>
                    </a:prstGeom>
                  </pic:spPr>
                </pic:pic>
              </a:graphicData>
            </a:graphic>
          </wp:inline>
        </w:drawing>
      </w:r>
    </w:p>
    <w:p w14:paraId="689D7F99" w14:textId="0118DD64" w:rsidR="00E71A7B" w:rsidRDefault="00EB1A06" w:rsidP="00E71A7B">
      <w:pPr>
        <w:jc w:val="center"/>
      </w:pPr>
      <w:r>
        <w:rPr>
          <w:sz w:val="23"/>
          <w:szCs w:val="23"/>
        </w:rPr>
        <w:t>Figure – 24</w:t>
      </w:r>
      <w:r w:rsidR="00E71A7B">
        <w:rPr>
          <w:sz w:val="23"/>
          <w:szCs w:val="23"/>
        </w:rPr>
        <w:t xml:space="preserve">: Level </w:t>
      </w:r>
      <w:r>
        <w:rPr>
          <w:sz w:val="23"/>
          <w:szCs w:val="23"/>
        </w:rPr>
        <w:t>1.3.5</w:t>
      </w:r>
      <w:r w:rsidR="00E71A7B">
        <w:rPr>
          <w:sz w:val="23"/>
          <w:szCs w:val="23"/>
        </w:rPr>
        <w:t xml:space="preserve"> Activity diagram – </w:t>
      </w:r>
      <w:r>
        <w:rPr>
          <w:sz w:val="23"/>
          <w:szCs w:val="23"/>
        </w:rPr>
        <w:t>Post</w:t>
      </w:r>
      <w:r w:rsidR="00E71A7B">
        <w:rPr>
          <w:sz w:val="23"/>
          <w:szCs w:val="23"/>
        </w:rPr>
        <w:t>.</w:t>
      </w:r>
    </w:p>
    <w:p w14:paraId="1644CDF2" w14:textId="77777777" w:rsidR="00E71A7B" w:rsidRPr="00AE22D7" w:rsidRDefault="00E71A7B" w:rsidP="00857207">
      <w:pPr>
        <w:jc w:val="center"/>
      </w:pPr>
    </w:p>
    <w:p w14:paraId="307A6121" w14:textId="77777777" w:rsidR="001A321C" w:rsidRPr="001A321C" w:rsidRDefault="001A321C" w:rsidP="001A321C"/>
    <w:p w14:paraId="10B75A9F" w14:textId="77777777" w:rsidR="001339B3" w:rsidRPr="001339B3" w:rsidRDefault="001339B3" w:rsidP="001339B3"/>
    <w:p w14:paraId="12653176" w14:textId="77777777" w:rsidR="00C3333D" w:rsidRPr="00C3333D" w:rsidRDefault="00C3333D" w:rsidP="00C3333D"/>
    <w:p w14:paraId="43682F73" w14:textId="6CF437B2" w:rsidR="0041371E" w:rsidRDefault="0041371E" w:rsidP="0041371E">
      <w:pPr>
        <w:pStyle w:val="Heading2"/>
      </w:pPr>
      <w:r>
        <w:lastRenderedPageBreak/>
        <w:t xml:space="preserve">4.4 </w:t>
      </w:r>
      <w:r w:rsidR="005C7978">
        <w:t>swim lane</w:t>
      </w:r>
      <w:r>
        <w:t xml:space="preserve"> Diagrams</w:t>
      </w:r>
    </w:p>
    <w:p w14:paraId="0EF118F6" w14:textId="676D7705" w:rsidR="0041371E" w:rsidRDefault="005C7978" w:rsidP="0041371E">
      <w:pPr>
        <w:pStyle w:val="Heading3"/>
      </w:pPr>
      <w:r>
        <w:t>swim lane</w:t>
      </w:r>
      <w:r w:rsidRPr="00E0359C">
        <w:t xml:space="preserve"> </w:t>
      </w:r>
      <w:r w:rsidR="0041371E" w:rsidRPr="00E0359C">
        <w:t>DIAGRAM – 1: AUTHENTICATION</w:t>
      </w:r>
    </w:p>
    <w:p w14:paraId="78035EEE" w14:textId="0B187E2B" w:rsidR="00857207" w:rsidRDefault="00857207" w:rsidP="00857207">
      <w:r>
        <w:rPr>
          <w:noProof/>
        </w:rPr>
        <w:drawing>
          <wp:inline distT="0" distB="0" distL="0" distR="0" wp14:anchorId="45ACE986" wp14:editId="5185A25C">
            <wp:extent cx="5943600" cy="47421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uthentication.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742180"/>
                    </a:xfrm>
                    <a:prstGeom prst="rect">
                      <a:avLst/>
                    </a:prstGeom>
                  </pic:spPr>
                </pic:pic>
              </a:graphicData>
            </a:graphic>
          </wp:inline>
        </w:drawing>
      </w:r>
    </w:p>
    <w:p w14:paraId="25C01560" w14:textId="4CEF62E2" w:rsidR="00F84278" w:rsidRDefault="0049103B" w:rsidP="00F84278">
      <w:pPr>
        <w:jc w:val="center"/>
      </w:pPr>
      <w:r>
        <w:rPr>
          <w:sz w:val="23"/>
          <w:szCs w:val="23"/>
        </w:rPr>
        <w:t>Figure – 25</w:t>
      </w:r>
      <w:r w:rsidR="00F84278">
        <w:rPr>
          <w:sz w:val="23"/>
          <w:szCs w:val="23"/>
        </w:rPr>
        <w:t xml:space="preserve">: Level 1.1 Swim lane diagram </w:t>
      </w:r>
      <w:r w:rsidR="00F84278" w:rsidRPr="00800D3F">
        <w:t xml:space="preserve">– </w:t>
      </w:r>
      <w:r w:rsidR="00F84278">
        <w:t>A</w:t>
      </w:r>
      <w:r w:rsidR="00F84278" w:rsidRPr="00800D3F">
        <w:t>uthentication.</w:t>
      </w:r>
    </w:p>
    <w:p w14:paraId="72FE6D9D" w14:textId="77777777" w:rsidR="00F84278" w:rsidRPr="00857207" w:rsidRDefault="00F84278" w:rsidP="00857207"/>
    <w:p w14:paraId="70094A2F" w14:textId="77777777" w:rsidR="00857207" w:rsidRDefault="00857207" w:rsidP="0041371E">
      <w:pPr>
        <w:pStyle w:val="Heading3"/>
      </w:pPr>
    </w:p>
    <w:p w14:paraId="788FA3C7" w14:textId="48CDB6CF" w:rsidR="0041371E" w:rsidRDefault="005C7978" w:rsidP="0041371E">
      <w:pPr>
        <w:pStyle w:val="Heading3"/>
      </w:pPr>
      <w:r>
        <w:t>swim lane</w:t>
      </w:r>
      <w:r w:rsidRPr="00E0359C">
        <w:t xml:space="preserve"> </w:t>
      </w:r>
      <w:r w:rsidR="0041371E" w:rsidRPr="00E0359C">
        <w:t>DIAGRAM – 1.1: SIGN UP</w:t>
      </w:r>
    </w:p>
    <w:p w14:paraId="0EB27A44" w14:textId="6FD27DDF" w:rsidR="00857207" w:rsidRDefault="00857207" w:rsidP="00857207">
      <w:r>
        <w:rPr>
          <w:noProof/>
        </w:rPr>
        <w:drawing>
          <wp:inline distT="0" distB="0" distL="0" distR="0" wp14:anchorId="7933C081" wp14:editId="60E4FDE3">
            <wp:extent cx="5638800" cy="5448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ign_up.png"/>
                    <pic:cNvPicPr/>
                  </pic:nvPicPr>
                  <pic:blipFill>
                    <a:blip r:embed="rId32">
                      <a:extLst>
                        <a:ext uri="{28A0092B-C50C-407E-A947-70E740481C1C}">
                          <a14:useLocalDpi xmlns:a14="http://schemas.microsoft.com/office/drawing/2010/main" val="0"/>
                        </a:ext>
                      </a:extLst>
                    </a:blip>
                    <a:stretch>
                      <a:fillRect/>
                    </a:stretch>
                  </pic:blipFill>
                  <pic:spPr>
                    <a:xfrm>
                      <a:off x="0" y="0"/>
                      <a:ext cx="5638800" cy="5448300"/>
                    </a:xfrm>
                    <a:prstGeom prst="rect">
                      <a:avLst/>
                    </a:prstGeom>
                  </pic:spPr>
                </pic:pic>
              </a:graphicData>
            </a:graphic>
          </wp:inline>
        </w:drawing>
      </w:r>
    </w:p>
    <w:p w14:paraId="124E274D" w14:textId="2A092E97" w:rsidR="002A36C7" w:rsidRDefault="0049103B" w:rsidP="002A36C7">
      <w:pPr>
        <w:jc w:val="center"/>
      </w:pPr>
      <w:r>
        <w:rPr>
          <w:sz w:val="23"/>
          <w:szCs w:val="23"/>
        </w:rPr>
        <w:t>Figure – 26</w:t>
      </w:r>
      <w:r w:rsidR="002A36C7">
        <w:rPr>
          <w:sz w:val="23"/>
          <w:szCs w:val="23"/>
        </w:rPr>
        <w:t>: Level 1.1.1 Swim lane diagram – Sign up.</w:t>
      </w:r>
    </w:p>
    <w:p w14:paraId="2EA951AC" w14:textId="77777777" w:rsidR="00F2205F" w:rsidRPr="00857207" w:rsidRDefault="00F2205F" w:rsidP="00857207"/>
    <w:p w14:paraId="63CDE7E9" w14:textId="77777777" w:rsidR="002118B0" w:rsidRDefault="002118B0" w:rsidP="0041371E">
      <w:pPr>
        <w:pStyle w:val="Heading3"/>
      </w:pPr>
    </w:p>
    <w:p w14:paraId="6A5CD7B3" w14:textId="385277B4" w:rsidR="0041371E" w:rsidRDefault="005C7978" w:rsidP="0041371E">
      <w:pPr>
        <w:pStyle w:val="Heading3"/>
      </w:pPr>
      <w:r>
        <w:t>swim lane</w:t>
      </w:r>
      <w:r w:rsidRPr="00E0359C">
        <w:t xml:space="preserve"> </w:t>
      </w:r>
      <w:r w:rsidR="0041371E" w:rsidRPr="00E0359C">
        <w:t xml:space="preserve">DIAGRAM – 1.1: SIGN </w:t>
      </w:r>
      <w:r w:rsidR="0041371E">
        <w:t>in</w:t>
      </w:r>
    </w:p>
    <w:p w14:paraId="4A8ECFFD" w14:textId="50812346" w:rsidR="002118B0" w:rsidRDefault="002118B0" w:rsidP="002118B0">
      <w:r>
        <w:rPr>
          <w:noProof/>
        </w:rPr>
        <w:drawing>
          <wp:inline distT="0" distB="0" distL="0" distR="0" wp14:anchorId="05330548" wp14:editId="69ED0F2B">
            <wp:extent cx="5638800" cy="54483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ign_up.png"/>
                    <pic:cNvPicPr/>
                  </pic:nvPicPr>
                  <pic:blipFill>
                    <a:blip r:embed="rId32">
                      <a:extLst>
                        <a:ext uri="{28A0092B-C50C-407E-A947-70E740481C1C}">
                          <a14:useLocalDpi xmlns:a14="http://schemas.microsoft.com/office/drawing/2010/main" val="0"/>
                        </a:ext>
                      </a:extLst>
                    </a:blip>
                    <a:stretch>
                      <a:fillRect/>
                    </a:stretch>
                  </pic:blipFill>
                  <pic:spPr>
                    <a:xfrm>
                      <a:off x="0" y="0"/>
                      <a:ext cx="5638800" cy="5448300"/>
                    </a:xfrm>
                    <a:prstGeom prst="rect">
                      <a:avLst/>
                    </a:prstGeom>
                  </pic:spPr>
                </pic:pic>
              </a:graphicData>
            </a:graphic>
          </wp:inline>
        </w:drawing>
      </w:r>
    </w:p>
    <w:p w14:paraId="744466FD" w14:textId="4B32D7FD" w:rsidR="0076469B" w:rsidRDefault="0049103B" w:rsidP="0076469B">
      <w:pPr>
        <w:jc w:val="center"/>
      </w:pPr>
      <w:r>
        <w:rPr>
          <w:sz w:val="23"/>
          <w:szCs w:val="23"/>
        </w:rPr>
        <w:t>Figure – 27</w:t>
      </w:r>
      <w:r w:rsidR="0076469B">
        <w:rPr>
          <w:sz w:val="23"/>
          <w:szCs w:val="23"/>
        </w:rPr>
        <w:t xml:space="preserve">: Level 1.1.2 </w:t>
      </w:r>
      <w:r w:rsidR="00F300D5">
        <w:rPr>
          <w:sz w:val="23"/>
          <w:szCs w:val="23"/>
        </w:rPr>
        <w:t>Swim lane</w:t>
      </w:r>
      <w:r w:rsidR="0076469B">
        <w:rPr>
          <w:sz w:val="23"/>
          <w:szCs w:val="23"/>
        </w:rPr>
        <w:t xml:space="preserve"> diagram – Sign in.</w:t>
      </w:r>
    </w:p>
    <w:p w14:paraId="1ED1DE28" w14:textId="77777777" w:rsidR="0076469B" w:rsidRPr="002118B0" w:rsidRDefault="0076469B" w:rsidP="002118B0"/>
    <w:p w14:paraId="317BC3C0" w14:textId="77777777" w:rsidR="002118B0" w:rsidRDefault="002118B0" w:rsidP="005C7978">
      <w:pPr>
        <w:pStyle w:val="Heading3"/>
      </w:pPr>
    </w:p>
    <w:p w14:paraId="23FE35A6" w14:textId="553D0711" w:rsidR="0041371E" w:rsidRDefault="005C7978" w:rsidP="005C7978">
      <w:pPr>
        <w:pStyle w:val="Heading3"/>
      </w:pPr>
      <w:r>
        <w:t>swim lane</w:t>
      </w:r>
      <w:r w:rsidRPr="00E0359C">
        <w:t xml:space="preserve"> </w:t>
      </w:r>
      <w:r w:rsidR="0041371E" w:rsidRPr="00E0359C">
        <w:t xml:space="preserve">DIAGRAM – 1.1: </w:t>
      </w:r>
      <w:r w:rsidR="0041371E">
        <w:t>account recovery</w:t>
      </w:r>
    </w:p>
    <w:p w14:paraId="466BD29E" w14:textId="5D866A73" w:rsidR="002118B0" w:rsidRDefault="002118B0" w:rsidP="002118B0">
      <w:r>
        <w:rPr>
          <w:noProof/>
        </w:rPr>
        <w:drawing>
          <wp:inline distT="0" distB="0" distL="0" distR="0" wp14:anchorId="08AE955F" wp14:editId="41C56B9F">
            <wp:extent cx="5943600" cy="57873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ccount_recover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87390"/>
                    </a:xfrm>
                    <a:prstGeom prst="rect">
                      <a:avLst/>
                    </a:prstGeom>
                  </pic:spPr>
                </pic:pic>
              </a:graphicData>
            </a:graphic>
          </wp:inline>
        </w:drawing>
      </w:r>
    </w:p>
    <w:p w14:paraId="10E43124" w14:textId="06177A9C" w:rsidR="00E240BC" w:rsidRDefault="00E240BC" w:rsidP="00E240BC">
      <w:pPr>
        <w:jc w:val="center"/>
      </w:pPr>
      <w:r>
        <w:rPr>
          <w:sz w:val="23"/>
          <w:szCs w:val="23"/>
        </w:rPr>
        <w:t>Figure – 27</w:t>
      </w:r>
      <w:r w:rsidR="008C3B1D">
        <w:rPr>
          <w:sz w:val="23"/>
          <w:szCs w:val="23"/>
        </w:rPr>
        <w:t>: Level 1.1.3</w:t>
      </w:r>
      <w:r>
        <w:rPr>
          <w:sz w:val="23"/>
          <w:szCs w:val="23"/>
        </w:rPr>
        <w:t xml:space="preserve"> Swim lane diagram – </w:t>
      </w:r>
      <w:r w:rsidR="00990875">
        <w:rPr>
          <w:sz w:val="23"/>
          <w:szCs w:val="23"/>
        </w:rPr>
        <w:t>Account recovery</w:t>
      </w:r>
    </w:p>
    <w:p w14:paraId="2EBC63A1" w14:textId="77777777" w:rsidR="0035319E" w:rsidRPr="002118B0" w:rsidRDefault="0035319E" w:rsidP="002118B0"/>
    <w:p w14:paraId="20B7B20B" w14:textId="77777777" w:rsidR="002118B0" w:rsidRDefault="002118B0" w:rsidP="005C7978">
      <w:pPr>
        <w:pStyle w:val="Heading2"/>
      </w:pPr>
    </w:p>
    <w:p w14:paraId="09D6FC59" w14:textId="2ADDEA5A" w:rsidR="00D62D40" w:rsidRDefault="005C7978" w:rsidP="005C7978">
      <w:pPr>
        <w:pStyle w:val="Heading2"/>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0D080DC" w:rsidR="002118B0" w:rsidRDefault="002118B0" w:rsidP="002118B0">
      <w:r>
        <w:rPr>
          <w:noProof/>
        </w:rPr>
        <w:drawing>
          <wp:inline distT="0" distB="0" distL="0" distR="0" wp14:anchorId="49EC3690" wp14:editId="422E72CE">
            <wp:extent cx="5943600" cy="6234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ssignemt_management.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6234430"/>
                    </a:xfrm>
                    <a:prstGeom prst="rect">
                      <a:avLst/>
                    </a:prstGeom>
                  </pic:spPr>
                </pic:pic>
              </a:graphicData>
            </a:graphic>
          </wp:inline>
        </w:drawing>
      </w:r>
    </w:p>
    <w:p w14:paraId="45B7FB7E" w14:textId="18EA9C50" w:rsidR="002118B0" w:rsidRDefault="00DE3584" w:rsidP="007E445C">
      <w:pPr>
        <w:jc w:val="center"/>
      </w:pPr>
      <w:r>
        <w:rPr>
          <w:sz w:val="23"/>
          <w:szCs w:val="23"/>
        </w:rPr>
        <w:t>Figure – 28</w:t>
      </w:r>
      <w:r w:rsidR="00D50707">
        <w:rPr>
          <w:sz w:val="23"/>
          <w:szCs w:val="23"/>
        </w:rPr>
        <w:t>: Level 1.2</w:t>
      </w:r>
      <w:r w:rsidR="00E240BC">
        <w:rPr>
          <w:sz w:val="23"/>
          <w:szCs w:val="23"/>
        </w:rPr>
        <w:t xml:space="preserve"> Swim lane diagram – </w:t>
      </w:r>
      <w:r w:rsidR="001A3187">
        <w:rPr>
          <w:sz w:val="23"/>
          <w:szCs w:val="23"/>
        </w:rPr>
        <w:t>Assig</w:t>
      </w:r>
      <w:r w:rsidR="00C023F8">
        <w:rPr>
          <w:sz w:val="23"/>
          <w:szCs w:val="23"/>
        </w:rPr>
        <w:t>nment management</w:t>
      </w:r>
    </w:p>
    <w:p w14:paraId="179B9104" w14:textId="6FF23ECE" w:rsidR="00D62D40" w:rsidRDefault="005C7978" w:rsidP="00D62D40">
      <w:pPr>
        <w:pStyle w:val="Heading3"/>
      </w:pPr>
      <w:r>
        <w:lastRenderedPageBreak/>
        <w:t>swim lane</w:t>
      </w:r>
      <w:r w:rsidRPr="00E0359C">
        <w:t xml:space="preserve"> </w:t>
      </w:r>
      <w:r w:rsidR="00D62D40" w:rsidRPr="00E0359C">
        <w:t xml:space="preserve">DIAGRAM </w:t>
      </w:r>
      <w:r w:rsidR="00D62D40">
        <w:t>– 2</w:t>
      </w:r>
      <w:r w:rsidR="00D62D40" w:rsidRPr="00E0359C">
        <w:t>.</w:t>
      </w:r>
      <w:r w:rsidR="00D62D40">
        <w:t>1</w:t>
      </w:r>
      <w:r w:rsidR="00D62D40" w:rsidRPr="00E0359C">
        <w:t xml:space="preserve">: </w:t>
      </w:r>
      <w:r w:rsidR="00D62D40">
        <w:t>Assignment Post</w:t>
      </w:r>
    </w:p>
    <w:p w14:paraId="0AF720F5" w14:textId="52E8E780" w:rsidR="002118B0" w:rsidRDefault="0045767C" w:rsidP="002118B0">
      <w:r>
        <w:rPr>
          <w:noProof/>
        </w:rPr>
        <w:drawing>
          <wp:inline distT="0" distB="0" distL="0" distR="0" wp14:anchorId="4C05FB95" wp14:editId="5027172F">
            <wp:extent cx="5314950" cy="708071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ost_assignment.png"/>
                    <pic:cNvPicPr/>
                  </pic:nvPicPr>
                  <pic:blipFill>
                    <a:blip r:embed="rId35">
                      <a:extLst>
                        <a:ext uri="{28A0092B-C50C-407E-A947-70E740481C1C}">
                          <a14:useLocalDpi xmlns:a14="http://schemas.microsoft.com/office/drawing/2010/main" val="0"/>
                        </a:ext>
                      </a:extLst>
                    </a:blip>
                    <a:stretch>
                      <a:fillRect/>
                    </a:stretch>
                  </pic:blipFill>
                  <pic:spPr>
                    <a:xfrm>
                      <a:off x="0" y="0"/>
                      <a:ext cx="5317051" cy="7083514"/>
                    </a:xfrm>
                    <a:prstGeom prst="rect">
                      <a:avLst/>
                    </a:prstGeom>
                  </pic:spPr>
                </pic:pic>
              </a:graphicData>
            </a:graphic>
          </wp:inline>
        </w:drawing>
      </w:r>
    </w:p>
    <w:p w14:paraId="048F62D1" w14:textId="625B340B" w:rsidR="00E240BC" w:rsidRDefault="00265C05" w:rsidP="00E240BC">
      <w:pPr>
        <w:jc w:val="center"/>
      </w:pPr>
      <w:r>
        <w:rPr>
          <w:sz w:val="23"/>
          <w:szCs w:val="23"/>
        </w:rPr>
        <w:t>Figure – 29</w:t>
      </w:r>
      <w:r w:rsidR="00C16186">
        <w:rPr>
          <w:sz w:val="23"/>
          <w:szCs w:val="23"/>
        </w:rPr>
        <w:t>: Level 1</w:t>
      </w:r>
      <w:r w:rsidR="00E240BC">
        <w:rPr>
          <w:sz w:val="23"/>
          <w:szCs w:val="23"/>
        </w:rPr>
        <w:t>.2</w:t>
      </w:r>
      <w:r w:rsidR="00C16186">
        <w:rPr>
          <w:sz w:val="23"/>
          <w:szCs w:val="23"/>
        </w:rPr>
        <w:t>.1</w:t>
      </w:r>
      <w:r w:rsidR="00E240BC">
        <w:rPr>
          <w:sz w:val="23"/>
          <w:szCs w:val="23"/>
        </w:rPr>
        <w:t xml:space="preserve"> Swim lane diagram – </w:t>
      </w:r>
      <w:r w:rsidR="00C16186">
        <w:rPr>
          <w:sz w:val="23"/>
          <w:szCs w:val="23"/>
        </w:rPr>
        <w:t>Assignment post</w:t>
      </w:r>
      <w:r w:rsidR="00E240BC">
        <w:rPr>
          <w:sz w:val="23"/>
          <w:szCs w:val="23"/>
        </w:rPr>
        <w:t>.</w:t>
      </w:r>
    </w:p>
    <w:p w14:paraId="6CB8B1F1" w14:textId="77777777" w:rsidR="00E240BC" w:rsidRPr="002118B0" w:rsidRDefault="00E240BC" w:rsidP="002118B0"/>
    <w:p w14:paraId="46170026" w14:textId="47D12F4E"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6D5D6FFE" w:rsidR="002118B0" w:rsidRDefault="002118B0" w:rsidP="002118B0">
      <w:r>
        <w:rPr>
          <w:noProof/>
        </w:rPr>
        <w:drawing>
          <wp:inline distT="0" distB="0" distL="0" distR="0" wp14:anchorId="349E5C0F" wp14:editId="0A6CC67E">
            <wp:extent cx="5638800" cy="54483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ubmit_assignment.png"/>
                    <pic:cNvPicPr/>
                  </pic:nvPicPr>
                  <pic:blipFill>
                    <a:blip r:embed="rId36">
                      <a:extLst>
                        <a:ext uri="{28A0092B-C50C-407E-A947-70E740481C1C}">
                          <a14:useLocalDpi xmlns:a14="http://schemas.microsoft.com/office/drawing/2010/main" val="0"/>
                        </a:ext>
                      </a:extLst>
                    </a:blip>
                    <a:stretch>
                      <a:fillRect/>
                    </a:stretch>
                  </pic:blipFill>
                  <pic:spPr>
                    <a:xfrm>
                      <a:off x="0" y="0"/>
                      <a:ext cx="5638800" cy="5448300"/>
                    </a:xfrm>
                    <a:prstGeom prst="rect">
                      <a:avLst/>
                    </a:prstGeom>
                  </pic:spPr>
                </pic:pic>
              </a:graphicData>
            </a:graphic>
          </wp:inline>
        </w:drawing>
      </w:r>
    </w:p>
    <w:p w14:paraId="2BBCA48C" w14:textId="004E59D5" w:rsidR="00E240BC" w:rsidRDefault="009D3AE3" w:rsidP="00E240BC">
      <w:pPr>
        <w:jc w:val="center"/>
      </w:pPr>
      <w:r>
        <w:rPr>
          <w:sz w:val="23"/>
          <w:szCs w:val="23"/>
        </w:rPr>
        <w:t>Figure – 30</w:t>
      </w:r>
      <w:r w:rsidR="00A52637">
        <w:rPr>
          <w:sz w:val="23"/>
          <w:szCs w:val="23"/>
        </w:rPr>
        <w:t>: Level 1.2.2</w:t>
      </w:r>
      <w:r w:rsidR="00E240BC">
        <w:rPr>
          <w:sz w:val="23"/>
          <w:szCs w:val="23"/>
        </w:rPr>
        <w:t xml:space="preserve"> Swim lane diagram – </w:t>
      </w:r>
      <w:r w:rsidR="00A52637">
        <w:rPr>
          <w:sz w:val="23"/>
          <w:szCs w:val="23"/>
        </w:rPr>
        <w:t>Assignment submission</w:t>
      </w:r>
      <w:r w:rsidR="00E240BC">
        <w:rPr>
          <w:sz w:val="23"/>
          <w:szCs w:val="23"/>
        </w:rPr>
        <w:t>.</w:t>
      </w:r>
    </w:p>
    <w:p w14:paraId="2208CF3C" w14:textId="77777777" w:rsidR="00E240BC" w:rsidRPr="002118B0" w:rsidRDefault="00E240BC" w:rsidP="002118B0"/>
    <w:p w14:paraId="5BB651C4" w14:textId="77777777" w:rsidR="002118B0" w:rsidRDefault="002118B0" w:rsidP="00D62D40">
      <w:pPr>
        <w:pStyle w:val="Heading3"/>
      </w:pPr>
    </w:p>
    <w:p w14:paraId="7B6D8665" w14:textId="5961E3C3"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4D798FDE" w:rsidR="002118B0" w:rsidRDefault="002118B0" w:rsidP="002118B0">
      <w:r>
        <w:rPr>
          <w:noProof/>
        </w:rPr>
        <w:drawing>
          <wp:inline distT="0" distB="0" distL="0" distR="0" wp14:anchorId="4B911D2D" wp14:editId="6E341AAC">
            <wp:extent cx="5943600" cy="55086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mmen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508625"/>
                    </a:xfrm>
                    <a:prstGeom prst="rect">
                      <a:avLst/>
                    </a:prstGeom>
                  </pic:spPr>
                </pic:pic>
              </a:graphicData>
            </a:graphic>
          </wp:inline>
        </w:drawing>
      </w:r>
    </w:p>
    <w:p w14:paraId="318A92FC" w14:textId="2A566686" w:rsidR="009D7473" w:rsidRDefault="00B02B3D" w:rsidP="009D7473">
      <w:pPr>
        <w:jc w:val="center"/>
      </w:pPr>
      <w:r>
        <w:rPr>
          <w:sz w:val="23"/>
          <w:szCs w:val="23"/>
        </w:rPr>
        <w:t>Figure – 31</w:t>
      </w:r>
      <w:r w:rsidR="00701FA6">
        <w:rPr>
          <w:sz w:val="23"/>
          <w:szCs w:val="23"/>
        </w:rPr>
        <w:t>: Level 1.2.3</w:t>
      </w:r>
      <w:r w:rsidR="009D7473">
        <w:rPr>
          <w:sz w:val="23"/>
          <w:szCs w:val="23"/>
        </w:rPr>
        <w:t xml:space="preserve"> Swim lane diagram – </w:t>
      </w:r>
      <w:r w:rsidR="00CA6358">
        <w:rPr>
          <w:sz w:val="23"/>
          <w:szCs w:val="23"/>
        </w:rPr>
        <w:t>Comment</w:t>
      </w:r>
      <w:r w:rsidR="009D7473">
        <w:rPr>
          <w:sz w:val="23"/>
          <w:szCs w:val="23"/>
        </w:rPr>
        <w:t>.</w:t>
      </w:r>
    </w:p>
    <w:p w14:paraId="33C89861" w14:textId="77777777" w:rsidR="009D7473" w:rsidRPr="002118B0" w:rsidRDefault="009D7473" w:rsidP="002118B0"/>
    <w:p w14:paraId="19C7B736" w14:textId="77777777" w:rsidR="002118B0" w:rsidRDefault="002118B0" w:rsidP="00D62D40">
      <w:pPr>
        <w:pStyle w:val="Heading3"/>
      </w:pPr>
    </w:p>
    <w:p w14:paraId="33C9D3AB" w14:textId="117E8529"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408FF98E" w:rsidR="002118B0" w:rsidRDefault="002118B0" w:rsidP="002118B0">
      <w:r>
        <w:rPr>
          <w:noProof/>
        </w:rPr>
        <w:drawing>
          <wp:inline distT="0" distB="0" distL="0" distR="0" wp14:anchorId="6E6594B3" wp14:editId="77A59E0B">
            <wp:extent cx="5734050" cy="6096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ubmit_assignment.png"/>
                    <pic:cNvPicPr/>
                  </pic:nvPicPr>
                  <pic:blipFill>
                    <a:blip r:embed="rId38">
                      <a:extLst>
                        <a:ext uri="{28A0092B-C50C-407E-A947-70E740481C1C}">
                          <a14:useLocalDpi xmlns:a14="http://schemas.microsoft.com/office/drawing/2010/main" val="0"/>
                        </a:ext>
                      </a:extLst>
                    </a:blip>
                    <a:stretch>
                      <a:fillRect/>
                    </a:stretch>
                  </pic:blipFill>
                  <pic:spPr>
                    <a:xfrm>
                      <a:off x="0" y="0"/>
                      <a:ext cx="5734050" cy="6096000"/>
                    </a:xfrm>
                    <a:prstGeom prst="rect">
                      <a:avLst/>
                    </a:prstGeom>
                  </pic:spPr>
                </pic:pic>
              </a:graphicData>
            </a:graphic>
          </wp:inline>
        </w:drawing>
      </w:r>
    </w:p>
    <w:p w14:paraId="225D6763" w14:textId="7657D92B" w:rsidR="009D7473" w:rsidRDefault="00E5410C" w:rsidP="009D7473">
      <w:pPr>
        <w:jc w:val="center"/>
      </w:pPr>
      <w:r>
        <w:rPr>
          <w:sz w:val="23"/>
          <w:szCs w:val="23"/>
        </w:rPr>
        <w:t>Figure – 32</w:t>
      </w:r>
      <w:r w:rsidR="00F26EC2">
        <w:rPr>
          <w:sz w:val="23"/>
          <w:szCs w:val="23"/>
        </w:rPr>
        <w:t>: Level 1.2.4</w:t>
      </w:r>
      <w:r w:rsidR="009D7473">
        <w:rPr>
          <w:sz w:val="23"/>
          <w:szCs w:val="23"/>
        </w:rPr>
        <w:t xml:space="preserve"> Swim lane diagram – </w:t>
      </w:r>
      <w:r w:rsidR="00F26EC2">
        <w:rPr>
          <w:sz w:val="23"/>
          <w:szCs w:val="23"/>
        </w:rPr>
        <w:t>Assignment resubmission</w:t>
      </w:r>
      <w:r w:rsidR="009D7473">
        <w:rPr>
          <w:sz w:val="23"/>
          <w:szCs w:val="23"/>
        </w:rPr>
        <w:t>.</w:t>
      </w:r>
    </w:p>
    <w:p w14:paraId="2C35ADE8" w14:textId="77777777" w:rsidR="009D7473" w:rsidRPr="002118B0" w:rsidRDefault="009D7473" w:rsidP="002118B0"/>
    <w:p w14:paraId="19185103" w14:textId="77777777" w:rsidR="002118B0" w:rsidRDefault="002118B0" w:rsidP="00D62D40">
      <w:pPr>
        <w:pStyle w:val="Heading3"/>
      </w:pPr>
    </w:p>
    <w:p w14:paraId="60CA0E14" w14:textId="2F2789B4"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25269D87" w:rsidR="002118B0" w:rsidRDefault="00D36717" w:rsidP="002118B0">
      <w:r>
        <w:rPr>
          <w:noProof/>
        </w:rPr>
        <w:drawing>
          <wp:inline distT="0" distB="0" distL="0" distR="0" wp14:anchorId="55760022" wp14:editId="64C20084">
            <wp:extent cx="5943600" cy="51276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lter_assignmet.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5127625"/>
                    </a:xfrm>
                    <a:prstGeom prst="rect">
                      <a:avLst/>
                    </a:prstGeom>
                  </pic:spPr>
                </pic:pic>
              </a:graphicData>
            </a:graphic>
          </wp:inline>
        </w:drawing>
      </w:r>
    </w:p>
    <w:p w14:paraId="57871A2C" w14:textId="285E8E32" w:rsidR="009D7473" w:rsidRDefault="00DA694F" w:rsidP="009D7473">
      <w:pPr>
        <w:jc w:val="center"/>
      </w:pPr>
      <w:r>
        <w:rPr>
          <w:sz w:val="23"/>
          <w:szCs w:val="23"/>
        </w:rPr>
        <w:t>Figure – 33</w:t>
      </w:r>
      <w:r w:rsidR="00F97AC0">
        <w:rPr>
          <w:sz w:val="23"/>
          <w:szCs w:val="23"/>
        </w:rPr>
        <w:t>: Level 1.2.5</w:t>
      </w:r>
      <w:r w:rsidR="009D7473">
        <w:rPr>
          <w:sz w:val="23"/>
          <w:szCs w:val="23"/>
        </w:rPr>
        <w:t xml:space="preserve"> Swim lane diagram – </w:t>
      </w:r>
      <w:r w:rsidR="00F97AC0">
        <w:rPr>
          <w:sz w:val="23"/>
          <w:szCs w:val="23"/>
        </w:rPr>
        <w:t>Filter assignment</w:t>
      </w:r>
      <w:r w:rsidR="009D7473">
        <w:rPr>
          <w:sz w:val="23"/>
          <w:szCs w:val="23"/>
        </w:rPr>
        <w:t>.</w:t>
      </w:r>
    </w:p>
    <w:p w14:paraId="74540D17" w14:textId="77777777" w:rsidR="009D7473" w:rsidRDefault="009D7473" w:rsidP="002118B0"/>
    <w:p w14:paraId="32BD093E" w14:textId="77777777" w:rsidR="002118B0" w:rsidRPr="002118B0" w:rsidRDefault="002118B0" w:rsidP="002118B0"/>
    <w:p w14:paraId="019AA4B8" w14:textId="77777777" w:rsidR="00D36717" w:rsidRDefault="00D36717" w:rsidP="00D62D40">
      <w:pPr>
        <w:pStyle w:val="Heading3"/>
      </w:pPr>
    </w:p>
    <w:p w14:paraId="428AEFA1" w14:textId="230D9450"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76712153" w14:textId="4ADA3B91" w:rsidR="00CE3D0A" w:rsidRDefault="00777150" w:rsidP="00CE3D0A">
      <w:pPr>
        <w:jc w:val="center"/>
      </w:pPr>
      <w:r>
        <w:rPr>
          <w:sz w:val="23"/>
          <w:szCs w:val="23"/>
        </w:rPr>
        <w:t>Figure – 34</w:t>
      </w:r>
      <w:r w:rsidR="00CE3D0A">
        <w:rPr>
          <w:sz w:val="23"/>
          <w:szCs w:val="23"/>
        </w:rPr>
        <w:t>: Level 1.1.2 Swim lane diagram – Sign in.</w:t>
      </w:r>
    </w:p>
    <w:p w14:paraId="24ADD560" w14:textId="77777777" w:rsidR="00D36717" w:rsidRPr="00D36717" w:rsidRDefault="00D36717" w:rsidP="00D36717"/>
    <w:p w14:paraId="6717CF93" w14:textId="77FEACD0"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7B675729" w:rsidR="00D36717" w:rsidRDefault="00D36717" w:rsidP="00D36717">
      <w:r>
        <w:rPr>
          <w:noProof/>
        </w:rPr>
        <w:drawing>
          <wp:inline distT="0" distB="0" distL="0" distR="0" wp14:anchorId="4687BB4D" wp14:editId="60B4E100">
            <wp:extent cx="5943600" cy="4708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notification.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4708525"/>
                    </a:xfrm>
                    <a:prstGeom prst="rect">
                      <a:avLst/>
                    </a:prstGeom>
                  </pic:spPr>
                </pic:pic>
              </a:graphicData>
            </a:graphic>
          </wp:inline>
        </w:drawing>
      </w:r>
    </w:p>
    <w:p w14:paraId="4E84311E" w14:textId="211B7B2C" w:rsidR="0004092A" w:rsidRDefault="00131DC1" w:rsidP="0004092A">
      <w:pPr>
        <w:jc w:val="center"/>
      </w:pPr>
      <w:r>
        <w:rPr>
          <w:sz w:val="23"/>
          <w:szCs w:val="23"/>
        </w:rPr>
        <w:t>Figure – 35</w:t>
      </w:r>
      <w:r w:rsidR="0004092A">
        <w:rPr>
          <w:sz w:val="23"/>
          <w:szCs w:val="23"/>
        </w:rPr>
        <w:t>: Level 1.</w:t>
      </w:r>
      <w:r w:rsidR="000B3DC0">
        <w:rPr>
          <w:sz w:val="23"/>
          <w:szCs w:val="23"/>
        </w:rPr>
        <w:t>2.7</w:t>
      </w:r>
      <w:r w:rsidR="0004092A">
        <w:rPr>
          <w:sz w:val="23"/>
          <w:szCs w:val="23"/>
        </w:rPr>
        <w:t xml:space="preserve"> Swim lane diagram – </w:t>
      </w:r>
      <w:r w:rsidR="002C2DC1">
        <w:rPr>
          <w:sz w:val="23"/>
          <w:szCs w:val="23"/>
        </w:rPr>
        <w:t>Notification</w:t>
      </w:r>
      <w:r w:rsidR="0004092A">
        <w:rPr>
          <w:sz w:val="23"/>
          <w:szCs w:val="23"/>
        </w:rPr>
        <w:t>.</w:t>
      </w:r>
    </w:p>
    <w:p w14:paraId="4F280CE9" w14:textId="77777777" w:rsidR="0004092A" w:rsidRDefault="0004092A" w:rsidP="00D36717"/>
    <w:p w14:paraId="0B8A3FFA" w14:textId="77777777" w:rsidR="00D36717" w:rsidRPr="00D36717" w:rsidRDefault="00D36717" w:rsidP="00D36717"/>
    <w:p w14:paraId="17831D4F" w14:textId="2244187B" w:rsidR="00D62D40" w:rsidRDefault="005C7978" w:rsidP="00D62D40">
      <w:pPr>
        <w:pStyle w:val="Heading3"/>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175C53B6" w:rsidR="00D36717" w:rsidRDefault="00D36717" w:rsidP="00D36717">
      <w:r>
        <w:rPr>
          <w:noProof/>
        </w:rPr>
        <w:drawing>
          <wp:inline distT="0" distB="0" distL="0" distR="0" wp14:anchorId="4C042B88" wp14:editId="6A865C2C">
            <wp:extent cx="5686425" cy="48768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rk_distribution.png"/>
                    <pic:cNvPicPr/>
                  </pic:nvPicPr>
                  <pic:blipFill>
                    <a:blip r:embed="rId41">
                      <a:extLst>
                        <a:ext uri="{28A0092B-C50C-407E-A947-70E740481C1C}">
                          <a14:useLocalDpi xmlns:a14="http://schemas.microsoft.com/office/drawing/2010/main" val="0"/>
                        </a:ext>
                      </a:extLst>
                    </a:blip>
                    <a:stretch>
                      <a:fillRect/>
                    </a:stretch>
                  </pic:blipFill>
                  <pic:spPr>
                    <a:xfrm>
                      <a:off x="0" y="0"/>
                      <a:ext cx="5686425" cy="4876800"/>
                    </a:xfrm>
                    <a:prstGeom prst="rect">
                      <a:avLst/>
                    </a:prstGeom>
                  </pic:spPr>
                </pic:pic>
              </a:graphicData>
            </a:graphic>
          </wp:inline>
        </w:drawing>
      </w:r>
    </w:p>
    <w:p w14:paraId="51216DF6" w14:textId="354E01B3" w:rsidR="0004092A" w:rsidRDefault="007709E6" w:rsidP="0004092A">
      <w:pPr>
        <w:jc w:val="center"/>
      </w:pPr>
      <w:r>
        <w:rPr>
          <w:sz w:val="23"/>
          <w:szCs w:val="23"/>
        </w:rPr>
        <w:t>Figure – 36</w:t>
      </w:r>
      <w:r w:rsidR="000467DF">
        <w:rPr>
          <w:sz w:val="23"/>
          <w:szCs w:val="23"/>
        </w:rPr>
        <w:t>: Level 1.2.8</w:t>
      </w:r>
      <w:r w:rsidR="0004092A">
        <w:rPr>
          <w:sz w:val="23"/>
          <w:szCs w:val="23"/>
        </w:rPr>
        <w:t xml:space="preserve"> Swim lane diagram – </w:t>
      </w:r>
      <w:r w:rsidR="000467DF">
        <w:rPr>
          <w:sz w:val="23"/>
          <w:szCs w:val="23"/>
        </w:rPr>
        <w:t>Mark distribution</w:t>
      </w:r>
    </w:p>
    <w:p w14:paraId="405D2A02" w14:textId="77777777" w:rsidR="0004092A" w:rsidRPr="00D36717" w:rsidRDefault="0004092A" w:rsidP="00D36717"/>
    <w:p w14:paraId="1C08308D" w14:textId="3DB7C9C3" w:rsidR="00D62D40" w:rsidRDefault="005C7978" w:rsidP="00D62D40">
      <w:pPr>
        <w:pStyle w:val="Heading2"/>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33834DA4" w:rsidR="00D36717" w:rsidRDefault="00D36717" w:rsidP="00D36717">
      <w:r>
        <w:rPr>
          <w:noProof/>
        </w:rPr>
        <w:drawing>
          <wp:inline distT="0" distB="0" distL="0" distR="0" wp14:anchorId="4F4660A6" wp14:editId="52CDB413">
            <wp:extent cx="5943600" cy="55657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oup_managemen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5565775"/>
                    </a:xfrm>
                    <a:prstGeom prst="rect">
                      <a:avLst/>
                    </a:prstGeom>
                  </pic:spPr>
                </pic:pic>
              </a:graphicData>
            </a:graphic>
          </wp:inline>
        </w:drawing>
      </w:r>
    </w:p>
    <w:p w14:paraId="103F7BDA" w14:textId="51E11052" w:rsidR="0004092A" w:rsidRDefault="007709E6" w:rsidP="0004092A">
      <w:pPr>
        <w:jc w:val="center"/>
      </w:pPr>
      <w:r>
        <w:rPr>
          <w:sz w:val="23"/>
          <w:szCs w:val="23"/>
        </w:rPr>
        <w:t>Figure – 3</w:t>
      </w:r>
      <w:r w:rsidR="0004092A">
        <w:rPr>
          <w:sz w:val="23"/>
          <w:szCs w:val="23"/>
        </w:rPr>
        <w:t xml:space="preserve">7: Level </w:t>
      </w:r>
      <w:r w:rsidR="0080159F">
        <w:rPr>
          <w:sz w:val="23"/>
          <w:szCs w:val="23"/>
        </w:rPr>
        <w:t>1.3</w:t>
      </w:r>
      <w:r w:rsidR="0004092A">
        <w:rPr>
          <w:sz w:val="23"/>
          <w:szCs w:val="23"/>
        </w:rPr>
        <w:t xml:space="preserve"> Swim lane diagram – </w:t>
      </w:r>
      <w:r w:rsidR="0080159F">
        <w:rPr>
          <w:sz w:val="23"/>
          <w:szCs w:val="23"/>
        </w:rPr>
        <w:t>Group management</w:t>
      </w:r>
    </w:p>
    <w:p w14:paraId="0A844B0A" w14:textId="77777777" w:rsidR="0004092A" w:rsidRPr="00D36717" w:rsidRDefault="0004092A" w:rsidP="00D36717"/>
    <w:p w14:paraId="6E58FD02" w14:textId="7C3ED005" w:rsidR="00D62D40" w:rsidRDefault="005C7978" w:rsidP="00D62D40">
      <w:pPr>
        <w:pStyle w:val="Heading3"/>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11432CCE" w:rsidR="00D36717" w:rsidRDefault="00D36717" w:rsidP="00D36717">
      <w:r>
        <w:rPr>
          <w:noProof/>
        </w:rPr>
        <w:drawing>
          <wp:inline distT="0" distB="0" distL="0" distR="0" wp14:anchorId="591A961A" wp14:editId="710A5E50">
            <wp:extent cx="5353050" cy="4705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reate_group (1).png"/>
                    <pic:cNvPicPr/>
                  </pic:nvPicPr>
                  <pic:blipFill>
                    <a:blip r:embed="rId43">
                      <a:extLst>
                        <a:ext uri="{28A0092B-C50C-407E-A947-70E740481C1C}">
                          <a14:useLocalDpi xmlns:a14="http://schemas.microsoft.com/office/drawing/2010/main" val="0"/>
                        </a:ext>
                      </a:extLst>
                    </a:blip>
                    <a:stretch>
                      <a:fillRect/>
                    </a:stretch>
                  </pic:blipFill>
                  <pic:spPr>
                    <a:xfrm>
                      <a:off x="0" y="0"/>
                      <a:ext cx="5353050" cy="4705350"/>
                    </a:xfrm>
                    <a:prstGeom prst="rect">
                      <a:avLst/>
                    </a:prstGeom>
                  </pic:spPr>
                </pic:pic>
              </a:graphicData>
            </a:graphic>
          </wp:inline>
        </w:drawing>
      </w:r>
    </w:p>
    <w:p w14:paraId="1D8996A6" w14:textId="70C5F4EB" w:rsidR="0004092A" w:rsidRDefault="007709E6" w:rsidP="0004092A">
      <w:pPr>
        <w:jc w:val="center"/>
      </w:pPr>
      <w:r>
        <w:rPr>
          <w:sz w:val="23"/>
          <w:szCs w:val="23"/>
        </w:rPr>
        <w:t>Figure – 38</w:t>
      </w:r>
      <w:r w:rsidR="0004092A">
        <w:rPr>
          <w:sz w:val="23"/>
          <w:szCs w:val="23"/>
        </w:rPr>
        <w:t>: Level 1</w:t>
      </w:r>
      <w:r w:rsidR="00210928">
        <w:rPr>
          <w:sz w:val="23"/>
          <w:szCs w:val="23"/>
        </w:rPr>
        <w:t>.</w:t>
      </w:r>
      <w:r w:rsidR="001C3A8D">
        <w:rPr>
          <w:sz w:val="23"/>
          <w:szCs w:val="23"/>
        </w:rPr>
        <w:t>3.1</w:t>
      </w:r>
      <w:r w:rsidR="0004092A">
        <w:rPr>
          <w:sz w:val="23"/>
          <w:szCs w:val="23"/>
        </w:rPr>
        <w:t xml:space="preserve"> Swim lane diagram – </w:t>
      </w:r>
      <w:r w:rsidR="00B50867">
        <w:rPr>
          <w:sz w:val="23"/>
          <w:szCs w:val="23"/>
        </w:rPr>
        <w:t>Create group</w:t>
      </w:r>
    </w:p>
    <w:p w14:paraId="6E7F1D07" w14:textId="77777777" w:rsidR="0004092A" w:rsidRPr="00D36717" w:rsidRDefault="0004092A" w:rsidP="00D36717"/>
    <w:p w14:paraId="35D11854" w14:textId="77777777" w:rsidR="00D36717" w:rsidRDefault="00D36717" w:rsidP="00D62D40">
      <w:pPr>
        <w:pStyle w:val="Heading3"/>
      </w:pPr>
    </w:p>
    <w:p w14:paraId="66EF2B10" w14:textId="1AFBC025" w:rsidR="00D62D40" w:rsidRDefault="005C7978" w:rsidP="00D62D40">
      <w:pPr>
        <w:pStyle w:val="Heading3"/>
      </w:pPr>
      <w:r>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149CB838" w:rsidR="00D36717" w:rsidRDefault="00D36717" w:rsidP="00D36717">
      <w:r>
        <w:rPr>
          <w:noProof/>
        </w:rPr>
        <w:drawing>
          <wp:inline distT="0" distB="0" distL="0" distR="0" wp14:anchorId="5B53F18B" wp14:editId="001E2F5F">
            <wp:extent cx="5686425" cy="36195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join_group.png"/>
                    <pic:cNvPicPr/>
                  </pic:nvPicPr>
                  <pic:blipFill>
                    <a:blip r:embed="rId44">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3A39F966" w14:textId="58A1F36B" w:rsidR="0004092A" w:rsidRDefault="00B70F45" w:rsidP="0004092A">
      <w:pPr>
        <w:jc w:val="center"/>
      </w:pPr>
      <w:r>
        <w:rPr>
          <w:sz w:val="23"/>
          <w:szCs w:val="23"/>
        </w:rPr>
        <w:t>Figure – 39</w:t>
      </w:r>
      <w:r w:rsidR="0004092A">
        <w:rPr>
          <w:sz w:val="23"/>
          <w:szCs w:val="23"/>
        </w:rPr>
        <w:t>: Level 1</w:t>
      </w:r>
      <w:r w:rsidR="00D26990">
        <w:rPr>
          <w:sz w:val="23"/>
          <w:szCs w:val="23"/>
        </w:rPr>
        <w:t>.3.2</w:t>
      </w:r>
      <w:r w:rsidR="0004092A">
        <w:rPr>
          <w:sz w:val="23"/>
          <w:szCs w:val="23"/>
        </w:rPr>
        <w:t xml:space="preserve"> Swim lane diagram – </w:t>
      </w:r>
      <w:r w:rsidR="00D26990">
        <w:rPr>
          <w:sz w:val="23"/>
          <w:szCs w:val="23"/>
        </w:rPr>
        <w:t>Join group</w:t>
      </w:r>
    </w:p>
    <w:p w14:paraId="42651095" w14:textId="77777777" w:rsidR="0004092A" w:rsidRPr="00D36717" w:rsidRDefault="0004092A" w:rsidP="00D36717"/>
    <w:p w14:paraId="029B9661" w14:textId="77777777" w:rsidR="006C12AC" w:rsidRDefault="006C12AC" w:rsidP="006C12AC">
      <w:pPr>
        <w:pStyle w:val="Heading3"/>
      </w:pPr>
    </w:p>
    <w:p w14:paraId="25E4B9E4" w14:textId="4EC7C58A" w:rsidR="006C12AC" w:rsidRDefault="006C12AC" w:rsidP="006C12AC">
      <w:pPr>
        <w:pStyle w:val="Heading3"/>
      </w:pPr>
      <w:r>
        <w:t>swim lane</w:t>
      </w:r>
      <w:r w:rsidRPr="00E0359C">
        <w:t xml:space="preserve"> DIAGRAM </w:t>
      </w:r>
      <w:r>
        <w:t>– 3.3</w:t>
      </w:r>
      <w:r w:rsidRPr="00E0359C">
        <w:t xml:space="preserve">: </w:t>
      </w:r>
      <w:r>
        <w:t>update Group</w:t>
      </w:r>
    </w:p>
    <w:p w14:paraId="52BC3194" w14:textId="77777777" w:rsidR="006C12AC" w:rsidRDefault="006C12AC" w:rsidP="006C12AC">
      <w:r>
        <w:rPr>
          <w:noProof/>
        </w:rPr>
        <w:drawing>
          <wp:inline distT="0" distB="0" distL="0" distR="0" wp14:anchorId="67181A79" wp14:editId="22BC82B4">
            <wp:extent cx="5353050" cy="54483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pdate_group.png"/>
                    <pic:cNvPicPr/>
                  </pic:nvPicPr>
                  <pic:blipFill>
                    <a:blip r:embed="rId45">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18C6CBC4" w14:textId="42FB03C9" w:rsidR="006C12AC" w:rsidRDefault="006C12AC" w:rsidP="006C12AC">
      <w:pPr>
        <w:jc w:val="center"/>
      </w:pPr>
      <w:r>
        <w:rPr>
          <w:sz w:val="23"/>
          <w:szCs w:val="23"/>
        </w:rPr>
        <w:t>Figure – 41: Level 1.</w:t>
      </w:r>
      <w:r w:rsidR="00BA43B9">
        <w:rPr>
          <w:sz w:val="23"/>
          <w:szCs w:val="23"/>
        </w:rPr>
        <w:t>3.3</w:t>
      </w:r>
      <w:r>
        <w:rPr>
          <w:sz w:val="23"/>
          <w:szCs w:val="23"/>
        </w:rPr>
        <w:t xml:space="preserve"> Swim lane diagram – </w:t>
      </w:r>
      <w:r w:rsidR="00BA43B9">
        <w:rPr>
          <w:sz w:val="23"/>
          <w:szCs w:val="23"/>
        </w:rPr>
        <w:t>Update group</w:t>
      </w:r>
    </w:p>
    <w:p w14:paraId="621E1523" w14:textId="77777777" w:rsidR="00D36717" w:rsidRDefault="00D36717" w:rsidP="00D62D40">
      <w:pPr>
        <w:pStyle w:val="Heading3"/>
      </w:pPr>
    </w:p>
    <w:p w14:paraId="0053F00A" w14:textId="4521BE32" w:rsidR="00D62D40" w:rsidRDefault="005C7978" w:rsidP="00D62D40">
      <w:pPr>
        <w:pStyle w:val="Heading3"/>
      </w:pPr>
      <w:r>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0DB1683D" w:rsidR="00D36717" w:rsidRDefault="00D36717" w:rsidP="00D36717">
      <w:r>
        <w:rPr>
          <w:noProof/>
        </w:rPr>
        <w:drawing>
          <wp:inline distT="0" distB="0" distL="0" distR="0" wp14:anchorId="69F8AF38" wp14:editId="7AB8441C">
            <wp:extent cx="5353050" cy="5448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remove_group.png"/>
                    <pic:cNvPicPr/>
                  </pic:nvPicPr>
                  <pic:blipFill>
                    <a:blip r:embed="rId46">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6B1DD143" w14:textId="38518CF3" w:rsidR="0004092A" w:rsidRDefault="00B70F45" w:rsidP="0004092A">
      <w:pPr>
        <w:jc w:val="center"/>
      </w:pPr>
      <w:r>
        <w:rPr>
          <w:sz w:val="23"/>
          <w:szCs w:val="23"/>
        </w:rPr>
        <w:t>Figure – 40</w:t>
      </w:r>
      <w:r w:rsidR="0004092A">
        <w:rPr>
          <w:sz w:val="23"/>
          <w:szCs w:val="23"/>
        </w:rPr>
        <w:t>: Level 1</w:t>
      </w:r>
      <w:r w:rsidR="00FD2056">
        <w:rPr>
          <w:sz w:val="23"/>
          <w:szCs w:val="23"/>
        </w:rPr>
        <w:t>.3.4</w:t>
      </w:r>
      <w:r w:rsidR="0004092A">
        <w:rPr>
          <w:sz w:val="23"/>
          <w:szCs w:val="23"/>
        </w:rPr>
        <w:t xml:space="preserve"> Swim lane diagram – </w:t>
      </w:r>
      <w:r w:rsidR="00FD2056">
        <w:rPr>
          <w:sz w:val="23"/>
          <w:szCs w:val="23"/>
        </w:rPr>
        <w:t>Remove group</w:t>
      </w:r>
    </w:p>
    <w:p w14:paraId="5D218CA7" w14:textId="77777777" w:rsidR="0004092A" w:rsidRPr="00D36717" w:rsidRDefault="0004092A" w:rsidP="00D36717"/>
    <w:p w14:paraId="54789FA1" w14:textId="4F67A123" w:rsidR="00D62D40" w:rsidRPr="0054668D" w:rsidRDefault="00D36717" w:rsidP="00D62D40">
      <w:pPr>
        <w:pStyle w:val="Heading3"/>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245C1534" w:rsidR="00D62D40" w:rsidRPr="001339B3" w:rsidRDefault="00B1310A" w:rsidP="00D62D40">
      <w:r>
        <w:rPr>
          <w:noProof/>
        </w:rPr>
        <w:drawing>
          <wp:inline distT="0" distB="0" distL="0" distR="0" wp14:anchorId="7BA63CBC" wp14:editId="295FB8F8">
            <wp:extent cx="5734050" cy="6781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st.png"/>
                    <pic:cNvPicPr/>
                  </pic:nvPicPr>
                  <pic:blipFill>
                    <a:blip r:embed="rId47">
                      <a:extLst>
                        <a:ext uri="{28A0092B-C50C-407E-A947-70E740481C1C}">
                          <a14:useLocalDpi xmlns:a14="http://schemas.microsoft.com/office/drawing/2010/main" val="0"/>
                        </a:ext>
                      </a:extLst>
                    </a:blip>
                    <a:stretch>
                      <a:fillRect/>
                    </a:stretch>
                  </pic:blipFill>
                  <pic:spPr>
                    <a:xfrm>
                      <a:off x="0" y="0"/>
                      <a:ext cx="5734050" cy="6781800"/>
                    </a:xfrm>
                    <a:prstGeom prst="rect">
                      <a:avLst/>
                    </a:prstGeom>
                  </pic:spPr>
                </pic:pic>
              </a:graphicData>
            </a:graphic>
          </wp:inline>
        </w:drawing>
      </w:r>
    </w:p>
    <w:p w14:paraId="31C32241" w14:textId="17F6FEAC" w:rsidR="0004092A" w:rsidRDefault="00B70F45" w:rsidP="0004092A">
      <w:pPr>
        <w:jc w:val="center"/>
      </w:pPr>
      <w:r>
        <w:rPr>
          <w:sz w:val="23"/>
          <w:szCs w:val="23"/>
        </w:rPr>
        <w:t>Figure – 42</w:t>
      </w:r>
      <w:r w:rsidR="0004092A">
        <w:rPr>
          <w:sz w:val="23"/>
          <w:szCs w:val="23"/>
        </w:rPr>
        <w:t>: Level 1</w:t>
      </w:r>
      <w:r w:rsidR="00FD42C1">
        <w:rPr>
          <w:sz w:val="23"/>
          <w:szCs w:val="23"/>
        </w:rPr>
        <w:t>.3.5</w:t>
      </w:r>
      <w:r w:rsidR="0004092A">
        <w:rPr>
          <w:sz w:val="23"/>
          <w:szCs w:val="23"/>
        </w:rPr>
        <w:t xml:space="preserve"> Swim lane diagram – </w:t>
      </w:r>
      <w:r w:rsidR="00572F70">
        <w:rPr>
          <w:sz w:val="23"/>
          <w:szCs w:val="23"/>
        </w:rPr>
        <w:t>Post</w:t>
      </w:r>
    </w:p>
    <w:p w14:paraId="2304721F" w14:textId="77777777" w:rsidR="00C3333D" w:rsidRPr="00C3333D" w:rsidRDefault="00C3333D" w:rsidP="00C3333D"/>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940A28">
      <w:pPr>
        <w:pStyle w:val="Heading3"/>
      </w:pPr>
    </w:p>
    <w:p w14:paraId="460CCB17" w14:textId="77777777" w:rsidR="00940A28" w:rsidRPr="003504D2" w:rsidRDefault="00940A28" w:rsidP="00940A28"/>
    <w:p w14:paraId="73D80CEA" w14:textId="77777777" w:rsidR="00940A28" w:rsidRDefault="00940A28" w:rsidP="00940A28"/>
    <w:p w14:paraId="42746BDD" w14:textId="77777777" w:rsidR="00940A28" w:rsidRPr="00010B7A" w:rsidRDefault="00940A28" w:rsidP="00940A28"/>
    <w:p w14:paraId="51ACAF4A" w14:textId="77777777" w:rsidR="00940A28" w:rsidRPr="00940A28" w:rsidRDefault="00940A28" w:rsidP="00940A28"/>
    <w:p w14:paraId="02F5EE36" w14:textId="77777777" w:rsidR="004A4002" w:rsidRPr="004A4002" w:rsidRDefault="004A4002" w:rsidP="00940A28"/>
    <w:p w14:paraId="06B72059" w14:textId="481E833E" w:rsidR="004A4002" w:rsidRPr="004A4002" w:rsidRDefault="004A4002" w:rsidP="004A4002"/>
    <w:sectPr w:rsidR="004A4002" w:rsidRPr="004A40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1FFC22" w14:textId="77777777" w:rsidR="008B69D0" w:rsidRDefault="008B69D0" w:rsidP="00927011">
      <w:pPr>
        <w:spacing w:line="240" w:lineRule="auto"/>
      </w:pPr>
      <w:r>
        <w:separator/>
      </w:r>
    </w:p>
  </w:endnote>
  <w:endnote w:type="continuationSeparator" w:id="0">
    <w:p w14:paraId="170D223A" w14:textId="77777777" w:rsidR="008B69D0" w:rsidRDefault="008B69D0"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auto"/>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4F72B5" w14:textId="77777777" w:rsidR="008B69D0" w:rsidRDefault="008B69D0" w:rsidP="00927011">
      <w:pPr>
        <w:spacing w:line="240" w:lineRule="auto"/>
      </w:pPr>
      <w:r>
        <w:separator/>
      </w:r>
    </w:p>
  </w:footnote>
  <w:footnote w:type="continuationSeparator" w:id="0">
    <w:p w14:paraId="77A603E0" w14:textId="77777777" w:rsidR="008B69D0" w:rsidRDefault="008B69D0" w:rsidP="0092701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DE28"/>
      </v:shape>
    </w:pict>
  </w:numPicBullet>
  <w:abstractNum w:abstractNumId="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nsid w:val="174A29E6"/>
    <w:multiLevelType w:val="hybridMultilevel"/>
    <w:tmpl w:val="36F6C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9">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06211B"/>
    <w:multiLevelType w:val="hybridMultilevel"/>
    <w:tmpl w:val="7E2E19B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8D21EB9"/>
    <w:multiLevelType w:val="hybridMultilevel"/>
    <w:tmpl w:val="C5D64B1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9">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9"/>
  </w:num>
  <w:num w:numId="3">
    <w:abstractNumId w:val="36"/>
  </w:num>
  <w:num w:numId="4">
    <w:abstractNumId w:val="44"/>
  </w:num>
  <w:num w:numId="5">
    <w:abstractNumId w:val="24"/>
  </w:num>
  <w:num w:numId="6">
    <w:abstractNumId w:val="20"/>
  </w:num>
  <w:num w:numId="7">
    <w:abstractNumId w:val="23"/>
  </w:num>
  <w:num w:numId="8">
    <w:abstractNumId w:val="21"/>
  </w:num>
  <w:num w:numId="9">
    <w:abstractNumId w:val="48"/>
  </w:num>
  <w:num w:numId="10">
    <w:abstractNumId w:val="8"/>
  </w:num>
  <w:num w:numId="11">
    <w:abstractNumId w:val="10"/>
  </w:num>
  <w:num w:numId="12">
    <w:abstractNumId w:val="18"/>
  </w:num>
  <w:num w:numId="13">
    <w:abstractNumId w:val="58"/>
  </w:num>
  <w:num w:numId="14">
    <w:abstractNumId w:val="7"/>
  </w:num>
  <w:num w:numId="15">
    <w:abstractNumId w:val="1"/>
  </w:num>
  <w:num w:numId="16">
    <w:abstractNumId w:val="43"/>
  </w:num>
  <w:num w:numId="17">
    <w:abstractNumId w:val="13"/>
  </w:num>
  <w:num w:numId="18">
    <w:abstractNumId w:val="39"/>
  </w:num>
  <w:num w:numId="19">
    <w:abstractNumId w:val="41"/>
  </w:num>
  <w:num w:numId="20">
    <w:abstractNumId w:val="49"/>
  </w:num>
  <w:num w:numId="21">
    <w:abstractNumId w:val="25"/>
  </w:num>
  <w:num w:numId="22">
    <w:abstractNumId w:val="11"/>
  </w:num>
  <w:num w:numId="23">
    <w:abstractNumId w:val="27"/>
  </w:num>
  <w:num w:numId="24">
    <w:abstractNumId w:val="31"/>
  </w:num>
  <w:num w:numId="25">
    <w:abstractNumId w:val="30"/>
  </w:num>
  <w:num w:numId="26">
    <w:abstractNumId w:val="4"/>
  </w:num>
  <w:num w:numId="27">
    <w:abstractNumId w:val="28"/>
  </w:num>
  <w:num w:numId="28">
    <w:abstractNumId w:val="42"/>
  </w:num>
  <w:num w:numId="29">
    <w:abstractNumId w:val="9"/>
  </w:num>
  <w:num w:numId="30">
    <w:abstractNumId w:val="46"/>
  </w:num>
  <w:num w:numId="31">
    <w:abstractNumId w:val="22"/>
  </w:num>
  <w:num w:numId="32">
    <w:abstractNumId w:val="59"/>
  </w:num>
  <w:num w:numId="33">
    <w:abstractNumId w:val="57"/>
  </w:num>
  <w:num w:numId="34">
    <w:abstractNumId w:val="35"/>
  </w:num>
  <w:num w:numId="35">
    <w:abstractNumId w:val="53"/>
  </w:num>
  <w:num w:numId="36">
    <w:abstractNumId w:val="52"/>
  </w:num>
  <w:num w:numId="37">
    <w:abstractNumId w:val="54"/>
  </w:num>
  <w:num w:numId="38">
    <w:abstractNumId w:val="3"/>
  </w:num>
  <w:num w:numId="39">
    <w:abstractNumId w:val="38"/>
  </w:num>
  <w:num w:numId="40">
    <w:abstractNumId w:val="32"/>
  </w:num>
  <w:num w:numId="41">
    <w:abstractNumId w:val="26"/>
  </w:num>
  <w:num w:numId="42">
    <w:abstractNumId w:val="55"/>
  </w:num>
  <w:num w:numId="43">
    <w:abstractNumId w:val="33"/>
  </w:num>
  <w:num w:numId="44">
    <w:abstractNumId w:val="17"/>
  </w:num>
  <w:num w:numId="45">
    <w:abstractNumId w:val="34"/>
  </w:num>
  <w:num w:numId="46">
    <w:abstractNumId w:val="6"/>
  </w:num>
  <w:num w:numId="47">
    <w:abstractNumId w:val="45"/>
  </w:num>
  <w:num w:numId="48">
    <w:abstractNumId w:val="50"/>
  </w:num>
  <w:num w:numId="49">
    <w:abstractNumId w:val="19"/>
  </w:num>
  <w:num w:numId="50">
    <w:abstractNumId w:val="56"/>
  </w:num>
  <w:num w:numId="51">
    <w:abstractNumId w:val="47"/>
  </w:num>
  <w:num w:numId="52">
    <w:abstractNumId w:val="37"/>
  </w:num>
  <w:num w:numId="53">
    <w:abstractNumId w:val="16"/>
  </w:num>
  <w:num w:numId="54">
    <w:abstractNumId w:val="40"/>
  </w:num>
  <w:num w:numId="55">
    <w:abstractNumId w:val="15"/>
  </w:num>
  <w:num w:numId="56">
    <w:abstractNumId w:val="2"/>
  </w:num>
  <w:num w:numId="57">
    <w:abstractNumId w:val="5"/>
  </w:num>
  <w:num w:numId="58">
    <w:abstractNumId w:val="51"/>
  </w:num>
  <w:num w:numId="59">
    <w:abstractNumId w:val="0"/>
  </w:num>
  <w:num w:numId="60">
    <w:abstractNumId w:val="12"/>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NrC0NDU2MDU0NTBT0lEKTi0uzszPAykwrAUAZlW2+SwAAAA="/>
  </w:docVars>
  <w:rsids>
    <w:rsidRoot w:val="00B120CD"/>
    <w:rsid w:val="00010006"/>
    <w:rsid w:val="00014C44"/>
    <w:rsid w:val="0002004B"/>
    <w:rsid w:val="00023317"/>
    <w:rsid w:val="0004092A"/>
    <w:rsid w:val="000467DF"/>
    <w:rsid w:val="00050974"/>
    <w:rsid w:val="000760DC"/>
    <w:rsid w:val="000904BE"/>
    <w:rsid w:val="0009187D"/>
    <w:rsid w:val="000A1D7C"/>
    <w:rsid w:val="000B112D"/>
    <w:rsid w:val="000B2222"/>
    <w:rsid w:val="000B298F"/>
    <w:rsid w:val="000B3DC0"/>
    <w:rsid w:val="000C0F4D"/>
    <w:rsid w:val="000F3C6B"/>
    <w:rsid w:val="001031BB"/>
    <w:rsid w:val="00114486"/>
    <w:rsid w:val="00131DC1"/>
    <w:rsid w:val="00132BF9"/>
    <w:rsid w:val="001339B3"/>
    <w:rsid w:val="00135512"/>
    <w:rsid w:val="00151CC4"/>
    <w:rsid w:val="001522D0"/>
    <w:rsid w:val="001529DA"/>
    <w:rsid w:val="00154EF9"/>
    <w:rsid w:val="00163901"/>
    <w:rsid w:val="001A3187"/>
    <w:rsid w:val="001A321C"/>
    <w:rsid w:val="001C3A8D"/>
    <w:rsid w:val="001C7BB8"/>
    <w:rsid w:val="001D247A"/>
    <w:rsid w:val="001D5E10"/>
    <w:rsid w:val="001E6D9E"/>
    <w:rsid w:val="001F5AC6"/>
    <w:rsid w:val="00205384"/>
    <w:rsid w:val="00210928"/>
    <w:rsid w:val="002118B0"/>
    <w:rsid w:val="00223DB9"/>
    <w:rsid w:val="00233134"/>
    <w:rsid w:val="0025594A"/>
    <w:rsid w:val="00265C05"/>
    <w:rsid w:val="00294EE9"/>
    <w:rsid w:val="00297292"/>
    <w:rsid w:val="002A36C7"/>
    <w:rsid w:val="002B2F02"/>
    <w:rsid w:val="002C2DC1"/>
    <w:rsid w:val="002E2F06"/>
    <w:rsid w:val="003063DB"/>
    <w:rsid w:val="003378DF"/>
    <w:rsid w:val="0035319E"/>
    <w:rsid w:val="00363DDB"/>
    <w:rsid w:val="003677F7"/>
    <w:rsid w:val="003858C0"/>
    <w:rsid w:val="003A63D6"/>
    <w:rsid w:val="003E0053"/>
    <w:rsid w:val="003E7C81"/>
    <w:rsid w:val="00401F19"/>
    <w:rsid w:val="0041371E"/>
    <w:rsid w:val="0042496D"/>
    <w:rsid w:val="004262A1"/>
    <w:rsid w:val="00435BE7"/>
    <w:rsid w:val="004466EE"/>
    <w:rsid w:val="0045767C"/>
    <w:rsid w:val="00462B9E"/>
    <w:rsid w:val="00471980"/>
    <w:rsid w:val="004844CE"/>
    <w:rsid w:val="0049103B"/>
    <w:rsid w:val="004A1CC9"/>
    <w:rsid w:val="004A4002"/>
    <w:rsid w:val="004D6EAE"/>
    <w:rsid w:val="004F3905"/>
    <w:rsid w:val="0052197B"/>
    <w:rsid w:val="0054668D"/>
    <w:rsid w:val="00547206"/>
    <w:rsid w:val="005539B4"/>
    <w:rsid w:val="0055628B"/>
    <w:rsid w:val="00572F70"/>
    <w:rsid w:val="00586382"/>
    <w:rsid w:val="005960E7"/>
    <w:rsid w:val="005A75A6"/>
    <w:rsid w:val="005C5B73"/>
    <w:rsid w:val="005C7978"/>
    <w:rsid w:val="006011AC"/>
    <w:rsid w:val="006278CB"/>
    <w:rsid w:val="00665F43"/>
    <w:rsid w:val="00673F91"/>
    <w:rsid w:val="006817D4"/>
    <w:rsid w:val="006923C8"/>
    <w:rsid w:val="006B5D9A"/>
    <w:rsid w:val="006C12AC"/>
    <w:rsid w:val="006D2216"/>
    <w:rsid w:val="00701FA6"/>
    <w:rsid w:val="00707CC6"/>
    <w:rsid w:val="0076469B"/>
    <w:rsid w:val="007709E6"/>
    <w:rsid w:val="007729A3"/>
    <w:rsid w:val="00777150"/>
    <w:rsid w:val="007819D0"/>
    <w:rsid w:val="0079395F"/>
    <w:rsid w:val="007D16E3"/>
    <w:rsid w:val="007D4DD4"/>
    <w:rsid w:val="007E445C"/>
    <w:rsid w:val="007E465E"/>
    <w:rsid w:val="00800D3F"/>
    <w:rsid w:val="0080159F"/>
    <w:rsid w:val="00827FCA"/>
    <w:rsid w:val="00845B18"/>
    <w:rsid w:val="00855D09"/>
    <w:rsid w:val="00857207"/>
    <w:rsid w:val="00880725"/>
    <w:rsid w:val="0088400F"/>
    <w:rsid w:val="008861B7"/>
    <w:rsid w:val="00886667"/>
    <w:rsid w:val="008B5310"/>
    <w:rsid w:val="008B69D0"/>
    <w:rsid w:val="008B6C3E"/>
    <w:rsid w:val="008C3B1D"/>
    <w:rsid w:val="008D4F72"/>
    <w:rsid w:val="008D5B48"/>
    <w:rsid w:val="008F2404"/>
    <w:rsid w:val="008F64CF"/>
    <w:rsid w:val="00927011"/>
    <w:rsid w:val="00934A9B"/>
    <w:rsid w:val="00940A28"/>
    <w:rsid w:val="0095045D"/>
    <w:rsid w:val="009577A1"/>
    <w:rsid w:val="00986060"/>
    <w:rsid w:val="00990875"/>
    <w:rsid w:val="009A1CAF"/>
    <w:rsid w:val="009B7200"/>
    <w:rsid w:val="009D3AE3"/>
    <w:rsid w:val="009D5D75"/>
    <w:rsid w:val="009D7473"/>
    <w:rsid w:val="009F4414"/>
    <w:rsid w:val="00A52637"/>
    <w:rsid w:val="00A52B91"/>
    <w:rsid w:val="00A535DE"/>
    <w:rsid w:val="00A53E18"/>
    <w:rsid w:val="00A7533D"/>
    <w:rsid w:val="00A804B1"/>
    <w:rsid w:val="00A83C61"/>
    <w:rsid w:val="00A95EF9"/>
    <w:rsid w:val="00AB558B"/>
    <w:rsid w:val="00AB7DCB"/>
    <w:rsid w:val="00AD5DE0"/>
    <w:rsid w:val="00AE22D7"/>
    <w:rsid w:val="00AF7362"/>
    <w:rsid w:val="00B02B3D"/>
    <w:rsid w:val="00B120CD"/>
    <w:rsid w:val="00B1310A"/>
    <w:rsid w:val="00B50867"/>
    <w:rsid w:val="00B54EA7"/>
    <w:rsid w:val="00B6287A"/>
    <w:rsid w:val="00B70F45"/>
    <w:rsid w:val="00B75C84"/>
    <w:rsid w:val="00B87B5E"/>
    <w:rsid w:val="00B951F5"/>
    <w:rsid w:val="00B962BB"/>
    <w:rsid w:val="00BA3037"/>
    <w:rsid w:val="00BA43B9"/>
    <w:rsid w:val="00BB3502"/>
    <w:rsid w:val="00BB4BFD"/>
    <w:rsid w:val="00BF13F5"/>
    <w:rsid w:val="00C023F8"/>
    <w:rsid w:val="00C16186"/>
    <w:rsid w:val="00C16EFF"/>
    <w:rsid w:val="00C23B79"/>
    <w:rsid w:val="00C3333D"/>
    <w:rsid w:val="00C6061D"/>
    <w:rsid w:val="00C9304B"/>
    <w:rsid w:val="00CA0F3E"/>
    <w:rsid w:val="00CA6358"/>
    <w:rsid w:val="00CE3D0A"/>
    <w:rsid w:val="00CF2DBE"/>
    <w:rsid w:val="00D00095"/>
    <w:rsid w:val="00D00497"/>
    <w:rsid w:val="00D26990"/>
    <w:rsid w:val="00D33C71"/>
    <w:rsid w:val="00D36717"/>
    <w:rsid w:val="00D37E9E"/>
    <w:rsid w:val="00D47D36"/>
    <w:rsid w:val="00D50707"/>
    <w:rsid w:val="00D62D40"/>
    <w:rsid w:val="00DA694F"/>
    <w:rsid w:val="00DB0DDA"/>
    <w:rsid w:val="00DB204A"/>
    <w:rsid w:val="00DE3584"/>
    <w:rsid w:val="00E01EA2"/>
    <w:rsid w:val="00E0359C"/>
    <w:rsid w:val="00E06D9E"/>
    <w:rsid w:val="00E0767D"/>
    <w:rsid w:val="00E240BC"/>
    <w:rsid w:val="00E31E93"/>
    <w:rsid w:val="00E4590B"/>
    <w:rsid w:val="00E5410C"/>
    <w:rsid w:val="00E67CB7"/>
    <w:rsid w:val="00E71A7B"/>
    <w:rsid w:val="00EB1A06"/>
    <w:rsid w:val="00EC4254"/>
    <w:rsid w:val="00ED6A70"/>
    <w:rsid w:val="00EF05AE"/>
    <w:rsid w:val="00EF110D"/>
    <w:rsid w:val="00F2205F"/>
    <w:rsid w:val="00F236C0"/>
    <w:rsid w:val="00F26EC2"/>
    <w:rsid w:val="00F300D5"/>
    <w:rsid w:val="00F84278"/>
    <w:rsid w:val="00F97AC0"/>
    <w:rsid w:val="00FD2056"/>
    <w:rsid w:val="00FD42C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497"/>
    <w:pPr>
      <w:spacing w:before="24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DB204A"/>
    <w:pPr>
      <w:keepNext/>
      <w:keepLines/>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4F3905"/>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E0359C"/>
    <w:pPr>
      <w:keepNext/>
      <w:keepLines/>
      <w:jc w:val="left"/>
      <w:outlineLvl w:val="2"/>
    </w:pPr>
    <w:rPr>
      <w:rFonts w:eastAsiaTheme="majorEastAsia" w:cstheme="majorBidi"/>
      <w:b/>
      <w:caps/>
      <w:color w:val="2E74B5" w:themeColor="accent5" w:themeShade="BF"/>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4A"/>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4F3905"/>
    <w:rPr>
      <w:rFonts w:ascii="Times New Roman" w:eastAsiaTheme="majorEastAsia" w:hAnsi="Times New Roman" w:cstheme="majorBidi"/>
      <w:b/>
      <w:caps/>
      <w:color w:val="2F5496" w:themeColor="accent1" w:themeShade="BF"/>
      <w:sz w:val="30"/>
      <w:szCs w:val="26"/>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character" w:customStyle="1" w:styleId="Heading3Char">
    <w:name w:val="Heading 3 Char"/>
    <w:basedOn w:val="DefaultParagraphFont"/>
    <w:link w:val="Heading3"/>
    <w:uiPriority w:val="9"/>
    <w:rsid w:val="00E0359C"/>
    <w:rPr>
      <w:rFonts w:ascii="Times New Roman" w:eastAsiaTheme="majorEastAsia" w:hAnsi="Times New Roman" w:cstheme="majorBidi"/>
      <w:b/>
      <w:caps/>
      <w:color w:val="2E74B5" w:themeColor="accent5" w:themeShade="BF"/>
      <w:sz w:val="28"/>
      <w:szCs w:val="24"/>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paragraph" w:styleId="NoSpacing">
    <w:name w:val="No Spacing"/>
    <w:uiPriority w:val="1"/>
    <w:qFormat/>
    <w:rsid w:val="007819D0"/>
    <w:pPr>
      <w:spacing w:after="0" w:line="240" w:lineRule="auto"/>
    </w:pPr>
    <w:rPr>
      <w:rFonts w:ascii="Times New Roman" w:hAnsi="Times New Roman"/>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fontTable" Target="fontTable.xml"/><Relationship Id="rId8"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0</TotalTime>
  <Pages>67</Pages>
  <Words>4774</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sarker</dc:creator>
  <cp:keywords/>
  <dc:description/>
  <cp:lastModifiedBy>Tulshi Das</cp:lastModifiedBy>
  <cp:revision>172</cp:revision>
  <dcterms:created xsi:type="dcterms:W3CDTF">2018-03-02T08:54:00Z</dcterms:created>
  <dcterms:modified xsi:type="dcterms:W3CDTF">2018-03-11T08:38:00Z</dcterms:modified>
</cp:coreProperties>
</file>